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24997" w14:textId="1A7BAE0A" w:rsidR="00AC39E8" w:rsidRPr="00122B30" w:rsidRDefault="00F12C9F" w:rsidP="00F12C9F">
      <w:pPr>
        <w:bidi/>
        <w:ind w:left="-333"/>
        <w:rPr>
          <w:rFonts w:cs="B Nazanin"/>
          <w:sz w:val="19"/>
          <w:szCs w:val="19"/>
          <w:rtl/>
          <w:lang w:bidi="fa-IR"/>
        </w:rPr>
      </w:pPr>
      <w:r w:rsidRPr="00122B30">
        <w:rPr>
          <w:rFonts w:cs="B Nazanin" w:hint="cs"/>
          <w:sz w:val="19"/>
          <w:szCs w:val="19"/>
          <w:rtl/>
        </w:rPr>
        <w:t xml:space="preserve">  </w:t>
      </w:r>
      <w:r w:rsidR="00AC39E8" w:rsidRPr="00122B30">
        <w:rPr>
          <w:rFonts w:cs="B Nazanin" w:hint="cs"/>
          <w:sz w:val="19"/>
          <w:szCs w:val="19"/>
          <w:rtl/>
        </w:rPr>
        <w:t>خواهشمند است قسمت</w:t>
      </w:r>
      <w:r w:rsidRPr="00122B30">
        <w:rPr>
          <w:rFonts w:cs="B Nazanin"/>
          <w:sz w:val="19"/>
          <w:szCs w:val="19"/>
          <w:rtl/>
        </w:rPr>
        <w:softHyphen/>
      </w:r>
      <w:r w:rsidR="00AC39E8" w:rsidRPr="00122B30">
        <w:rPr>
          <w:rFonts w:cs="B Nazanin" w:hint="cs"/>
          <w:sz w:val="19"/>
          <w:szCs w:val="19"/>
          <w:rtl/>
        </w:rPr>
        <w:t>هاي</w:t>
      </w:r>
      <w:r w:rsidR="00BD0BF6" w:rsidRPr="00122B30">
        <w:rPr>
          <w:rFonts w:cs="B Nazanin" w:hint="cs"/>
          <w:sz w:val="19"/>
          <w:szCs w:val="19"/>
          <w:rtl/>
        </w:rPr>
        <w:t xml:space="preserve"> زير</w:t>
      </w:r>
      <w:r w:rsidR="00AC39E8" w:rsidRPr="00122B30">
        <w:rPr>
          <w:rFonts w:cs="B Nazanin" w:hint="cs"/>
          <w:sz w:val="19"/>
          <w:szCs w:val="19"/>
          <w:rtl/>
        </w:rPr>
        <w:t xml:space="preserve"> را به</w:t>
      </w:r>
      <w:r w:rsidR="00F252B1" w:rsidRPr="00122B30">
        <w:rPr>
          <w:rFonts w:cs="B Nazanin" w:hint="cs"/>
          <w:sz w:val="19"/>
          <w:szCs w:val="19"/>
          <w:rtl/>
        </w:rPr>
        <w:t xml:space="preserve"> دقت</w:t>
      </w:r>
      <w:r w:rsidR="00AC39E8" w:rsidRPr="00122B30">
        <w:rPr>
          <w:rFonts w:cs="B Nazanin" w:hint="cs"/>
          <w:sz w:val="19"/>
          <w:szCs w:val="19"/>
          <w:rtl/>
        </w:rPr>
        <w:t xml:space="preserve"> تكميل فرما</w:t>
      </w:r>
      <w:r w:rsidR="00025241" w:rsidRPr="00122B30">
        <w:rPr>
          <w:rFonts w:cs="B Nazanin" w:hint="cs"/>
          <w:sz w:val="19"/>
          <w:szCs w:val="19"/>
          <w:rtl/>
        </w:rPr>
        <w:t>ئ</w:t>
      </w:r>
      <w:r w:rsidR="00AC39E8" w:rsidRPr="00122B30">
        <w:rPr>
          <w:rFonts w:cs="B Nazanin" w:hint="cs"/>
          <w:sz w:val="19"/>
          <w:szCs w:val="19"/>
          <w:rtl/>
        </w:rPr>
        <w:t>يد:</w:t>
      </w:r>
    </w:p>
    <w:tbl>
      <w:tblPr>
        <w:bidiVisual/>
        <w:tblW w:w="10906" w:type="dxa"/>
        <w:tblInd w:w="-2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00"/>
        <w:gridCol w:w="5206"/>
      </w:tblGrid>
      <w:tr w:rsidR="00F732A8" w:rsidRPr="00122B30" w14:paraId="3BD1CFB7" w14:textId="77777777" w:rsidTr="00DC60B7">
        <w:trPr>
          <w:trHeight w:val="350"/>
        </w:trPr>
        <w:tc>
          <w:tcPr>
            <w:tcW w:w="5700" w:type="dxa"/>
            <w:shd w:val="clear" w:color="auto" w:fill="FFFFFF"/>
          </w:tcPr>
          <w:p w14:paraId="3DFE07DD" w14:textId="758422FC" w:rsidR="00F732A8" w:rsidRPr="00122B30" w:rsidRDefault="0011462D" w:rsidP="00137D8C">
            <w:pPr>
              <w:bidi/>
              <w:rPr>
                <w:rFonts w:cs="B Nazanin"/>
                <w:b/>
                <w:bCs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نام شرکت/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سازمان:</w:t>
            </w:r>
            <w:r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5206" w:type="dxa"/>
            <w:shd w:val="clear" w:color="auto" w:fill="FFFFFF"/>
          </w:tcPr>
          <w:p w14:paraId="5580733D" w14:textId="693F161B" w:rsidR="00F732A8" w:rsidRPr="00122B30" w:rsidRDefault="0011462D" w:rsidP="00137D8C">
            <w:pPr>
              <w:bidi/>
              <w:rPr>
                <w:rFonts w:cs="B Nazanin"/>
                <w:b/>
                <w:bCs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شماره ثبت:</w:t>
            </w:r>
            <w:r w:rsidR="00F12C9F"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t xml:space="preserve"> </w:t>
            </w:r>
          </w:p>
        </w:tc>
      </w:tr>
      <w:tr w:rsidR="00717A55" w:rsidRPr="00122B30" w14:paraId="19CEE199" w14:textId="77777777" w:rsidTr="00DC60B7">
        <w:trPr>
          <w:trHeight w:val="350"/>
        </w:trPr>
        <w:tc>
          <w:tcPr>
            <w:tcW w:w="5700" w:type="dxa"/>
            <w:shd w:val="clear" w:color="auto" w:fill="FFFFFF"/>
          </w:tcPr>
          <w:p w14:paraId="7B1A702D" w14:textId="343FEDB0" w:rsidR="00717A55" w:rsidRPr="00122B30" w:rsidRDefault="0011462D" w:rsidP="00137D8C">
            <w:pPr>
              <w:bidi/>
              <w:rPr>
                <w:rFonts w:cs="B Nazanin"/>
                <w:b/>
                <w:bCs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کد اقتصادی:</w:t>
            </w:r>
            <w:r w:rsidR="00F12C9F"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5206" w:type="dxa"/>
            <w:shd w:val="clear" w:color="auto" w:fill="FFFFFF"/>
          </w:tcPr>
          <w:p w14:paraId="404E603D" w14:textId="7C535EC9" w:rsidR="00717A55" w:rsidRPr="00122B30" w:rsidRDefault="0011462D" w:rsidP="00137D8C">
            <w:pPr>
              <w:bidi/>
              <w:rPr>
                <w:rFonts w:cs="B Nazanin"/>
                <w:b/>
                <w:bCs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شناسه ملی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="00F12C9F"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t xml:space="preserve"> </w:t>
            </w:r>
          </w:p>
        </w:tc>
      </w:tr>
      <w:tr w:rsidR="00717A55" w:rsidRPr="00122B30" w14:paraId="0CF69B56" w14:textId="77777777" w:rsidTr="00DC60B7">
        <w:trPr>
          <w:trHeight w:val="350"/>
        </w:trPr>
        <w:tc>
          <w:tcPr>
            <w:tcW w:w="5700" w:type="dxa"/>
            <w:shd w:val="clear" w:color="auto" w:fill="FFFFFF"/>
          </w:tcPr>
          <w:p w14:paraId="30B17177" w14:textId="138E57A6" w:rsidR="00717A55" w:rsidRPr="00122B30" w:rsidRDefault="00717A55" w:rsidP="00137D8C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نام مدير عامل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="0011462D" w:rsidRPr="00122B30">
              <w:rPr>
                <w:rFonts w:cs="B Nazanin"/>
                <w:sz w:val="19"/>
                <w:szCs w:val="19"/>
                <w:lang w:bidi="fa-IR"/>
              </w:rPr>
              <w:t xml:space="preserve"> </w:t>
            </w:r>
          </w:p>
        </w:tc>
        <w:tc>
          <w:tcPr>
            <w:tcW w:w="5206" w:type="dxa"/>
            <w:shd w:val="clear" w:color="auto" w:fill="FFFFFF"/>
          </w:tcPr>
          <w:p w14:paraId="225AB5A1" w14:textId="22ED5F05" w:rsidR="00717A55" w:rsidRPr="00122B30" w:rsidRDefault="00717A55" w:rsidP="0011462D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شماره همراه مدیر عامل:</w:t>
            </w:r>
            <w:r w:rsidR="0011462D" w:rsidRPr="00122B30">
              <w:rPr>
                <w:rFonts w:cs="B Nazanin"/>
                <w:sz w:val="19"/>
                <w:szCs w:val="19"/>
                <w:lang w:bidi="fa-IR"/>
              </w:rPr>
              <w:t xml:space="preserve"> </w:t>
            </w:r>
          </w:p>
        </w:tc>
      </w:tr>
      <w:tr w:rsidR="00717A55" w:rsidRPr="00122B30" w14:paraId="2F4ABDD0" w14:textId="77777777" w:rsidTr="00DC60B7">
        <w:trPr>
          <w:trHeight w:val="350"/>
        </w:trPr>
        <w:tc>
          <w:tcPr>
            <w:tcW w:w="5700" w:type="dxa"/>
            <w:shd w:val="clear" w:color="auto" w:fill="FFFFFF"/>
          </w:tcPr>
          <w:p w14:paraId="6BB1EE68" w14:textId="753B0F94" w:rsidR="00717A55" w:rsidRPr="00122B30" w:rsidRDefault="00717A55" w:rsidP="008B2EB2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نام نماينده مديريت:</w:t>
            </w:r>
            <w:r w:rsidR="0011462D" w:rsidRPr="00122B30">
              <w:rPr>
                <w:rFonts w:cs="B Nazanin"/>
                <w:sz w:val="19"/>
                <w:szCs w:val="19"/>
                <w:rtl/>
              </w:rPr>
              <w:t xml:space="preserve"> </w:t>
            </w:r>
          </w:p>
        </w:tc>
        <w:tc>
          <w:tcPr>
            <w:tcW w:w="5206" w:type="dxa"/>
            <w:shd w:val="clear" w:color="auto" w:fill="FFFFFF"/>
          </w:tcPr>
          <w:p w14:paraId="24140684" w14:textId="75D1A6A9" w:rsidR="00717A55" w:rsidRPr="00122B30" w:rsidRDefault="00717A55" w:rsidP="008B2EB2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شماره همراه نماينده مديريت:</w:t>
            </w:r>
            <w:r w:rsidR="0011462D" w:rsidRPr="00122B30">
              <w:rPr>
                <w:rFonts w:cs="B Nazanin"/>
                <w:sz w:val="19"/>
                <w:szCs w:val="19"/>
                <w:lang w:bidi="fa-IR"/>
              </w:rPr>
              <w:t xml:space="preserve"> </w:t>
            </w:r>
          </w:p>
        </w:tc>
      </w:tr>
      <w:tr w:rsidR="00717A55" w:rsidRPr="00122B30" w14:paraId="65BFB1E6" w14:textId="77777777" w:rsidTr="00DC60B7">
        <w:trPr>
          <w:cantSplit/>
          <w:trHeight w:val="453"/>
        </w:trPr>
        <w:tc>
          <w:tcPr>
            <w:tcW w:w="10906" w:type="dxa"/>
            <w:gridSpan w:val="2"/>
          </w:tcPr>
          <w:p w14:paraId="506C4C80" w14:textId="3EEA77F2" w:rsidR="00717A55" w:rsidRPr="00122B30" w:rsidRDefault="00717A55" w:rsidP="00137D8C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درس دفتر مرکزی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(با ذکر کد پستی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 xml:space="preserve">) </w:t>
            </w:r>
            <w:r w:rsidRPr="00122B30">
              <w:rPr>
                <w:rFonts w:cs="B Nazanin" w:hint="cs"/>
                <w:sz w:val="19"/>
                <w:szCs w:val="19"/>
              </w:rPr>
              <w:sym w:font="Wingdings" w:char="F02A"/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</w:p>
        </w:tc>
      </w:tr>
      <w:tr w:rsidR="00717A55" w:rsidRPr="00122B30" w14:paraId="67F91DFF" w14:textId="77777777" w:rsidTr="00DC60B7">
        <w:trPr>
          <w:cantSplit/>
          <w:trHeight w:val="489"/>
        </w:trPr>
        <w:tc>
          <w:tcPr>
            <w:tcW w:w="10906" w:type="dxa"/>
            <w:gridSpan w:val="2"/>
          </w:tcPr>
          <w:p w14:paraId="7D52AE64" w14:textId="4935573A" w:rsidR="00717A55" w:rsidRPr="00122B30" w:rsidRDefault="00717A55" w:rsidP="008B2EB2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درس کارخانه</w:t>
            </w:r>
            <w:r w:rsidR="00F12C9F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(در صورت وجود):</w:t>
            </w:r>
            <w:r w:rsidR="0011462D" w:rsidRPr="00122B30">
              <w:rPr>
                <w:rFonts w:cs="B Nazanin"/>
                <w:sz w:val="19"/>
                <w:szCs w:val="19"/>
                <w:rtl/>
                <w:lang w:bidi="fa-IR"/>
              </w:rPr>
              <w:t xml:space="preserve"> </w:t>
            </w:r>
          </w:p>
        </w:tc>
      </w:tr>
      <w:tr w:rsidR="00717A55" w:rsidRPr="00122B30" w14:paraId="46E92B7C" w14:textId="77777777" w:rsidTr="00DC60B7">
        <w:trPr>
          <w:cantSplit/>
          <w:trHeight w:val="543"/>
        </w:trPr>
        <w:tc>
          <w:tcPr>
            <w:tcW w:w="10906" w:type="dxa"/>
            <w:gridSpan w:val="2"/>
          </w:tcPr>
          <w:p w14:paraId="5B00C096" w14:textId="79088241" w:rsidR="00717A55" w:rsidRPr="00122B30" w:rsidRDefault="00717A55" w:rsidP="0011462D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درس سایر سایت</w:t>
            </w:r>
            <w:r w:rsidR="00F12C9F" w:rsidRPr="00122B30">
              <w:rPr>
                <w:rFonts w:cs="B Nazanin"/>
                <w:sz w:val="19"/>
                <w:szCs w:val="19"/>
                <w:rtl/>
              </w:rPr>
              <w:softHyphen/>
            </w:r>
            <w:r w:rsidRPr="00122B30">
              <w:rPr>
                <w:rFonts w:cs="B Nazanin" w:hint="cs"/>
                <w:sz w:val="19"/>
                <w:szCs w:val="19"/>
                <w:rtl/>
              </w:rPr>
              <w:t>ها (در صورت وجود):</w:t>
            </w:r>
            <w:r w:rsidR="0011462D" w:rsidRPr="00122B30">
              <w:rPr>
                <w:rFonts w:cs="B Nazanin"/>
                <w:sz w:val="19"/>
                <w:szCs w:val="19"/>
                <w:rtl/>
              </w:rPr>
              <w:t xml:space="preserve"> </w:t>
            </w:r>
          </w:p>
        </w:tc>
      </w:tr>
      <w:tr w:rsidR="00717A55" w:rsidRPr="00122B30" w14:paraId="7915CFDA" w14:textId="77777777" w:rsidTr="00DC60B7">
        <w:trPr>
          <w:cantSplit/>
          <w:trHeight w:val="550"/>
        </w:trPr>
        <w:tc>
          <w:tcPr>
            <w:tcW w:w="5700" w:type="dxa"/>
          </w:tcPr>
          <w:p w14:paraId="7A360A96" w14:textId="5F95FAAB" w:rsidR="00717A55" w:rsidRPr="00122B30" w:rsidRDefault="00717A55" w:rsidP="00137D8C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درس پست الكترونيكي</w:t>
            </w:r>
            <w:r w:rsidRPr="00122B30">
              <w:rPr>
                <w:rFonts w:ascii="Wide Latin" w:hAnsi="Wide Latin" w:cs="B Nazanin"/>
                <w:sz w:val="19"/>
                <w:szCs w:val="19"/>
              </w:rPr>
              <w:t>@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="00B723BC" w:rsidRPr="00122B30">
              <w:rPr>
                <w:rFonts w:cs="B Nazanin"/>
                <w:b/>
                <w:bCs/>
                <w:sz w:val="19"/>
                <w:szCs w:val="19"/>
              </w:rPr>
              <w:t xml:space="preserve"> </w:t>
            </w:r>
          </w:p>
        </w:tc>
        <w:tc>
          <w:tcPr>
            <w:tcW w:w="5206" w:type="dxa"/>
          </w:tcPr>
          <w:p w14:paraId="7E29835C" w14:textId="77777777" w:rsidR="00137D8C" w:rsidRPr="00122B30" w:rsidRDefault="00717A55" w:rsidP="008B2EB2">
            <w:pPr>
              <w:bidi/>
              <w:rPr>
                <w:rFonts w:cs="B Nazanin"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درس وب سایت:</w:t>
            </w:r>
          </w:p>
          <w:p w14:paraId="09C8D812" w14:textId="0E9AC92B" w:rsidR="00717A55" w:rsidRPr="00122B30" w:rsidRDefault="0011462D" w:rsidP="00137D8C">
            <w:pPr>
              <w:bidi/>
              <w:rPr>
                <w:rFonts w:cs="B Nazanin"/>
                <w:sz w:val="19"/>
                <w:szCs w:val="19"/>
              </w:rPr>
            </w:pPr>
            <w:r w:rsidRPr="00122B30">
              <w:rPr>
                <w:rFonts w:cs="B Nazanin"/>
                <w:sz w:val="19"/>
                <w:szCs w:val="19"/>
                <w:rtl/>
                <w:lang w:bidi="fa-IR"/>
              </w:rPr>
              <w:t xml:space="preserve"> </w:t>
            </w:r>
          </w:p>
        </w:tc>
      </w:tr>
      <w:tr w:rsidR="00717A55" w:rsidRPr="00122B30" w14:paraId="07055B3B" w14:textId="77777777" w:rsidTr="00DC60B7">
        <w:trPr>
          <w:trHeight w:val="530"/>
        </w:trPr>
        <w:tc>
          <w:tcPr>
            <w:tcW w:w="5700" w:type="dxa"/>
            <w:tcBorders>
              <w:bottom w:val="single" w:sz="4" w:space="0" w:color="auto"/>
            </w:tcBorders>
          </w:tcPr>
          <w:p w14:paraId="54D3C991" w14:textId="3E95B2B0" w:rsidR="00717A55" w:rsidRPr="00122B30" w:rsidRDefault="00717A55" w:rsidP="00137D8C">
            <w:pPr>
              <w:bidi/>
              <w:rPr>
                <w:rFonts w:cs="B Nazanin"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تلفن</w:t>
            </w:r>
            <w:r w:rsidRPr="00122B30">
              <w:rPr>
                <w:rFonts w:cs="B Nazanin" w:hint="cs"/>
                <w:sz w:val="19"/>
                <w:szCs w:val="19"/>
              </w:rPr>
              <w:sym w:font="Wingdings" w:char="F028"/>
            </w:r>
            <w:r w:rsidR="00137D8C"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="007D17ED" w:rsidRPr="00122B30">
              <w:rPr>
                <w:rFonts w:cs="B Nazanin"/>
                <w:sz w:val="19"/>
                <w:szCs w:val="19"/>
              </w:rPr>
              <w:br/>
            </w:r>
          </w:p>
        </w:tc>
        <w:tc>
          <w:tcPr>
            <w:tcW w:w="5206" w:type="dxa"/>
            <w:tcBorders>
              <w:bottom w:val="single" w:sz="4" w:space="0" w:color="auto"/>
            </w:tcBorders>
          </w:tcPr>
          <w:p w14:paraId="5BE8A4C1" w14:textId="0FF4EECB" w:rsidR="00717A55" w:rsidRPr="00122B30" w:rsidRDefault="00717A55" w:rsidP="00137D8C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فاكس</w:t>
            </w:r>
            <w:r w:rsidRPr="00122B30">
              <w:rPr>
                <w:rFonts w:cs="B Nazanin" w:hint="cs"/>
                <w:sz w:val="19"/>
                <w:szCs w:val="19"/>
              </w:rPr>
              <w:sym w:font="Wingdings" w:char="F039"/>
            </w:r>
            <w:r w:rsidRPr="00122B30">
              <w:rPr>
                <w:rFonts w:cs="B Nazanin" w:hint="cs"/>
                <w:sz w:val="19"/>
                <w:szCs w:val="19"/>
                <w:rtl/>
              </w:rPr>
              <w:t>:</w:t>
            </w:r>
            <w:r w:rsidR="0011462D" w:rsidRPr="00122B30">
              <w:rPr>
                <w:rFonts w:cs="B Nazanin"/>
                <w:sz w:val="19"/>
                <w:szCs w:val="19"/>
                <w:rtl/>
              </w:rPr>
              <w:t xml:space="preserve"> </w:t>
            </w:r>
            <w:r w:rsidR="007D17ED" w:rsidRPr="00122B30">
              <w:rPr>
                <w:rFonts w:cs="B Nazanin"/>
                <w:sz w:val="19"/>
                <w:szCs w:val="19"/>
                <w:rtl/>
              </w:rPr>
              <w:t xml:space="preserve"> </w:t>
            </w:r>
          </w:p>
        </w:tc>
      </w:tr>
      <w:tr w:rsidR="00717A55" w:rsidRPr="00122B30" w14:paraId="73BBF0F6" w14:textId="77777777" w:rsidTr="0041794B">
        <w:trPr>
          <w:trHeight w:val="530"/>
        </w:trPr>
        <w:tc>
          <w:tcPr>
            <w:tcW w:w="1090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389951C" w14:textId="1FB74E9D" w:rsidR="00717A55" w:rsidRPr="00122B30" w:rsidRDefault="00717A55" w:rsidP="00717A55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نوع محصول و ي</w:t>
            </w:r>
            <w:r w:rsidRPr="00122B30">
              <w:rPr>
                <w:rFonts w:cs="B Nazanin" w:hint="eastAsia"/>
                <w:sz w:val="19"/>
                <w:szCs w:val="19"/>
                <w:rtl/>
              </w:rPr>
              <w:t>ا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خدماتي كه ارائه مي نما</w:t>
            </w:r>
            <w:r w:rsidR="00025241" w:rsidRPr="00122B30">
              <w:rPr>
                <w:rFonts w:cs="B Nazanin" w:hint="cs"/>
                <w:sz w:val="19"/>
                <w:szCs w:val="19"/>
                <w:rtl/>
              </w:rPr>
              <w:t>ئی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د (دامنه کاری</w:t>
            </w:r>
            <w:r w:rsidRPr="00122B30">
              <w:rPr>
                <w:rFonts w:cs="B Nazanin"/>
                <w:sz w:val="19"/>
                <w:szCs w:val="19"/>
              </w:rPr>
              <w:t>Scope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)</w:t>
            </w:r>
            <w:r w:rsidR="00B723BC" w:rsidRPr="00122B30">
              <w:rPr>
                <w:rFonts w:cs="B Nazanin" w:hint="cs"/>
                <w:sz w:val="19"/>
                <w:szCs w:val="19"/>
                <w:rtl/>
              </w:rPr>
              <w:t xml:space="preserve"> (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در صورت وجود طراحی محصول حتما ذکر گردد).</w:t>
            </w:r>
          </w:p>
          <w:p w14:paraId="564F9083" w14:textId="77777777" w:rsidR="001627BD" w:rsidRPr="00122B30" w:rsidRDefault="001627BD" w:rsidP="001627BD">
            <w:pPr>
              <w:bidi/>
              <w:rPr>
                <w:rFonts w:cs="B Nazanin"/>
                <w:sz w:val="19"/>
                <w:szCs w:val="19"/>
                <w:rtl/>
              </w:rPr>
            </w:pPr>
          </w:p>
          <w:p w14:paraId="002A5999" w14:textId="0D94320C" w:rsidR="00717A55" w:rsidRPr="00122B30" w:rsidRDefault="00717A55" w:rsidP="00AD49D4">
            <w:pPr>
              <w:bidi/>
              <w:rPr>
                <w:rFonts w:cs="B Nazanin"/>
                <w:sz w:val="19"/>
                <w:szCs w:val="19"/>
                <w:rtl/>
              </w:rPr>
            </w:pPr>
          </w:p>
        </w:tc>
      </w:tr>
      <w:tr w:rsidR="008A52A8" w:rsidRPr="00122B30" w14:paraId="7854837A" w14:textId="77777777" w:rsidTr="008A52A8">
        <w:trPr>
          <w:trHeight w:val="394"/>
        </w:trPr>
        <w:tc>
          <w:tcPr>
            <w:tcW w:w="1090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1AA2B87" w14:textId="4E2C6A69" w:rsidR="008A52A8" w:rsidRPr="00122B30" w:rsidRDefault="008A52A8" w:rsidP="00717A55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تعداد فرایندهای سازمان که مورد ممیزی قرار میگیرند؟</w:t>
            </w:r>
          </w:p>
        </w:tc>
      </w:tr>
      <w:tr w:rsidR="002B6B3D" w:rsidRPr="00122B30" w14:paraId="4A331337" w14:textId="77777777" w:rsidTr="008A52A8">
        <w:trPr>
          <w:trHeight w:val="556"/>
        </w:trPr>
        <w:tc>
          <w:tcPr>
            <w:tcW w:w="10906" w:type="dxa"/>
            <w:gridSpan w:val="2"/>
            <w:tcBorders>
              <w:bottom w:val="single" w:sz="4" w:space="0" w:color="auto"/>
            </w:tcBorders>
          </w:tcPr>
          <w:p w14:paraId="16F0674A" w14:textId="635953C5" w:rsidR="001627BD" w:rsidRPr="00122B30" w:rsidRDefault="002B6B3D" w:rsidP="008A52A8">
            <w:pPr>
              <w:pStyle w:val="Heading1"/>
              <w:jc w:val="left"/>
              <w:rPr>
                <w:rFonts w:cs="B Nazanin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آیا فرایندهایی را به تامین کنندگان بیرونی برون سپاری نموده اید با ذکر نام فرایندها مشخص فرمایید.</w:t>
            </w:r>
          </w:p>
          <w:p w14:paraId="1031310A" w14:textId="0C258873" w:rsidR="001627BD" w:rsidRPr="00122B30" w:rsidRDefault="001627BD" w:rsidP="001627BD">
            <w:pPr>
              <w:rPr>
                <w:rFonts w:cs="B Nazanin"/>
                <w:rtl/>
                <w:lang w:bidi="fa-IR"/>
              </w:rPr>
            </w:pPr>
          </w:p>
        </w:tc>
      </w:tr>
      <w:tr w:rsidR="00717A55" w:rsidRPr="00122B30" w14:paraId="603E6FDC" w14:textId="77777777" w:rsidTr="009E4BAB">
        <w:trPr>
          <w:trHeight w:val="676"/>
        </w:trPr>
        <w:tc>
          <w:tcPr>
            <w:tcW w:w="10906" w:type="dxa"/>
            <w:gridSpan w:val="2"/>
            <w:tcBorders>
              <w:bottom w:val="single" w:sz="4" w:space="0" w:color="auto"/>
            </w:tcBorders>
          </w:tcPr>
          <w:p w14:paraId="3326F0D7" w14:textId="0CFA5E00" w:rsidR="002477EB" w:rsidRPr="00122B30" w:rsidRDefault="002B6B3D" w:rsidP="002477EB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آیا از</w:t>
            </w:r>
            <w:r w:rsidR="00717A55" w:rsidRPr="00122B30">
              <w:rPr>
                <w:rFonts w:cs="B Nazanin" w:hint="cs"/>
                <w:sz w:val="19"/>
                <w:szCs w:val="19"/>
                <w:rtl/>
              </w:rPr>
              <w:t xml:space="preserve"> خدمات مشاوره سیستم استفاده می نما</w:t>
            </w:r>
            <w:r w:rsidR="00025241" w:rsidRPr="00122B30">
              <w:rPr>
                <w:rFonts w:cs="B Nazanin" w:hint="cs"/>
                <w:sz w:val="19"/>
                <w:szCs w:val="19"/>
                <w:rtl/>
              </w:rPr>
              <w:t>ئ</w:t>
            </w:r>
            <w:r w:rsidR="00717A55" w:rsidRPr="00122B30">
              <w:rPr>
                <w:rFonts w:cs="B Nazanin" w:hint="cs"/>
                <w:sz w:val="19"/>
                <w:szCs w:val="19"/>
                <w:rtl/>
              </w:rPr>
              <w:t>ید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؟ بله 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="00717A55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خیر 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="002477EB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در صورتیکه جواب </w:t>
            </w:r>
            <w:r w:rsidRPr="00122B30">
              <w:rPr>
                <w:rFonts w:cs="B Nazanin" w:hint="cs"/>
                <w:b/>
                <w:bCs/>
                <w:sz w:val="26"/>
                <w:szCs w:val="26"/>
                <w:rtl/>
              </w:rPr>
              <w:t>بله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است ،</w:t>
            </w:r>
            <w:r w:rsidR="00717A55" w:rsidRPr="00122B30">
              <w:rPr>
                <w:rFonts w:cs="B Nazanin" w:hint="cs"/>
                <w:sz w:val="19"/>
                <w:szCs w:val="19"/>
                <w:rtl/>
              </w:rPr>
              <w:t xml:space="preserve">نام مشاور و شماره تماس را </w:t>
            </w:r>
            <w:r w:rsidR="002477EB" w:rsidRPr="00122B30">
              <w:rPr>
                <w:rFonts w:cs="B Nazanin" w:hint="cs"/>
                <w:sz w:val="19"/>
                <w:szCs w:val="19"/>
                <w:rtl/>
              </w:rPr>
              <w:t xml:space="preserve">حتما </w:t>
            </w:r>
            <w:r w:rsidR="00717A55" w:rsidRPr="00122B30">
              <w:rPr>
                <w:rFonts w:cs="B Nazanin" w:hint="cs"/>
                <w:sz w:val="19"/>
                <w:szCs w:val="19"/>
                <w:rtl/>
              </w:rPr>
              <w:t>ذکر کنید.</w:t>
            </w:r>
            <w:r w:rsidR="0011462D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</w:p>
          <w:p w14:paraId="15545B47" w14:textId="7D58521B" w:rsidR="00717A55" w:rsidRPr="00122B30" w:rsidRDefault="00717A55" w:rsidP="009E4BAB">
            <w:pPr>
              <w:bidi/>
              <w:rPr>
                <w:rFonts w:cs="B Nazanin"/>
                <w:sz w:val="19"/>
                <w:szCs w:val="19"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نام مشاور:</w:t>
            </w:r>
            <w:r w:rsidR="003A3551" w:rsidRPr="00122B30">
              <w:rPr>
                <w:rFonts w:cs="B Nazanin" w:hint="cs"/>
                <w:sz w:val="19"/>
                <w:szCs w:val="19"/>
                <w:rtl/>
              </w:rPr>
              <w:t xml:space="preserve">  </w:t>
            </w:r>
            <w:r w:rsidR="002B6B3D" w:rsidRPr="00122B30">
              <w:rPr>
                <w:rFonts w:cs="B Nazanin" w:hint="cs"/>
                <w:sz w:val="19"/>
                <w:szCs w:val="19"/>
                <w:rtl/>
              </w:rPr>
              <w:t xml:space="preserve">              </w:t>
            </w:r>
            <w:r w:rsidR="002477EB" w:rsidRPr="00122B30">
              <w:rPr>
                <w:rFonts w:cs="B Nazanin" w:hint="cs"/>
                <w:sz w:val="19"/>
                <w:szCs w:val="19"/>
                <w:rtl/>
              </w:rPr>
              <w:t xml:space="preserve">                    </w:t>
            </w:r>
            <w:r w:rsidR="002B6B3D" w:rsidRPr="00122B30">
              <w:rPr>
                <w:rFonts w:cs="B Nazanin" w:hint="cs"/>
                <w:sz w:val="19"/>
                <w:szCs w:val="19"/>
                <w:rtl/>
              </w:rPr>
              <w:t xml:space="preserve">       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تلفن تماس:       </w:t>
            </w:r>
          </w:p>
        </w:tc>
      </w:tr>
      <w:tr w:rsidR="00717A55" w:rsidRPr="00122B30" w14:paraId="24523CE7" w14:textId="77777777" w:rsidTr="00DC60B7">
        <w:trPr>
          <w:trHeight w:val="530"/>
        </w:trPr>
        <w:tc>
          <w:tcPr>
            <w:tcW w:w="10906" w:type="dxa"/>
            <w:gridSpan w:val="2"/>
            <w:tcBorders>
              <w:bottom w:val="single" w:sz="4" w:space="0" w:color="auto"/>
            </w:tcBorders>
          </w:tcPr>
          <w:p w14:paraId="5656262F" w14:textId="77777777" w:rsidR="00717A55" w:rsidRPr="00122B30" w:rsidRDefault="00717A55" w:rsidP="00717A55">
            <w:pPr>
              <w:bidi/>
              <w:rPr>
                <w:rFonts w:cs="B Nazanin"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نحوه آشنایی شما با شرکت الاینس رجیسترار اند اینسپکشن سرویسس پارسیان به چه صورت بوده است ؟</w:t>
            </w:r>
          </w:p>
          <w:p w14:paraId="4203BC0E" w14:textId="5A4A16D0" w:rsidR="00717A55" w:rsidRPr="00122B30" w:rsidRDefault="00717A55" w:rsidP="00137D8C">
            <w:pPr>
              <w:pStyle w:val="Heading1"/>
              <w:jc w:val="left"/>
              <w:rPr>
                <w:rFonts w:cs="B Nazanin"/>
                <w:sz w:val="19"/>
                <w:szCs w:val="19"/>
                <w:rtl/>
                <w:lang w:bidi="fa-IR"/>
              </w:rPr>
            </w:pPr>
            <w:bookmarkStart w:id="0" w:name="Dropdown2"/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 xml:space="preserve"> </w:t>
            </w:r>
            <w:bookmarkEnd w:id="0"/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(تبلیغات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 xml:space="preserve"> )     (وب سایت 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)      (از طریق مشاور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="00025241" w:rsidRPr="00122B30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)    (معرفی مشتریان </w:t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Pr="00122B30">
              <w:rPr>
                <w:rFonts w:cs="B Nazanin" w:hint="cs"/>
                <w:sz w:val="19"/>
                <w:szCs w:val="19"/>
              </w:rPr>
              <w:instrText>FORMCHECKBOX</w:instrText>
            </w:r>
            <w:r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 )    (سایر </w:t>
            </w:r>
            <w:r w:rsidR="00137D8C" w:rsidRPr="00122B30">
              <w:rPr>
                <w:rFonts w:cs="B Nazanin"/>
                <w:sz w:val="19"/>
                <w:szCs w:val="19"/>
                <w:rtl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137D8C"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137D8C" w:rsidRPr="00122B30">
              <w:rPr>
                <w:rFonts w:cs="B Nazanin"/>
                <w:sz w:val="19"/>
                <w:szCs w:val="19"/>
              </w:rPr>
              <w:instrText>FORMCHECKBOX</w:instrText>
            </w:r>
            <w:r w:rsidR="00137D8C" w:rsidRPr="00122B30">
              <w:rPr>
                <w:rFonts w:cs="B Nazanin"/>
                <w:sz w:val="19"/>
                <w:szCs w:val="19"/>
                <w:rtl/>
              </w:rPr>
              <w:instrText xml:space="preserve"> </w:instrText>
            </w:r>
            <w:r w:rsidR="00D736DB">
              <w:rPr>
                <w:rFonts w:cs="B Nazanin"/>
                <w:sz w:val="19"/>
                <w:szCs w:val="19"/>
                <w:rtl/>
              </w:rPr>
            </w:r>
            <w:r w:rsidR="00D736DB">
              <w:rPr>
                <w:rFonts w:cs="B Nazanin"/>
                <w:sz w:val="19"/>
                <w:szCs w:val="19"/>
                <w:rtl/>
              </w:rPr>
              <w:fldChar w:fldCharType="separate"/>
            </w:r>
            <w:r w:rsidR="00137D8C" w:rsidRPr="00122B30">
              <w:rPr>
                <w:rFonts w:cs="B Nazanin"/>
                <w:sz w:val="19"/>
                <w:szCs w:val="19"/>
                <w:rtl/>
              </w:rPr>
              <w:fldChar w:fldCharType="end"/>
            </w:r>
            <w:bookmarkEnd w:id="1"/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 xml:space="preserve"> ذکر نما</w:t>
            </w:r>
            <w:r w:rsidR="00025241"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ئی</w:t>
            </w:r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د</w:t>
            </w:r>
            <w:r w:rsidR="003A3551"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 xml:space="preserve">:          </w:t>
            </w:r>
            <w:r w:rsidRPr="00122B30">
              <w:rPr>
                <w:rFonts w:cs="B Nazanin" w:hint="cs"/>
                <w:sz w:val="19"/>
                <w:szCs w:val="19"/>
                <w:rtl/>
                <w:lang w:bidi="fa-IR"/>
              </w:rPr>
              <w:t>)</w:t>
            </w:r>
          </w:p>
        </w:tc>
      </w:tr>
      <w:tr w:rsidR="00717A55" w:rsidRPr="00122B30" w14:paraId="37F46938" w14:textId="77777777" w:rsidTr="00DC60B7">
        <w:trPr>
          <w:trHeight w:val="530"/>
        </w:trPr>
        <w:tc>
          <w:tcPr>
            <w:tcW w:w="10906" w:type="dxa"/>
            <w:gridSpan w:val="2"/>
            <w:tcBorders>
              <w:bottom w:val="single" w:sz="4" w:space="0" w:color="auto"/>
            </w:tcBorders>
          </w:tcPr>
          <w:p w14:paraId="01F73F44" w14:textId="26AB4759" w:rsidR="003A3551" w:rsidRPr="00122B30" w:rsidRDefault="00717A55" w:rsidP="003A3551">
            <w:pPr>
              <w:bidi/>
              <w:rPr>
                <w:rFonts w:cs="B Nazanin"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>در صورتي</w:t>
            </w:r>
            <w:r w:rsidR="00AD49D4" w:rsidRPr="00122B30">
              <w:rPr>
                <w:rFonts w:cs="B Nazanin"/>
                <w:sz w:val="19"/>
                <w:szCs w:val="19"/>
                <w:rtl/>
              </w:rPr>
              <w:softHyphen/>
            </w:r>
            <w:r w:rsidRPr="00122B30">
              <w:rPr>
                <w:rFonts w:cs="B Nazanin" w:hint="cs"/>
                <w:sz w:val="19"/>
                <w:szCs w:val="19"/>
                <w:rtl/>
              </w:rPr>
              <w:t>كه گواهينامه/های سيستم مدیریت داشته</w:t>
            </w:r>
            <w:r w:rsidR="00AD49D4" w:rsidRPr="00122B30">
              <w:rPr>
                <w:rFonts w:cs="B Nazanin"/>
                <w:sz w:val="19"/>
                <w:szCs w:val="19"/>
                <w:rtl/>
              </w:rPr>
              <w:softHyphen/>
            </w:r>
            <w:r w:rsidRPr="00122B30">
              <w:rPr>
                <w:rFonts w:cs="B Nazanin" w:hint="cs"/>
                <w:sz w:val="19"/>
                <w:szCs w:val="19"/>
                <w:rtl/>
              </w:rPr>
              <w:t>اید نوع گواهينامه و شركت صادر كننده و تاريخ صدور و انقضا گواهينامه را ذكر نما</w:t>
            </w:r>
            <w:r w:rsidR="00AD49D4" w:rsidRPr="00122B30">
              <w:rPr>
                <w:rFonts w:cs="B Nazanin" w:hint="cs"/>
                <w:sz w:val="19"/>
                <w:szCs w:val="19"/>
                <w:rtl/>
              </w:rPr>
              <w:t>ئ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يد.</w:t>
            </w:r>
            <w:r w:rsidR="003A3551" w:rsidRPr="00122B30">
              <w:rPr>
                <w:rFonts w:cs="B Nazanin"/>
                <w:sz w:val="19"/>
                <w:szCs w:val="19"/>
                <w:rtl/>
                <w:lang w:bidi="fa-IR"/>
              </w:rPr>
              <w:t xml:space="preserve"> </w:t>
            </w:r>
          </w:p>
          <w:p w14:paraId="6D3C28C1" w14:textId="647190AE" w:rsidR="00717A55" w:rsidRPr="00122B30" w:rsidRDefault="00717A55" w:rsidP="00AD49D4">
            <w:pPr>
              <w:bidi/>
              <w:rPr>
                <w:rFonts w:cs="B Nazanin"/>
                <w:b/>
                <w:bCs/>
                <w:sz w:val="19"/>
                <w:szCs w:val="19"/>
                <w:rtl/>
                <w:lang w:bidi="fa-IR"/>
              </w:rPr>
            </w:pPr>
          </w:p>
        </w:tc>
      </w:tr>
      <w:tr w:rsidR="005E43CC" w:rsidRPr="00122B30" w14:paraId="0DC1C27E" w14:textId="77777777" w:rsidTr="00DC60B7">
        <w:trPr>
          <w:trHeight w:val="530"/>
        </w:trPr>
        <w:tc>
          <w:tcPr>
            <w:tcW w:w="10906" w:type="dxa"/>
            <w:gridSpan w:val="2"/>
            <w:tcBorders>
              <w:bottom w:val="single" w:sz="4" w:space="0" w:color="auto"/>
            </w:tcBorders>
          </w:tcPr>
          <w:p w14:paraId="3675504D" w14:textId="77777777" w:rsidR="005E43CC" w:rsidRPr="00122B30" w:rsidRDefault="005E43CC" w:rsidP="003A3551">
            <w:pPr>
              <w:bidi/>
              <w:rPr>
                <w:rFonts w:cs="B Nazanin"/>
                <w:sz w:val="19"/>
                <w:szCs w:val="19"/>
                <w:rtl/>
              </w:rPr>
            </w:pPr>
          </w:p>
          <w:p w14:paraId="4D967456" w14:textId="3514675A" w:rsidR="005E43CC" w:rsidRPr="00122B30" w:rsidRDefault="005E43CC" w:rsidP="005E43CC">
            <w:pPr>
              <w:pStyle w:val="Heading1"/>
              <w:jc w:val="left"/>
              <w:rPr>
                <w:rFonts w:cs="B Nazanin"/>
                <w:sz w:val="19"/>
                <w:szCs w:val="19"/>
              </w:rPr>
            </w:pPr>
            <w:r w:rsidRPr="00122B30">
              <w:rPr>
                <w:rFonts w:cs="B Nazanin" w:hint="cs"/>
                <w:sz w:val="19"/>
                <w:szCs w:val="19"/>
                <w:rtl/>
              </w:rPr>
              <w:t xml:space="preserve">خواهشمند است </w:t>
            </w:r>
            <w:r w:rsidR="00AD49D4" w:rsidRPr="00122B30">
              <w:rPr>
                <w:rFonts w:cs="B Nazanin" w:hint="cs"/>
                <w:sz w:val="19"/>
                <w:szCs w:val="19"/>
                <w:rtl/>
              </w:rPr>
              <w:t>ج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دول ذيل را براي كليه مكان</w:t>
            </w:r>
            <w:r w:rsidR="00AD49D4" w:rsidRPr="00122B30">
              <w:rPr>
                <w:rFonts w:cs="B Nazanin"/>
                <w:sz w:val="19"/>
                <w:szCs w:val="19"/>
                <w:rtl/>
              </w:rPr>
              <w:softHyphen/>
            </w:r>
            <w:r w:rsidRPr="00122B30">
              <w:rPr>
                <w:rFonts w:cs="B Nazanin" w:hint="cs"/>
                <w:sz w:val="19"/>
                <w:szCs w:val="19"/>
                <w:rtl/>
              </w:rPr>
              <w:t>هاي شركت به تفكيك تكميل نما</w:t>
            </w:r>
            <w:r w:rsidR="00AD49D4" w:rsidRPr="00122B30">
              <w:rPr>
                <w:rFonts w:cs="B Nazanin" w:hint="cs"/>
                <w:sz w:val="19"/>
                <w:szCs w:val="19"/>
                <w:rtl/>
              </w:rPr>
              <w:t>ئید</w:t>
            </w:r>
            <w:r w:rsidRPr="00122B30">
              <w:rPr>
                <w:rFonts w:cs="B Nazanin" w:hint="cs"/>
                <w:sz w:val="19"/>
                <w:szCs w:val="19"/>
                <w:rtl/>
              </w:rPr>
              <w:t>:</w:t>
            </w:r>
          </w:p>
          <w:tbl>
            <w:tblPr>
              <w:tblStyle w:val="TableGrid"/>
              <w:bidiVisual/>
              <w:tblW w:w="4995" w:type="pct"/>
              <w:jc w:val="center"/>
              <w:tblLook w:val="04A0" w:firstRow="1" w:lastRow="0" w:firstColumn="1" w:lastColumn="0" w:noHBand="0" w:noVBand="1"/>
            </w:tblPr>
            <w:tblGrid>
              <w:gridCol w:w="1278"/>
              <w:gridCol w:w="562"/>
              <w:gridCol w:w="599"/>
              <w:gridCol w:w="644"/>
              <w:gridCol w:w="724"/>
              <w:gridCol w:w="683"/>
              <w:gridCol w:w="683"/>
              <w:gridCol w:w="683"/>
              <w:gridCol w:w="1023"/>
              <w:gridCol w:w="1514"/>
              <w:gridCol w:w="1082"/>
              <w:gridCol w:w="1194"/>
            </w:tblGrid>
            <w:tr w:rsidR="009E4BAB" w:rsidRPr="00122B30" w14:paraId="07DE2E07" w14:textId="77777777" w:rsidTr="009E4BAB">
              <w:trPr>
                <w:jc w:val="center"/>
              </w:trPr>
              <w:tc>
                <w:tcPr>
                  <w:tcW w:w="1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92F06C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مکان و مساحت</w:t>
                  </w:r>
                  <w:r w:rsidRPr="00122B30">
                    <w:rPr>
                      <w:rFonts w:cs="B Nazanin"/>
                      <w:b/>
                      <w:bCs/>
                      <w:sz w:val="16"/>
                      <w:szCs w:val="16"/>
                    </w:rPr>
                    <w:t xml:space="preserve"> (m</w:t>
                  </w:r>
                  <w:r w:rsidRPr="00122B30">
                    <w:rPr>
                      <w:rFonts w:cs="B Nazanin"/>
                      <w:b/>
                      <w:bCs/>
                      <w:sz w:val="16"/>
                      <w:szCs w:val="16"/>
                      <w:vertAlign w:val="superscript"/>
                    </w:rPr>
                    <w:t>2</w:t>
                  </w:r>
                  <w:r w:rsidRPr="00122B30">
                    <w:rPr>
                      <w:rFonts w:cs="B Nazanin"/>
                      <w:b/>
                      <w:bCs/>
                      <w:sz w:val="16"/>
                      <w:szCs w:val="16"/>
                    </w:rPr>
                    <w:t xml:space="preserve">) </w:t>
                  </w: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5C4C4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شیفت</w:t>
                  </w:r>
                </w:p>
                <w:p w14:paraId="301E3015" w14:textId="7341EE26" w:rsidR="001B5EF7" w:rsidRPr="00122B30" w:rsidRDefault="001B5EF7" w:rsidP="00097248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276F19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ساعت کاری</w:t>
                  </w:r>
                </w:p>
              </w:tc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DDC0EA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کل کارکنان</w:t>
                  </w:r>
                </w:p>
              </w:tc>
              <w:tc>
                <w:tcPr>
                  <w:tcW w:w="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3E98A4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کارکنان</w:t>
                  </w:r>
                </w:p>
                <w:p w14:paraId="6A7297EE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مام وقت</w:t>
                  </w: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3B62D2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کارکنان</w:t>
                  </w:r>
                </w:p>
                <w:p w14:paraId="064AF892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پاره وقت</w:t>
                  </w: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3621F5" w14:textId="4C0D7707" w:rsidR="001B5EF7" w:rsidRPr="00122B30" w:rsidRDefault="001B5EF7" w:rsidP="00B9514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کارکنان</w:t>
                  </w:r>
                </w:p>
                <w:p w14:paraId="6A43F9A2" w14:textId="6F79FC40" w:rsidR="001B5EF7" w:rsidRPr="00122B30" w:rsidRDefault="001B5EF7" w:rsidP="00B9514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غیر ماهر</w:t>
                  </w: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AFD480" w14:textId="51EC85C6" w:rsidR="001B5EF7" w:rsidRPr="00122B30" w:rsidRDefault="001B5EF7" w:rsidP="00B9514C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highlight w:val="yellow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  <w:lang w:bidi="fa-IR"/>
                    </w:rPr>
                    <w:t>تعداد کارکنان فصلی</w:t>
                  </w:r>
                </w:p>
              </w:tc>
              <w:tc>
                <w:tcPr>
                  <w:tcW w:w="1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E628C4" w14:textId="77777777" w:rsidR="001B5EF7" w:rsidRPr="00122B30" w:rsidRDefault="001B5EF7" w:rsidP="001B5EF7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  <w:lang w:bidi="fa-IR"/>
                    </w:rPr>
                    <w:t>تعداد</w:t>
                  </w:r>
                </w:p>
                <w:p w14:paraId="2C84C259" w14:textId="072E0799" w:rsidR="001B5EF7" w:rsidRPr="00122B30" w:rsidRDefault="001B5EF7" w:rsidP="001B5EF7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  <w:lang w:bidi="fa-IR"/>
                    </w:rPr>
                    <w:t xml:space="preserve"> کارکنان فرایندهای تکراری</w:t>
                  </w:r>
                </w:p>
              </w:tc>
              <w:tc>
                <w:tcPr>
                  <w:tcW w:w="1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EFC181" w14:textId="3905BF32" w:rsidR="001B5EF7" w:rsidRPr="00122B30" w:rsidRDefault="001B5EF7" w:rsidP="002477EB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 xml:space="preserve">تعداد </w:t>
                  </w:r>
                </w:p>
                <w:p w14:paraId="4711A26F" w14:textId="77777777" w:rsidR="001B5EF7" w:rsidRPr="00122B30" w:rsidRDefault="001B5EF7" w:rsidP="001B5EF7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 xml:space="preserve">کارکنان </w:t>
                  </w: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  <w:lang w:bidi="fa-IR"/>
                    </w:rPr>
                    <w:t>خارج از شرکت</w:t>
                  </w:r>
                </w:p>
                <w:p w14:paraId="7865AC78" w14:textId="39DF5020" w:rsidR="001B5EF7" w:rsidRPr="00122B30" w:rsidRDefault="001B5EF7" w:rsidP="001B5EF7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  <w:lang w:bidi="fa-IR"/>
                    </w:rPr>
                    <w:t>(نمایندگیها،بازاریابها،...)</w:t>
                  </w: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F3871C" w14:textId="77777777" w:rsidR="001B5EF7" w:rsidRPr="00122B30" w:rsidRDefault="001B5EF7" w:rsidP="002477EB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تعداد کارکنان</w:t>
                  </w:r>
                </w:p>
                <w:p w14:paraId="4CCCA1E7" w14:textId="27932C71" w:rsidR="001B5EF7" w:rsidRPr="00122B30" w:rsidRDefault="001B5EF7" w:rsidP="002477EB">
                  <w:pPr>
                    <w:pStyle w:val="ListParagraph"/>
                    <w:bidi/>
                    <w:ind w:left="0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موثر</w:t>
                  </w:r>
                </w:p>
              </w:tc>
              <w:tc>
                <w:tcPr>
                  <w:tcW w:w="1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6C03E4" w14:textId="77777777" w:rsidR="001B5EF7" w:rsidRPr="00122B30" w:rsidRDefault="001B5EF7" w:rsidP="005E43CC">
                  <w:pPr>
                    <w:bidi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6"/>
                      <w:szCs w:val="16"/>
                      <w:rtl/>
                    </w:rPr>
                    <w:t>اطلاعات تماس</w:t>
                  </w:r>
                </w:p>
              </w:tc>
            </w:tr>
            <w:tr w:rsidR="009E4BAB" w:rsidRPr="00122B30" w14:paraId="5DD9FFA7" w14:textId="77777777" w:rsidTr="009E4BAB">
              <w:trPr>
                <w:trHeight w:hRule="exact" w:val="864"/>
                <w:jc w:val="center"/>
              </w:trPr>
              <w:tc>
                <w:tcPr>
                  <w:tcW w:w="1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198811B" w14:textId="73C84A63" w:rsidR="001B5EF7" w:rsidRPr="00122B30" w:rsidRDefault="001B5EF7" w:rsidP="008B2EB2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 نام مکان 1: </w:t>
                  </w:r>
                </w:p>
                <w:p w14:paraId="029DDC5A" w14:textId="2013227C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  <w:p w14:paraId="7D1B1FC4" w14:textId="41F80F27" w:rsidR="001B5EF7" w:rsidRPr="00122B30" w:rsidRDefault="001B5EF7" w:rsidP="008B2EB2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مساحت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 xml:space="preserve"> (m</w:t>
                  </w:r>
                  <w:r w:rsidRPr="00122B30">
                    <w:rPr>
                      <w:rFonts w:cs="B Nazanin"/>
                      <w:sz w:val="16"/>
                      <w:szCs w:val="16"/>
                      <w:vertAlign w:val="superscript"/>
                    </w:rPr>
                    <w:t>2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>)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: </w:t>
                  </w:r>
                </w:p>
                <w:p w14:paraId="149E8F74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F21941" w14:textId="1A39B229" w:rsidR="001B5EF7" w:rsidRPr="00122B30" w:rsidRDefault="001B5EF7" w:rsidP="005E43CC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BF8A5C" w14:textId="03D1947A" w:rsidR="001B5EF7" w:rsidRPr="00122B30" w:rsidRDefault="001B5EF7" w:rsidP="005E43CC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2BCAA8" w14:textId="7DA6D1F5" w:rsidR="001B5EF7" w:rsidRPr="00122B30" w:rsidRDefault="001B5EF7" w:rsidP="005E43CC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0A63B3" w14:textId="09402A63" w:rsidR="001B5EF7" w:rsidRPr="00122B30" w:rsidRDefault="001B5EF7" w:rsidP="005E43CC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9FAD9C" w14:textId="0AEB8B00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D3FC95" w14:textId="32749E52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1B4B1A" w14:textId="77777777" w:rsidR="001B5EF7" w:rsidRPr="00122B30" w:rsidRDefault="001B5EF7" w:rsidP="005E43CC">
                  <w:pPr>
                    <w:jc w:val="center"/>
                    <w:rPr>
                      <w:rFonts w:cs="B Nazanin"/>
                      <w:highlight w:val="yellow"/>
                    </w:rPr>
                  </w:pPr>
                </w:p>
              </w:tc>
              <w:tc>
                <w:tcPr>
                  <w:tcW w:w="1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CEA6F3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00248B" w14:textId="7C209A5C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DC1D6" w14:textId="6F96747F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52032F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تلفن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:    </w:t>
                  </w:r>
                </w:p>
                <w:p w14:paraId="4351171D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</w:t>
                  </w:r>
                </w:p>
                <w:p w14:paraId="18F082E3" w14:textId="77777777" w:rsidR="001B5EF7" w:rsidRPr="00122B30" w:rsidRDefault="001B5EF7" w:rsidP="005E43CC">
                  <w:pPr>
                    <w:bidi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>فاکس:</w:t>
                  </w:r>
                  <w:r w:rsidRPr="00122B30">
                    <w:rPr>
                      <w:rFonts w:cs="B Nazanin"/>
                      <w:sz w:val="19"/>
                      <w:szCs w:val="19"/>
                      <w:rtl/>
                    </w:rPr>
                    <w:t xml:space="preserve"> </w:t>
                  </w:r>
                </w:p>
              </w:tc>
            </w:tr>
            <w:tr w:rsidR="009E4BAB" w:rsidRPr="00122B30" w14:paraId="65D5DBC6" w14:textId="77777777" w:rsidTr="009E4BAB">
              <w:trPr>
                <w:trHeight w:hRule="exact" w:val="864"/>
                <w:jc w:val="center"/>
              </w:trPr>
              <w:tc>
                <w:tcPr>
                  <w:tcW w:w="1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31848F" w14:textId="113A2DFE" w:rsidR="001B5EF7" w:rsidRPr="00122B30" w:rsidRDefault="001B5EF7" w:rsidP="008B2EB2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نام مکان 2: </w:t>
                  </w:r>
                </w:p>
                <w:p w14:paraId="79B72216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  <w:p w14:paraId="01A3926B" w14:textId="646A22D5" w:rsidR="001B5EF7" w:rsidRPr="00122B30" w:rsidRDefault="001B5EF7" w:rsidP="008B2EB2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مساحت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 xml:space="preserve"> (m</w:t>
                  </w:r>
                  <w:r w:rsidRPr="00122B30">
                    <w:rPr>
                      <w:rFonts w:cs="B Nazanin"/>
                      <w:sz w:val="16"/>
                      <w:szCs w:val="16"/>
                      <w:vertAlign w:val="superscript"/>
                    </w:rPr>
                    <w:t>2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>)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:  </w:t>
                  </w:r>
                </w:p>
                <w:p w14:paraId="7B34C00D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B8A0DF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004A7B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35FE65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6D1486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B93C7C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5238CA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730444" w14:textId="77777777" w:rsidR="001B5EF7" w:rsidRPr="00122B30" w:rsidRDefault="001B5EF7" w:rsidP="005E43CC">
                  <w:pPr>
                    <w:jc w:val="center"/>
                    <w:rPr>
                      <w:rFonts w:cs="B Nazanin"/>
                      <w:highlight w:val="yellow"/>
                    </w:rPr>
                  </w:pPr>
                </w:p>
              </w:tc>
              <w:tc>
                <w:tcPr>
                  <w:tcW w:w="1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23B38B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047380" w14:textId="57E75E91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596BC3" w14:textId="7286E4CD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87CB2B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تلفن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:    </w:t>
                  </w:r>
                </w:p>
                <w:p w14:paraId="2989F45C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</w:t>
                  </w:r>
                </w:p>
                <w:p w14:paraId="2C7028B1" w14:textId="77777777" w:rsidR="001B5EF7" w:rsidRPr="00122B30" w:rsidRDefault="001B5EF7" w:rsidP="005E43CC">
                  <w:pPr>
                    <w:bidi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>فاکس:</w:t>
                  </w:r>
                  <w:r w:rsidRPr="00122B30">
                    <w:rPr>
                      <w:rFonts w:cs="B Nazanin"/>
                      <w:sz w:val="19"/>
                      <w:szCs w:val="19"/>
                      <w:rtl/>
                    </w:rPr>
                    <w:t xml:space="preserve"> </w:t>
                  </w:r>
                </w:p>
              </w:tc>
            </w:tr>
            <w:tr w:rsidR="009E4BAB" w:rsidRPr="00122B30" w14:paraId="6C7F834D" w14:textId="77777777" w:rsidTr="009E4BAB">
              <w:trPr>
                <w:trHeight w:hRule="exact" w:val="864"/>
                <w:jc w:val="center"/>
              </w:trPr>
              <w:tc>
                <w:tcPr>
                  <w:tcW w:w="1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5D3416" w14:textId="61B2F276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نام مکان 3:</w:t>
                  </w:r>
                </w:p>
                <w:p w14:paraId="0AA4252F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  <w:p w14:paraId="563332D9" w14:textId="56C73326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مساحت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 xml:space="preserve"> (m</w:t>
                  </w:r>
                  <w:r w:rsidRPr="00122B30">
                    <w:rPr>
                      <w:rFonts w:cs="B Nazanin"/>
                      <w:sz w:val="16"/>
                      <w:szCs w:val="16"/>
                      <w:vertAlign w:val="superscript"/>
                    </w:rPr>
                    <w:t>2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>)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:  </w:t>
                  </w:r>
                </w:p>
                <w:p w14:paraId="05328035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6D2EC4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A81A46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4E00C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14066C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4743CF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014F96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54E8C1" w14:textId="77777777" w:rsidR="001B5EF7" w:rsidRPr="00122B30" w:rsidRDefault="001B5EF7" w:rsidP="005E43CC">
                  <w:pPr>
                    <w:jc w:val="center"/>
                    <w:rPr>
                      <w:rFonts w:cs="B Nazanin"/>
                      <w:highlight w:val="yellow"/>
                    </w:rPr>
                  </w:pPr>
                </w:p>
              </w:tc>
              <w:tc>
                <w:tcPr>
                  <w:tcW w:w="1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7CFAAE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ED9E50" w14:textId="0EABD7A8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72335" w14:textId="11CFC60D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6984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تلفن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:    </w:t>
                  </w:r>
                </w:p>
                <w:p w14:paraId="1152CED0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</w:t>
                  </w:r>
                </w:p>
                <w:p w14:paraId="30D4BDBB" w14:textId="77777777" w:rsidR="001B5EF7" w:rsidRPr="00122B30" w:rsidRDefault="001B5EF7" w:rsidP="005E43CC">
                  <w:pPr>
                    <w:bidi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>فاکس:</w:t>
                  </w:r>
                  <w:r w:rsidRPr="00122B30">
                    <w:rPr>
                      <w:rFonts w:cs="B Nazanin"/>
                      <w:sz w:val="19"/>
                      <w:szCs w:val="19"/>
                      <w:rtl/>
                    </w:rPr>
                    <w:t xml:space="preserve"> </w:t>
                  </w:r>
                </w:p>
              </w:tc>
            </w:tr>
            <w:tr w:rsidR="009E4BAB" w:rsidRPr="00122B30" w14:paraId="68E092FB" w14:textId="77777777" w:rsidTr="009E4BAB">
              <w:trPr>
                <w:trHeight w:hRule="exact" w:val="864"/>
                <w:jc w:val="center"/>
              </w:trPr>
              <w:tc>
                <w:tcPr>
                  <w:tcW w:w="12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2DD0F0A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نام مکان 4: </w:t>
                  </w:r>
                </w:p>
                <w:p w14:paraId="2596EC65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  </w:t>
                  </w:r>
                </w:p>
                <w:p w14:paraId="29F7989D" w14:textId="3302169E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مساحت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 xml:space="preserve"> (m</w:t>
                  </w:r>
                  <w:r w:rsidRPr="00122B30">
                    <w:rPr>
                      <w:rFonts w:cs="B Nazanin"/>
                      <w:sz w:val="16"/>
                      <w:szCs w:val="16"/>
                      <w:vertAlign w:val="superscript"/>
                    </w:rPr>
                    <w:t>2</w:t>
                  </w:r>
                  <w:r w:rsidRPr="00122B30">
                    <w:rPr>
                      <w:rFonts w:cs="B Nazanin"/>
                      <w:sz w:val="16"/>
                      <w:szCs w:val="16"/>
                    </w:rPr>
                    <w:t>)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 xml:space="preserve">:  </w:t>
                  </w:r>
                </w:p>
                <w:p w14:paraId="1AA6822C" w14:textId="77777777" w:rsidR="001B5EF7" w:rsidRPr="00122B30" w:rsidRDefault="001B5EF7" w:rsidP="005E43CC">
                  <w:pPr>
                    <w:pStyle w:val="ListParagraph"/>
                    <w:bidi/>
                    <w:ind w:left="0"/>
                    <w:rPr>
                      <w:rFonts w:cs="B Nazanin"/>
                      <w:sz w:val="19"/>
                      <w:szCs w:val="19"/>
                      <w:rtl/>
                    </w:rPr>
                  </w:pP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CA23D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5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489FE1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2A4A8A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7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7A6045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CC07E0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57058B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7747DC" w14:textId="77777777" w:rsidR="001B5EF7" w:rsidRPr="00122B30" w:rsidRDefault="001B5EF7" w:rsidP="005E43CC">
                  <w:pPr>
                    <w:jc w:val="center"/>
                    <w:rPr>
                      <w:rFonts w:cs="B Nazanin"/>
                      <w:highlight w:val="yellow"/>
                    </w:rPr>
                  </w:pPr>
                </w:p>
              </w:tc>
              <w:tc>
                <w:tcPr>
                  <w:tcW w:w="1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9C7339" w14:textId="77777777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F6673B" w14:textId="62A9DD52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7C433F" w14:textId="38DF48BE" w:rsidR="001B5EF7" w:rsidRPr="00122B30" w:rsidRDefault="001B5EF7" w:rsidP="005E43CC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2C7FA3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</w:rPr>
                    <w:t>تلفن</w:t>
                  </w: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:    </w:t>
                  </w:r>
                </w:p>
                <w:p w14:paraId="65295778" w14:textId="77777777" w:rsidR="001B5EF7" w:rsidRPr="00122B30" w:rsidRDefault="001B5EF7" w:rsidP="005E43CC">
                  <w:pPr>
                    <w:pStyle w:val="Header"/>
                    <w:tabs>
                      <w:tab w:val="clear" w:pos="4320"/>
                      <w:tab w:val="clear" w:pos="8640"/>
                    </w:tabs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 xml:space="preserve"> </w:t>
                  </w:r>
                </w:p>
                <w:p w14:paraId="7E0D8CD4" w14:textId="77777777" w:rsidR="001B5EF7" w:rsidRPr="00122B30" w:rsidRDefault="001B5EF7" w:rsidP="005E43CC">
                  <w:pPr>
                    <w:bidi/>
                    <w:rPr>
                      <w:rFonts w:cs="B Nazanin"/>
                      <w:sz w:val="19"/>
                      <w:szCs w:val="19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sz w:val="19"/>
                      <w:szCs w:val="19"/>
                      <w:rtl/>
                      <w:lang w:bidi="fa-IR"/>
                    </w:rPr>
                    <w:t>فاکس:</w:t>
                  </w:r>
                  <w:r w:rsidRPr="00122B30">
                    <w:rPr>
                      <w:rFonts w:cs="B Nazanin"/>
                      <w:sz w:val="19"/>
                      <w:szCs w:val="19"/>
                      <w:rtl/>
                    </w:rPr>
                    <w:t xml:space="preserve"> </w:t>
                  </w:r>
                </w:p>
              </w:tc>
            </w:tr>
          </w:tbl>
          <w:p w14:paraId="0A738BAB" w14:textId="77777777" w:rsidR="005E43CC" w:rsidRPr="00122B30" w:rsidRDefault="005E43CC" w:rsidP="005E43CC">
            <w:pPr>
              <w:bidi/>
              <w:rPr>
                <w:rFonts w:cs="B Nazanin"/>
                <w:sz w:val="19"/>
                <w:szCs w:val="19"/>
                <w:rtl/>
              </w:rPr>
            </w:pPr>
          </w:p>
        </w:tc>
      </w:tr>
      <w:tr w:rsidR="005E43CC" w:rsidRPr="00122B30" w14:paraId="1E4DFB8D" w14:textId="77777777" w:rsidTr="00DC60B7">
        <w:trPr>
          <w:trHeight w:val="8727"/>
        </w:trPr>
        <w:tc>
          <w:tcPr>
            <w:tcW w:w="10906" w:type="dxa"/>
            <w:gridSpan w:val="2"/>
          </w:tcPr>
          <w:p w14:paraId="5D4F050F" w14:textId="1B1BFB84" w:rsidR="005E43CC" w:rsidRPr="00122B30" w:rsidRDefault="005E43CC" w:rsidP="00091CE4">
            <w:pPr>
              <w:bidi/>
              <w:rPr>
                <w:rFonts w:cs="B Nazanin"/>
                <w:b/>
                <w:bCs/>
                <w:sz w:val="19"/>
                <w:szCs w:val="19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lastRenderedPageBreak/>
              <w:t>نوع خدمات درخواستي</w:t>
            </w:r>
            <w:r w:rsidRPr="00122B30">
              <w:rPr>
                <w:rFonts w:cs="B Nazanin" w:hint="cs"/>
                <w:b/>
                <w:bCs/>
                <w:sz w:val="19"/>
                <w:szCs w:val="19"/>
                <w:rtl/>
                <w:lang w:bidi="fa-IR"/>
              </w:rPr>
              <w:t xml:space="preserve"> خود را مشخص کنید</w:t>
            </w:r>
            <w:r w:rsidRPr="00122B30">
              <w:rPr>
                <w:rFonts w:cs="B Nazanin" w:hint="cs"/>
                <w:b/>
                <w:bCs/>
                <w:sz w:val="19"/>
                <w:szCs w:val="19"/>
                <w:rtl/>
              </w:rPr>
              <w:t>:</w:t>
            </w:r>
          </w:p>
          <w:tbl>
            <w:tblPr>
              <w:bidiVisual/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09"/>
              <w:gridCol w:w="3495"/>
            </w:tblGrid>
            <w:tr w:rsidR="005E43CC" w:rsidRPr="00122B30" w14:paraId="3DD7EC46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3B81ED83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استاندارد مدیریت کیفیت 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028184FF" w14:textId="1565A018" w:rsidR="005E43CC" w:rsidRPr="00122B30" w:rsidRDefault="005E43CC" w:rsidP="00137D8C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9001 </w:t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3"/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  <w:bookmarkEnd w:id="2"/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5E43CC" w:rsidRPr="00122B30" w14:paraId="119BE8CA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1F9017C5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محیط زیس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5EC9EFB" w14:textId="5424DC4A" w:rsidR="005E43CC" w:rsidRPr="00122B30" w:rsidRDefault="005E43CC" w:rsidP="00137D8C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14001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6CA46C8D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253E4C8D" w14:textId="77777777" w:rsidR="005E43CC" w:rsidRPr="00122B30" w:rsidRDefault="00620CEE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</w:t>
                  </w:r>
                  <w:r w:rsidR="005E43CC"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 مدیریت ایمنی و بهداشت حرفه ا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620B756B" w14:textId="642E6ED2" w:rsidR="005E43CC" w:rsidRPr="00122B30" w:rsidRDefault="005E43CC" w:rsidP="00137D8C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45001</w:t>
                  </w:r>
                  <w:r w:rsidR="00346243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 </w:t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F785629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7AE53F86" w14:textId="77777777" w:rsidR="005E43CC" w:rsidRPr="00122B30" w:rsidRDefault="00620CEE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</w:t>
                  </w:r>
                  <w:r w:rsidR="005E43CC"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 مدیریت یکپارچه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47C303DF" w14:textId="5696314A" w:rsidR="005E43CC" w:rsidRPr="00122B30" w:rsidRDefault="005E43CC" w:rsidP="00137D8C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MS </w:t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6D4F8772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668E15B2" w14:textId="1FA8317E" w:rsidR="005E43CC" w:rsidRPr="00122B30" w:rsidRDefault="005E43CC" w:rsidP="00717A55">
                  <w:pPr>
                    <w:tabs>
                      <w:tab w:val="left" w:pos="1147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سیستم  بهداشت، ایمنی و محیط زیس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3E32D58" w14:textId="324F83C0" w:rsidR="005E43CC" w:rsidRPr="00122B30" w:rsidRDefault="005E43CC" w:rsidP="00137D8C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HSE-MS </w:t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="00137D8C"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6F50F4AA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1F0C11A2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ایمنی مواد غذای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2D0D3903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22000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43ADA13B" w14:textId="77777777" w:rsidTr="00BB5F53">
              <w:trPr>
                <w:trHeight w:val="275"/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0FC71007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سیستم تجزیه و تحلیل کنترل نقاط بحرانی 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62BE902B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HACCP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723B94AA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770F2594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جرای صحیح تولید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1B21941B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GMP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2E4142E3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72C33B2F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رسیدگی به شکایت مشتریان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46C27CF9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10002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2A974D27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18AFBD8F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رضایت مشتر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2907C82E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10004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37692F9E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09778CBD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نظام ساماندهی محیط کار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4A5EF1A5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5S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7EB527A7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595490B8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تکنولوژی اطلاعا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1C40D842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20000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9B13A3C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06BF1D0B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کیفیت در صنایع نفت و گاز و پتروشیم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6CC9EDB5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ISO29001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712313D4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3F13BE7A" w14:textId="4104E814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بین</w:t>
                  </w:r>
                  <w:r w:rsidR="00025241"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softHyphen/>
                  </w: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لمللی مدیریت انرژ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37F2E60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50001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A5BB490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69BCAF10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کیفیت در آموزش کارکنان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0694ED2E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10015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5B5F4AA9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4B2AAA4A" w14:textId="5276F79C" w:rsidR="005E43CC" w:rsidRPr="00122B30" w:rsidRDefault="005E43CC" w:rsidP="009E4BAB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استاندارد مدیریت کیفیت در صنایع خودرو 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3ED3B8A4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ATF16949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2F541CF6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71C0227D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صنایع هوا و فضا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2F8013B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AS9100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6E5E0499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48E7CBD4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ایمنی اطلاعا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F836246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27001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3B91F806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27E35473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کیفیت در صنایع پزشک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572B84C9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13485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75D16A1B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69E4D252" w14:textId="7448255F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</w:t>
                  </w:r>
                  <w:r w:rsidR="00025241"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 xml:space="preserve"> </w:t>
                  </w: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مدیریت کیفیت در صنایع مخابرا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0A659352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TL9000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0EE5C0D3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7DE08C49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تداوم تجار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2A72BDBD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22301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9AFEF24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1F2304DE" w14:textId="0ECEB31D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سیستم مدیریت کیفیت در تولید و توسعه نرم افزار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1D7E848E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>ISO25000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6DDB71E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0D75EA5C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ارزش گذاری برند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FAC7A53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10668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7CE98ADA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52C6C234" w14:textId="2ABA0DEB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سئولیت</w:t>
                  </w:r>
                  <w:r w:rsidR="00025241"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softHyphen/>
                  </w: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های اجتماعی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2E152998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ISO26000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7"/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  <w:bookmarkEnd w:id="3"/>
                </w:p>
              </w:tc>
            </w:tr>
            <w:tr w:rsidR="005E43CC" w:rsidRPr="00122B30" w14:paraId="3CEF5E9D" w14:textId="77777777" w:rsidTr="00BB5F53">
              <w:trPr>
                <w:trHeight w:val="165"/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2680B6D9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کیفیت در جوشکاری فلزات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32F35ACE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  <w:t xml:space="preserve">ISO3834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07CA0856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460D7557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مدیریت کیفیت در پروژه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0D5B6F50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ISO10006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05B52A5A" w14:textId="77777777" w:rsidTr="00BB5F53">
              <w:trPr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6CAE8E87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استاندارد خطوط راهنما در مدیریت پروژه</w:t>
                  </w:r>
                </w:p>
              </w:tc>
              <w:tc>
                <w:tcPr>
                  <w:tcW w:w="3495" w:type="dxa"/>
                  <w:shd w:val="clear" w:color="auto" w:fill="auto"/>
                </w:tcPr>
                <w:p w14:paraId="7F9EAF39" w14:textId="77777777" w:rsidR="005E43CC" w:rsidRPr="00122B30" w:rsidRDefault="005E43CC" w:rsidP="00717A55">
                  <w:pPr>
                    <w:tabs>
                      <w:tab w:val="right" w:pos="7632"/>
                    </w:tabs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t xml:space="preserve">ISO21500 </w:t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instrText xml:space="preserve"> FORMCHECKBOX </w:instrText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</w:r>
                  <w:r w:rsidR="00D736DB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separate"/>
                  </w:r>
                  <w:r w:rsidRPr="00122B30">
                    <w:rPr>
                      <w:rFonts w:ascii="Tahoma" w:hAnsi="Tahoma" w:cs="B Nazanin"/>
                      <w:b/>
                      <w:bCs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E43CC" w:rsidRPr="00122B30" w14:paraId="16E244B4" w14:textId="77777777" w:rsidTr="00BB5F53">
              <w:trPr>
                <w:trHeight w:val="385"/>
                <w:jc w:val="center"/>
              </w:trPr>
              <w:tc>
                <w:tcPr>
                  <w:tcW w:w="3609" w:type="dxa"/>
                  <w:shd w:val="clear" w:color="auto" w:fill="auto"/>
                </w:tcPr>
                <w:p w14:paraId="12266FED" w14:textId="77777777" w:rsidR="005E43CC" w:rsidRPr="00122B30" w:rsidRDefault="005E43CC" w:rsidP="00717A55">
                  <w:pPr>
                    <w:tabs>
                      <w:tab w:val="right" w:pos="7632"/>
                    </w:tabs>
                    <w:bidi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سایر:</w:t>
                  </w:r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bookmarkStart w:id="4" w:name="Text16"/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instrText xml:space="preserve"> </w:instrText>
                  </w:r>
                  <w:r w:rsidRPr="00122B30">
                    <w:rPr>
                      <w:rFonts w:cs="B Nazanin" w:hint="cs"/>
                      <w:b/>
                      <w:bCs/>
                      <w:sz w:val="18"/>
                      <w:szCs w:val="18"/>
                      <w:lang w:bidi="fa-IR"/>
                    </w:rPr>
                    <w:instrText>FORMTEXT</w:instrText>
                  </w:r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instrText xml:space="preserve"> </w:instrText>
                  </w:r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r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fldChar w:fldCharType="separate"/>
                  </w:r>
                  <w:r w:rsidRPr="00122B30">
                    <w:rPr>
                      <w:rFonts w:cs="B Nazanin"/>
                      <w:b/>
                      <w:bCs/>
                      <w:noProof/>
                      <w:sz w:val="18"/>
                      <w:szCs w:val="18"/>
                      <w:rtl/>
                      <w:lang w:bidi="fa-IR"/>
                    </w:rPr>
                    <w:t> </w:t>
                  </w:r>
                  <w:r w:rsidRPr="00122B30">
                    <w:rPr>
                      <w:rFonts w:cs="B Nazanin"/>
                      <w:b/>
                      <w:bCs/>
                      <w:noProof/>
                      <w:sz w:val="18"/>
                      <w:szCs w:val="18"/>
                      <w:rtl/>
                      <w:lang w:bidi="fa-IR"/>
                    </w:rPr>
                    <w:t> </w:t>
                  </w:r>
                  <w:r w:rsidRPr="00122B30">
                    <w:rPr>
                      <w:rFonts w:cs="B Nazanin"/>
                      <w:b/>
                      <w:bCs/>
                      <w:noProof/>
                      <w:sz w:val="18"/>
                      <w:szCs w:val="18"/>
                      <w:rtl/>
                      <w:lang w:bidi="fa-IR"/>
                    </w:rPr>
                    <w:t> </w:t>
                  </w:r>
                  <w:r w:rsidRPr="00122B30">
                    <w:rPr>
                      <w:rFonts w:cs="B Nazanin"/>
                      <w:b/>
                      <w:bCs/>
                      <w:noProof/>
                      <w:sz w:val="18"/>
                      <w:szCs w:val="18"/>
                      <w:rtl/>
                      <w:lang w:bidi="fa-IR"/>
                    </w:rPr>
                    <w:t> </w:t>
                  </w:r>
                  <w:r w:rsidRPr="00122B30">
                    <w:rPr>
                      <w:rFonts w:cs="B Nazanin"/>
                      <w:b/>
                      <w:bCs/>
                      <w:noProof/>
                      <w:sz w:val="18"/>
                      <w:szCs w:val="18"/>
                      <w:rtl/>
                      <w:lang w:bidi="fa-IR"/>
                    </w:rPr>
                    <w:t> </w:t>
                  </w:r>
                  <w:r w:rsidRPr="00122B30"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  <w:fldChar w:fldCharType="end"/>
                  </w:r>
                  <w:bookmarkEnd w:id="4"/>
                </w:p>
              </w:tc>
              <w:tc>
                <w:tcPr>
                  <w:tcW w:w="3495" w:type="dxa"/>
                  <w:shd w:val="clear" w:color="auto" w:fill="auto"/>
                </w:tcPr>
                <w:p w14:paraId="67A09789" w14:textId="77777777" w:rsidR="005E43CC" w:rsidRPr="00122B30" w:rsidRDefault="005E43CC" w:rsidP="00717A55">
                  <w:pPr>
                    <w:jc w:val="center"/>
                    <w:rPr>
                      <w:rFonts w:ascii="Tahoma" w:hAnsi="Tahom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</w:p>
              </w:tc>
            </w:tr>
          </w:tbl>
          <w:p w14:paraId="01727061" w14:textId="77777777" w:rsidR="005E43CC" w:rsidRPr="00122B30" w:rsidRDefault="005E43CC" w:rsidP="00717A55">
            <w:pPr>
              <w:bidi/>
              <w:rPr>
                <w:rFonts w:cs="B Nazanin"/>
                <w:sz w:val="19"/>
                <w:szCs w:val="19"/>
                <w:rtl/>
                <w:lang w:bidi="fa-IR"/>
              </w:rPr>
            </w:pPr>
          </w:p>
        </w:tc>
      </w:tr>
    </w:tbl>
    <w:p w14:paraId="30B8208C" w14:textId="77777777" w:rsidR="000F7A8C" w:rsidRPr="00122B30" w:rsidRDefault="000F7A8C" w:rsidP="000F7A8C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rtl/>
          <w:lang w:bidi="fa-IR"/>
        </w:rPr>
      </w:pPr>
    </w:p>
    <w:p w14:paraId="22C5756A" w14:textId="558F73D1" w:rsidR="000F7A8C" w:rsidRPr="00122B30" w:rsidRDefault="00A07529" w:rsidP="00A07529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1-اگر</w:t>
      </w:r>
      <w:r w:rsidR="000F7A8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متقاضی دریافت گواهینامه ایزو </w:t>
      </w:r>
      <w:r w:rsidR="000F7A8C" w:rsidRPr="00122B30">
        <w:rPr>
          <w:rFonts w:cs="B Nazanin" w:hint="cs"/>
          <w:b/>
          <w:bCs/>
          <w:sz w:val="20"/>
          <w:szCs w:val="20"/>
          <w:u w:val="single"/>
          <w:rtl/>
          <w:lang w:bidi="fa-IR"/>
        </w:rPr>
        <w:t>22000</w:t>
      </w:r>
      <w:r w:rsidR="000F7A8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هستید، </w:t>
      </w:r>
      <w:r w:rsidR="002F69C4" w:rsidRPr="00122B30">
        <w:rPr>
          <w:rFonts w:cs="B Nazanin" w:hint="cs"/>
          <w:b/>
          <w:bCs/>
          <w:sz w:val="20"/>
          <w:szCs w:val="20"/>
          <w:rtl/>
          <w:lang w:bidi="fa-IR"/>
        </w:rPr>
        <w:t>جدول</w:t>
      </w:r>
      <w:r w:rsidR="000F7A8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ذیل را با دقت تکمیل نما</w:t>
      </w:r>
      <w:r w:rsidR="0065048A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="000F7A8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د. </w:t>
      </w:r>
    </w:p>
    <w:p w14:paraId="0C361779" w14:textId="77777777" w:rsidR="00CA4409" w:rsidRPr="00122B30" w:rsidRDefault="00CA4409" w:rsidP="004E3926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rtl/>
          <w:lang w:bidi="fa-IR"/>
        </w:rPr>
      </w:pPr>
    </w:p>
    <w:tbl>
      <w:tblPr>
        <w:tblStyle w:val="TableGrid"/>
        <w:bidiVisual/>
        <w:tblW w:w="10914" w:type="dxa"/>
        <w:jc w:val="center"/>
        <w:tblLook w:val="04A0" w:firstRow="1" w:lastRow="0" w:firstColumn="1" w:lastColumn="0" w:noHBand="0" w:noVBand="1"/>
      </w:tblPr>
      <w:tblGrid>
        <w:gridCol w:w="595"/>
        <w:gridCol w:w="1255"/>
        <w:gridCol w:w="1420"/>
        <w:gridCol w:w="1559"/>
        <w:gridCol w:w="1985"/>
        <w:gridCol w:w="1720"/>
        <w:gridCol w:w="2380"/>
      </w:tblGrid>
      <w:tr w:rsidR="002F69C4" w:rsidRPr="00122B30" w14:paraId="728AAF00" w14:textId="77777777" w:rsidTr="00A07529">
        <w:trPr>
          <w:trHeight w:hRule="exact" w:val="397"/>
          <w:jc w:val="center"/>
        </w:trPr>
        <w:tc>
          <w:tcPr>
            <w:tcW w:w="595" w:type="dxa"/>
            <w:shd w:val="clear" w:color="auto" w:fill="D9D9D9" w:themeFill="background1" w:themeFillShade="D9"/>
          </w:tcPr>
          <w:p w14:paraId="122F4262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3A125506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محصول</w:t>
            </w:r>
          </w:p>
        </w:tc>
        <w:tc>
          <w:tcPr>
            <w:tcW w:w="1420" w:type="dxa"/>
            <w:shd w:val="clear" w:color="auto" w:fill="D9D9D9" w:themeFill="background1" w:themeFillShade="D9"/>
          </w:tcPr>
          <w:p w14:paraId="6C5497D6" w14:textId="788748A9" w:rsidR="004E3926" w:rsidRPr="00122B30" w:rsidRDefault="00A07529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عداد نفرات موثر</w:t>
            </w:r>
          </w:p>
          <w:p w14:paraId="0451EE5F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6326F47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عداد خطوط تولید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7E3DC8B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تعداد نقاط کنترلی </w:t>
            </w:r>
            <w:r w:rsidRPr="00122B30">
              <w:rPr>
                <w:rFonts w:cs="B Nazanin"/>
                <w:b/>
                <w:bCs/>
                <w:sz w:val="20"/>
                <w:szCs w:val="20"/>
                <w:lang w:val="en-GB" w:bidi="fa-IR"/>
              </w:rPr>
              <w:t>(CPs)</w:t>
            </w:r>
          </w:p>
        </w:tc>
        <w:tc>
          <w:tcPr>
            <w:tcW w:w="1720" w:type="dxa"/>
            <w:shd w:val="clear" w:color="auto" w:fill="D9D9D9" w:themeFill="background1" w:themeFillShade="D9"/>
          </w:tcPr>
          <w:p w14:paraId="2B90B3F6" w14:textId="77777777" w:rsidR="004E3926" w:rsidRPr="00122B30" w:rsidRDefault="004E3926" w:rsidP="00250A5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تعداد برنامه </w:t>
            </w:r>
            <w:r w:rsidR="00250A59" w:rsidRPr="00122B30">
              <w:rPr>
                <w:rFonts w:cs="B Nazanin"/>
                <w:b/>
                <w:bCs/>
                <w:sz w:val="18"/>
                <w:szCs w:val="18"/>
                <w:lang w:bidi="fa-IR"/>
              </w:rPr>
              <w:t>HACCP</w:t>
            </w:r>
          </w:p>
        </w:tc>
        <w:tc>
          <w:tcPr>
            <w:tcW w:w="2380" w:type="dxa"/>
            <w:shd w:val="clear" w:color="auto" w:fill="D9D9D9" w:themeFill="background1" w:themeFillShade="D9"/>
          </w:tcPr>
          <w:p w14:paraId="6954BAAF" w14:textId="77777777" w:rsidR="004E3926" w:rsidRPr="00122B30" w:rsidRDefault="004E3926" w:rsidP="00250A5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وضعیت </w:t>
            </w:r>
            <w:r w:rsidR="00250A59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طالعه</w:t>
            </w:r>
            <w:r w:rsidR="002F69C4" w:rsidRPr="00122B30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/ </w:t>
            </w:r>
            <w:r w:rsidR="002F69C4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اجرا </w:t>
            </w:r>
            <w:r w:rsidR="00250A59" w:rsidRPr="00122B30">
              <w:rPr>
                <w:rFonts w:cs="B Nazanin"/>
                <w:b/>
                <w:bCs/>
                <w:sz w:val="18"/>
                <w:szCs w:val="18"/>
                <w:lang w:bidi="fa-IR"/>
              </w:rPr>
              <w:t>HACCP</w:t>
            </w:r>
          </w:p>
        </w:tc>
      </w:tr>
      <w:tr w:rsidR="002F69C4" w:rsidRPr="00122B30" w14:paraId="6F44A285" w14:textId="77777777" w:rsidTr="00A07529">
        <w:trPr>
          <w:trHeight w:val="324"/>
          <w:jc w:val="center"/>
        </w:trPr>
        <w:tc>
          <w:tcPr>
            <w:tcW w:w="595" w:type="dxa"/>
          </w:tcPr>
          <w:p w14:paraId="4D6894A0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401AA14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58A9205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6B4B833F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4AF7049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0177121C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4FFE7112" w14:textId="44FDD143" w:rsidR="004E3926" w:rsidRPr="00122B30" w:rsidRDefault="004E3926" w:rsidP="00091CE4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="00091CE4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91CE4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="00091CE4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4F0AAF27" w14:textId="77777777" w:rsidTr="00A07529">
        <w:trPr>
          <w:jc w:val="center"/>
        </w:trPr>
        <w:tc>
          <w:tcPr>
            <w:tcW w:w="595" w:type="dxa"/>
          </w:tcPr>
          <w:p w14:paraId="371BAB99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3B92D9FC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0BC1646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153489D3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1B981A0E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352C399E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7CAB3484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707E5E6A" w14:textId="77777777" w:rsidTr="00A07529">
        <w:trPr>
          <w:jc w:val="center"/>
        </w:trPr>
        <w:tc>
          <w:tcPr>
            <w:tcW w:w="595" w:type="dxa"/>
          </w:tcPr>
          <w:p w14:paraId="67EE471A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3B2AABC7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6F0CCA6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58BCEA5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627601A9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642AA13C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527869C4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55D9FD18" w14:textId="77777777" w:rsidTr="00A07529">
        <w:trPr>
          <w:trHeight w:val="324"/>
          <w:jc w:val="center"/>
        </w:trPr>
        <w:tc>
          <w:tcPr>
            <w:tcW w:w="595" w:type="dxa"/>
          </w:tcPr>
          <w:p w14:paraId="3AF8FD06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7D0F9409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59AF1AB3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2DA0219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733477A9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3EDF933E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22208D50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0D7714B1" w14:textId="77777777" w:rsidTr="00A07529">
        <w:trPr>
          <w:jc w:val="center"/>
        </w:trPr>
        <w:tc>
          <w:tcPr>
            <w:tcW w:w="595" w:type="dxa"/>
          </w:tcPr>
          <w:p w14:paraId="26CF630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7D17C1AF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136E6038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0C6E11C0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75AB9836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52FB48E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0D2988F0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02932DE2" w14:textId="77777777" w:rsidTr="00A07529">
        <w:trPr>
          <w:jc w:val="center"/>
        </w:trPr>
        <w:tc>
          <w:tcPr>
            <w:tcW w:w="595" w:type="dxa"/>
          </w:tcPr>
          <w:p w14:paraId="2C6171F0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315CE166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533FDE65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5443A873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42A222D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61203F04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2D1E6847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4A58CD8B" w14:textId="77777777" w:rsidTr="00A07529">
        <w:trPr>
          <w:jc w:val="center"/>
        </w:trPr>
        <w:tc>
          <w:tcPr>
            <w:tcW w:w="595" w:type="dxa"/>
          </w:tcPr>
          <w:p w14:paraId="6353F285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268BB3BC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587AEE7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7F1C1E47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74C28712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65C4B25A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45FB076D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F69C4" w:rsidRPr="00122B30" w14:paraId="329F6B4F" w14:textId="77777777" w:rsidTr="00A07529">
        <w:trPr>
          <w:jc w:val="center"/>
        </w:trPr>
        <w:tc>
          <w:tcPr>
            <w:tcW w:w="595" w:type="dxa"/>
          </w:tcPr>
          <w:p w14:paraId="4BD22B61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58D718EE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4EE4437E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25FE1B3B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206773D6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3BD3A492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415D47FC" w14:textId="77777777" w:rsidR="004E3926" w:rsidRPr="00122B30" w:rsidRDefault="004E3926" w:rsidP="004E3926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  <w:tr w:rsidR="00250A59" w:rsidRPr="00122B30" w14:paraId="41F0F4CE" w14:textId="77777777" w:rsidTr="00A07529">
        <w:trPr>
          <w:jc w:val="center"/>
        </w:trPr>
        <w:tc>
          <w:tcPr>
            <w:tcW w:w="595" w:type="dxa"/>
          </w:tcPr>
          <w:p w14:paraId="28E48A98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55" w:type="dxa"/>
          </w:tcPr>
          <w:p w14:paraId="62A5BB57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420" w:type="dxa"/>
          </w:tcPr>
          <w:p w14:paraId="0B10D572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</w:tcPr>
          <w:p w14:paraId="1FD92BEA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5" w:type="dxa"/>
          </w:tcPr>
          <w:p w14:paraId="69767E02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20" w:type="dxa"/>
          </w:tcPr>
          <w:p w14:paraId="01CCEFF1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80" w:type="dxa"/>
          </w:tcPr>
          <w:p w14:paraId="2E1DA288" w14:textId="77777777" w:rsidR="00250A59" w:rsidRPr="00122B30" w:rsidRDefault="00250A59" w:rsidP="00250A59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</w:t>
            </w:r>
          </w:p>
        </w:tc>
      </w:tr>
    </w:tbl>
    <w:p w14:paraId="18D48FF9" w14:textId="7560F08A" w:rsidR="008A118E" w:rsidRPr="00122B30" w:rsidRDefault="008A118E" w:rsidP="00783271">
      <w:pPr>
        <w:pStyle w:val="ListParagraph"/>
        <w:bidi/>
        <w:ind w:left="-192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lastRenderedPageBreak/>
        <w:t>2</w:t>
      </w:r>
      <w:r w:rsidR="00620CEE" w:rsidRPr="00122B30">
        <w:rPr>
          <w:rFonts w:cs="B Nazanin" w:hint="cs"/>
          <w:b/>
          <w:bCs/>
          <w:sz w:val="20"/>
          <w:szCs w:val="20"/>
          <w:rtl/>
          <w:lang w:bidi="fa-IR"/>
        </w:rPr>
        <w:t>-</w:t>
      </w:r>
      <w:r w:rsidR="0065048A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546B4F" w:rsidRPr="00122B30">
        <w:rPr>
          <w:rFonts w:cs="B Nazanin" w:hint="cs"/>
          <w:b/>
          <w:bCs/>
          <w:sz w:val="20"/>
          <w:szCs w:val="20"/>
          <w:rtl/>
          <w:lang w:bidi="fa-IR"/>
        </w:rPr>
        <w:t>اگر</w:t>
      </w:r>
      <w:r w:rsidR="00620CEE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متقاضی در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افت گواهینامه ایزو </w:t>
      </w:r>
      <w:r w:rsidRPr="00122B30">
        <w:rPr>
          <w:rFonts w:cs="B Nazanin" w:hint="cs"/>
          <w:b/>
          <w:bCs/>
          <w:sz w:val="20"/>
          <w:szCs w:val="20"/>
          <w:u w:val="single"/>
          <w:rtl/>
          <w:lang w:bidi="fa-IR"/>
        </w:rPr>
        <w:t>14001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هستید</w:t>
      </w:r>
      <w:r w:rsidR="00123028" w:rsidRPr="00122B30">
        <w:rPr>
          <w:rFonts w:cs="B Nazanin" w:hint="cs"/>
          <w:b/>
          <w:bCs/>
          <w:sz w:val="20"/>
          <w:szCs w:val="20"/>
          <w:rtl/>
          <w:lang w:bidi="fa-IR"/>
        </w:rPr>
        <w:t>،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620CEE" w:rsidRPr="00122B30">
        <w:rPr>
          <w:rFonts w:cs="B Nazanin" w:hint="cs"/>
          <w:b/>
          <w:bCs/>
          <w:sz w:val="20"/>
          <w:szCs w:val="20"/>
          <w:rtl/>
          <w:lang w:bidi="fa-IR"/>
        </w:rPr>
        <w:t>میزان تاثیر عملکرد بر محیط زیست مشخص ن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="00620CEE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د.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محدود </w:t>
      </w:r>
      <w:r w:rsidR="00783271" w:rsidRPr="00122B30">
        <w:rPr>
          <w:rFonts w:ascii="Tahoma" w:hAnsi="Tahoma" w:cs="B Nazanin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83271" w:rsidRPr="00122B30">
        <w:rPr>
          <w:rFonts w:ascii="Tahoma" w:hAnsi="Tahoma" w:cs="B Nazanin"/>
          <w:b/>
          <w:bCs/>
          <w:sz w:val="20"/>
          <w:szCs w:val="20"/>
        </w:rPr>
        <w:instrText xml:space="preserve"> FORMCHECKBOX </w:instrText>
      </w:r>
      <w:r w:rsidR="00D736DB">
        <w:rPr>
          <w:rFonts w:ascii="Tahoma" w:hAnsi="Tahoma" w:cs="B Nazanin"/>
          <w:b/>
          <w:bCs/>
          <w:sz w:val="20"/>
          <w:szCs w:val="20"/>
        </w:rPr>
      </w:r>
      <w:r w:rsidR="00D736DB">
        <w:rPr>
          <w:rFonts w:ascii="Tahoma" w:hAnsi="Tahoma" w:cs="B Nazanin"/>
          <w:b/>
          <w:bCs/>
          <w:sz w:val="20"/>
          <w:szCs w:val="20"/>
        </w:rPr>
        <w:fldChar w:fldCharType="separate"/>
      </w:r>
      <w:r w:rsidR="00783271" w:rsidRPr="00122B30">
        <w:rPr>
          <w:rFonts w:ascii="Tahoma" w:hAnsi="Tahoma" w:cs="B Nazanin"/>
          <w:b/>
          <w:bCs/>
          <w:sz w:val="20"/>
          <w:szCs w:val="20"/>
        </w:rPr>
        <w:fldChar w:fldCharType="end"/>
      </w:r>
      <w:r w:rsidR="00783271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</w:t>
      </w:r>
      <w:r w:rsidRPr="00122B30">
        <w:rPr>
          <w:rFonts w:ascii="Tahoma" w:hAnsi="Tahoma" w:cs="B Nazanin"/>
          <w:b/>
          <w:bCs/>
          <w:sz w:val="20"/>
          <w:szCs w:val="20"/>
        </w:rPr>
        <w:t xml:space="preserve">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پایین </w:t>
      </w:r>
      <w:r w:rsidRPr="00122B30">
        <w:rPr>
          <w:rFonts w:ascii="Tahoma" w:hAnsi="Tahoma" w:cs="B Nazanin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22B30">
        <w:rPr>
          <w:rFonts w:ascii="Tahoma" w:hAnsi="Tahoma" w:cs="B Nazanin"/>
          <w:b/>
          <w:bCs/>
          <w:sz w:val="20"/>
          <w:szCs w:val="20"/>
        </w:rPr>
        <w:instrText xml:space="preserve"> FORMCHECKBOX </w:instrText>
      </w:r>
      <w:r w:rsidR="00D736DB">
        <w:rPr>
          <w:rFonts w:ascii="Tahoma" w:hAnsi="Tahoma" w:cs="B Nazanin"/>
          <w:b/>
          <w:bCs/>
          <w:sz w:val="20"/>
          <w:szCs w:val="20"/>
        </w:rPr>
      </w:r>
      <w:r w:rsidR="00D736DB">
        <w:rPr>
          <w:rFonts w:ascii="Tahoma" w:hAnsi="Tahoma" w:cs="B Nazanin"/>
          <w:b/>
          <w:bCs/>
          <w:sz w:val="20"/>
          <w:szCs w:val="20"/>
        </w:rPr>
        <w:fldChar w:fldCharType="separate"/>
      </w:r>
      <w:r w:rsidRPr="00122B30">
        <w:rPr>
          <w:rFonts w:ascii="Tahoma" w:hAnsi="Tahoma" w:cs="B Nazanin"/>
          <w:b/>
          <w:bCs/>
          <w:sz w:val="20"/>
          <w:szCs w:val="20"/>
        </w:rPr>
        <w:fldChar w:fldCharType="end"/>
      </w:r>
      <w:r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</w:t>
      </w:r>
      <w:r w:rsidRPr="00122B30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 xml:space="preserve">      </w:t>
      </w:r>
      <w:r w:rsidRPr="00122B30">
        <w:rPr>
          <w:rFonts w:ascii="Tahoma" w:hAnsi="Tahoma" w:cs="B Nazanin" w:hint="cs"/>
          <w:b/>
          <w:bCs/>
          <w:sz w:val="20"/>
          <w:szCs w:val="20"/>
          <w:rtl/>
        </w:rPr>
        <w:t>متوسط</w:t>
      </w:r>
      <w:r w:rsidRPr="00122B30">
        <w:rPr>
          <w:rFonts w:ascii="Tahoma" w:hAnsi="Tahoma" w:cs="B Nazanin"/>
          <w:b/>
          <w:bCs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22B30">
        <w:rPr>
          <w:rFonts w:ascii="Tahoma" w:hAnsi="Tahoma" w:cs="B Nazanin"/>
          <w:b/>
          <w:bCs/>
          <w:sz w:val="20"/>
          <w:szCs w:val="20"/>
        </w:rPr>
        <w:instrText xml:space="preserve"> FORMCHECKBOX </w:instrText>
      </w:r>
      <w:r w:rsidR="00D736DB">
        <w:rPr>
          <w:rFonts w:ascii="Tahoma" w:hAnsi="Tahoma" w:cs="B Nazanin"/>
          <w:b/>
          <w:bCs/>
          <w:sz w:val="20"/>
          <w:szCs w:val="20"/>
        </w:rPr>
      </w:r>
      <w:r w:rsidR="00D736DB">
        <w:rPr>
          <w:rFonts w:ascii="Tahoma" w:hAnsi="Tahoma" w:cs="B Nazanin"/>
          <w:b/>
          <w:bCs/>
          <w:sz w:val="20"/>
          <w:szCs w:val="20"/>
        </w:rPr>
        <w:fldChar w:fldCharType="separate"/>
      </w:r>
      <w:r w:rsidRPr="00122B30">
        <w:rPr>
          <w:rFonts w:ascii="Tahoma" w:hAnsi="Tahoma" w:cs="B Nazanin"/>
          <w:b/>
          <w:bCs/>
          <w:sz w:val="20"/>
          <w:szCs w:val="20"/>
        </w:rPr>
        <w:fldChar w:fldCharType="end"/>
      </w:r>
      <w:r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          بالا </w:t>
      </w:r>
      <w:r w:rsidR="00346243" w:rsidRPr="00122B30">
        <w:rPr>
          <w:rFonts w:ascii="Tahoma" w:hAnsi="Tahoma" w:cs="B Nazanin"/>
          <w:b/>
          <w:bCs/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346243" w:rsidRPr="00122B30">
        <w:rPr>
          <w:rFonts w:ascii="Tahoma" w:hAnsi="Tahoma" w:cs="B Nazanin"/>
          <w:b/>
          <w:bCs/>
          <w:sz w:val="18"/>
          <w:szCs w:val="18"/>
        </w:rPr>
        <w:instrText xml:space="preserve"> FORMCHECKBOX </w:instrText>
      </w:r>
      <w:r w:rsidR="00D736DB">
        <w:rPr>
          <w:rFonts w:ascii="Tahoma" w:hAnsi="Tahoma" w:cs="B Nazanin"/>
          <w:b/>
          <w:bCs/>
          <w:sz w:val="18"/>
          <w:szCs w:val="18"/>
        </w:rPr>
      </w:r>
      <w:r w:rsidR="00D736DB">
        <w:rPr>
          <w:rFonts w:ascii="Tahoma" w:hAnsi="Tahoma" w:cs="B Nazanin"/>
          <w:b/>
          <w:bCs/>
          <w:sz w:val="18"/>
          <w:szCs w:val="18"/>
        </w:rPr>
        <w:fldChar w:fldCharType="separate"/>
      </w:r>
      <w:r w:rsidR="00346243" w:rsidRPr="00122B30">
        <w:rPr>
          <w:rFonts w:ascii="Tahoma" w:hAnsi="Tahoma" w:cs="B Nazanin"/>
          <w:b/>
          <w:bCs/>
          <w:sz w:val="18"/>
          <w:szCs w:val="18"/>
        </w:rPr>
        <w:fldChar w:fldCharType="end"/>
      </w:r>
    </w:p>
    <w:p w14:paraId="09A359B4" w14:textId="784D470B" w:rsidR="008A118E" w:rsidRPr="00122B30" w:rsidRDefault="008A118E" w:rsidP="004E3926">
      <w:pPr>
        <w:pStyle w:val="Header"/>
        <w:tabs>
          <w:tab w:val="clear" w:pos="4320"/>
          <w:tab w:val="clear" w:pos="8640"/>
        </w:tabs>
        <w:bidi/>
        <w:ind w:left="-192"/>
        <w:rPr>
          <w:rFonts w:cs="B Nazanin"/>
          <w:b/>
          <w:bCs/>
          <w:sz w:val="20"/>
          <w:szCs w:val="20"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1-2-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تعداد کارکنان موثر در سیستم مدیریت زیست محیطی را اعلام فر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ید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: </w:t>
      </w:r>
    </w:p>
    <w:p w14:paraId="6BB6C318" w14:textId="12D20A35" w:rsidR="008A118E" w:rsidRPr="00122B30" w:rsidRDefault="008A118E" w:rsidP="008A118E">
      <w:pPr>
        <w:bidi/>
        <w:ind w:left="-165"/>
        <w:rPr>
          <w:rFonts w:cs="B Nazanin"/>
          <w:b/>
          <w:bCs/>
          <w:sz w:val="20"/>
          <w:szCs w:val="20"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2-2- 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>لطف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اً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جنبه</w:t>
      </w:r>
      <w:r w:rsidR="00F81DED" w:rsidRPr="00122B30">
        <w:rPr>
          <w:rFonts w:cs="B Nazanin"/>
          <w:b/>
          <w:bCs/>
          <w:sz w:val="20"/>
          <w:szCs w:val="20"/>
          <w:rtl/>
          <w:lang w:bidi="fa-IR"/>
        </w:rPr>
        <w:softHyphen/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های مرتبط با محیط زیست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(آب ،خاک و هوا ،...)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 xml:space="preserve"> مرتبط با فرا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ی</w:t>
      </w:r>
      <w:r w:rsidRPr="00122B30">
        <w:rPr>
          <w:rFonts w:cs="B Nazanin" w:hint="eastAsia"/>
          <w:b/>
          <w:bCs/>
          <w:sz w:val="20"/>
          <w:szCs w:val="20"/>
          <w:rtl/>
          <w:lang w:bidi="fa-IR"/>
        </w:rPr>
        <w:t>ندها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 xml:space="preserve"> و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همچنین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 xml:space="preserve"> مواد خطرناک مورد استفاده در فرا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ی</w:t>
      </w:r>
      <w:r w:rsidRPr="00122B30">
        <w:rPr>
          <w:rFonts w:cs="B Nazanin" w:hint="eastAsia"/>
          <w:b/>
          <w:bCs/>
          <w:sz w:val="20"/>
          <w:szCs w:val="20"/>
          <w:rtl/>
          <w:lang w:bidi="fa-IR"/>
        </w:rPr>
        <w:t>ندها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 xml:space="preserve"> با ذکر هرگونه تعهد به قوان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ی</w:t>
      </w:r>
      <w:r w:rsidRPr="00122B30">
        <w:rPr>
          <w:rFonts w:cs="B Nazanin" w:hint="eastAsia"/>
          <w:b/>
          <w:bCs/>
          <w:sz w:val="20"/>
          <w:szCs w:val="20"/>
          <w:rtl/>
          <w:lang w:bidi="fa-IR"/>
        </w:rPr>
        <w:t>ن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زیست محیطی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 xml:space="preserve"> مربوطه اعلام ن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ی</w:t>
      </w:r>
      <w:r w:rsidRPr="00122B30">
        <w:rPr>
          <w:rFonts w:cs="B Nazanin" w:hint="eastAsia"/>
          <w:b/>
          <w:bCs/>
          <w:sz w:val="20"/>
          <w:szCs w:val="20"/>
          <w:rtl/>
          <w:lang w:bidi="fa-IR"/>
        </w:rPr>
        <w:t>د</w:t>
      </w:r>
      <w:r w:rsidRPr="00122B30">
        <w:rPr>
          <w:rFonts w:cs="B Nazanin"/>
          <w:b/>
          <w:bCs/>
          <w:sz w:val="20"/>
          <w:szCs w:val="20"/>
          <w:rtl/>
          <w:lang w:bidi="fa-IR"/>
        </w:rPr>
        <w:t>:</w:t>
      </w:r>
    </w:p>
    <w:p w14:paraId="64C77C46" w14:textId="77777777" w:rsidR="008A118E" w:rsidRPr="00122B30" w:rsidRDefault="008A118E" w:rsidP="008A118E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lang w:bidi="fa-IR"/>
        </w:rPr>
      </w:pPr>
    </w:p>
    <w:tbl>
      <w:tblPr>
        <w:tblStyle w:val="TableGrid"/>
        <w:bidiVisual/>
        <w:tblW w:w="0" w:type="auto"/>
        <w:tblInd w:w="-165" w:type="dxa"/>
        <w:tblLook w:val="04A0" w:firstRow="1" w:lastRow="0" w:firstColumn="1" w:lastColumn="0" w:noHBand="0" w:noVBand="1"/>
      </w:tblPr>
      <w:tblGrid>
        <w:gridCol w:w="802"/>
        <w:gridCol w:w="2126"/>
        <w:gridCol w:w="1559"/>
        <w:gridCol w:w="2424"/>
        <w:gridCol w:w="3679"/>
      </w:tblGrid>
      <w:tr w:rsidR="009E4BAB" w:rsidRPr="00122B30" w14:paraId="4F5978E1" w14:textId="04D8DC83" w:rsidTr="009E4BAB">
        <w:tc>
          <w:tcPr>
            <w:tcW w:w="797" w:type="dxa"/>
          </w:tcPr>
          <w:p w14:paraId="64E5B4B4" w14:textId="42B75260" w:rsidR="009E4BAB" w:rsidRPr="00122B30" w:rsidRDefault="00546B4F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rtl/>
                <w:lang w:bidi="fa-IR"/>
              </w:rPr>
              <w:t>حوزه</w:t>
            </w:r>
          </w:p>
        </w:tc>
        <w:tc>
          <w:tcPr>
            <w:tcW w:w="2126" w:type="dxa"/>
          </w:tcPr>
          <w:p w14:paraId="5B525B1E" w14:textId="0DDFF6FC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جنبه های محیط زیست</w:t>
            </w:r>
          </w:p>
        </w:tc>
        <w:tc>
          <w:tcPr>
            <w:tcW w:w="1559" w:type="dxa"/>
          </w:tcPr>
          <w:p w14:paraId="017E862A" w14:textId="35A5D002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فرایند مربوطه</w:t>
            </w:r>
          </w:p>
        </w:tc>
        <w:tc>
          <w:tcPr>
            <w:tcW w:w="2424" w:type="dxa"/>
          </w:tcPr>
          <w:p w14:paraId="6DED9AD3" w14:textId="1F60ABC4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مواد خطرناک</w:t>
            </w:r>
          </w:p>
        </w:tc>
        <w:tc>
          <w:tcPr>
            <w:tcW w:w="3679" w:type="dxa"/>
          </w:tcPr>
          <w:p w14:paraId="0E9048C9" w14:textId="66730FF8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قوانین و استانداردهای مرتبط</w:t>
            </w:r>
          </w:p>
        </w:tc>
      </w:tr>
      <w:tr w:rsidR="009E4BAB" w:rsidRPr="00122B30" w14:paraId="2D10A7E3" w14:textId="50450D87" w:rsidTr="009E4BAB">
        <w:tc>
          <w:tcPr>
            <w:tcW w:w="797" w:type="dxa"/>
          </w:tcPr>
          <w:p w14:paraId="367F283B" w14:textId="5919238A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آب</w:t>
            </w:r>
          </w:p>
        </w:tc>
        <w:tc>
          <w:tcPr>
            <w:tcW w:w="2126" w:type="dxa"/>
          </w:tcPr>
          <w:p w14:paraId="473726C4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59" w:type="dxa"/>
          </w:tcPr>
          <w:p w14:paraId="29D7040C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24" w:type="dxa"/>
          </w:tcPr>
          <w:p w14:paraId="38C307D7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679" w:type="dxa"/>
          </w:tcPr>
          <w:p w14:paraId="0424CAF7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9E4BAB" w:rsidRPr="00122B30" w14:paraId="20138B47" w14:textId="128B0DD2" w:rsidTr="009E4BAB">
        <w:tc>
          <w:tcPr>
            <w:tcW w:w="797" w:type="dxa"/>
          </w:tcPr>
          <w:p w14:paraId="73056EB4" w14:textId="0AED6A8E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خاک</w:t>
            </w:r>
          </w:p>
        </w:tc>
        <w:tc>
          <w:tcPr>
            <w:tcW w:w="2126" w:type="dxa"/>
          </w:tcPr>
          <w:p w14:paraId="3274D4EB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59" w:type="dxa"/>
          </w:tcPr>
          <w:p w14:paraId="47191A01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24" w:type="dxa"/>
          </w:tcPr>
          <w:p w14:paraId="29078204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679" w:type="dxa"/>
          </w:tcPr>
          <w:p w14:paraId="7B9DEB94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9E4BAB" w:rsidRPr="00122B30" w14:paraId="7175CFE9" w14:textId="7463991A" w:rsidTr="009E4BAB">
        <w:tc>
          <w:tcPr>
            <w:tcW w:w="797" w:type="dxa"/>
          </w:tcPr>
          <w:p w14:paraId="28D2E2A2" w14:textId="022B452B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هوا</w:t>
            </w:r>
          </w:p>
        </w:tc>
        <w:tc>
          <w:tcPr>
            <w:tcW w:w="2126" w:type="dxa"/>
          </w:tcPr>
          <w:p w14:paraId="3D4D3166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59" w:type="dxa"/>
          </w:tcPr>
          <w:p w14:paraId="556CFA02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24" w:type="dxa"/>
          </w:tcPr>
          <w:p w14:paraId="50C00467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679" w:type="dxa"/>
          </w:tcPr>
          <w:p w14:paraId="2BF582E4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9E4BAB" w:rsidRPr="00122B30" w14:paraId="7879672D" w14:textId="77777777" w:rsidTr="009E4BAB">
        <w:tc>
          <w:tcPr>
            <w:tcW w:w="797" w:type="dxa"/>
          </w:tcPr>
          <w:p w14:paraId="14FA0B8B" w14:textId="22AAC2AC" w:rsidR="009E4BAB" w:rsidRPr="00122B30" w:rsidRDefault="009E4BAB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پسماند</w:t>
            </w:r>
          </w:p>
        </w:tc>
        <w:tc>
          <w:tcPr>
            <w:tcW w:w="2126" w:type="dxa"/>
          </w:tcPr>
          <w:p w14:paraId="5799A099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59" w:type="dxa"/>
          </w:tcPr>
          <w:p w14:paraId="3BB2E3E6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24" w:type="dxa"/>
          </w:tcPr>
          <w:p w14:paraId="58DDD1FC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679" w:type="dxa"/>
          </w:tcPr>
          <w:p w14:paraId="50CD8BCF" w14:textId="77777777" w:rsidR="009E4BAB" w:rsidRPr="00122B30" w:rsidRDefault="009E4BAB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546B4F" w:rsidRPr="00122B30" w14:paraId="5EBDFE18" w14:textId="77777777" w:rsidTr="009E4BAB">
        <w:tc>
          <w:tcPr>
            <w:tcW w:w="797" w:type="dxa"/>
          </w:tcPr>
          <w:p w14:paraId="37249C22" w14:textId="04065826" w:rsidR="00546B4F" w:rsidRPr="00122B30" w:rsidRDefault="00546B4F" w:rsidP="00546B4F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سایر</w:t>
            </w:r>
          </w:p>
        </w:tc>
        <w:tc>
          <w:tcPr>
            <w:tcW w:w="2126" w:type="dxa"/>
          </w:tcPr>
          <w:p w14:paraId="12868CCF" w14:textId="77777777" w:rsidR="00546B4F" w:rsidRPr="00122B30" w:rsidRDefault="00546B4F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59" w:type="dxa"/>
          </w:tcPr>
          <w:p w14:paraId="4ED4AD7A" w14:textId="77777777" w:rsidR="00546B4F" w:rsidRPr="00122B30" w:rsidRDefault="00546B4F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24" w:type="dxa"/>
          </w:tcPr>
          <w:p w14:paraId="500FF7B6" w14:textId="77777777" w:rsidR="00546B4F" w:rsidRPr="00122B30" w:rsidRDefault="00546B4F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679" w:type="dxa"/>
          </w:tcPr>
          <w:p w14:paraId="0F9EEB85" w14:textId="77777777" w:rsidR="00546B4F" w:rsidRPr="00122B30" w:rsidRDefault="00546B4F" w:rsidP="00346243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</w:tbl>
    <w:p w14:paraId="1C6E6641" w14:textId="284B0917" w:rsidR="008D59FB" w:rsidRPr="00122B30" w:rsidRDefault="00AC3891" w:rsidP="00546B4F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3</w:t>
      </w:r>
      <w:r w:rsidR="00123028" w:rsidRPr="00122B30">
        <w:rPr>
          <w:rFonts w:cs="B Nazanin" w:hint="cs"/>
          <w:b/>
          <w:bCs/>
          <w:sz w:val="20"/>
          <w:szCs w:val="20"/>
          <w:rtl/>
          <w:lang w:bidi="fa-IR"/>
        </w:rPr>
        <w:t>-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546B4F" w:rsidRPr="00122B30">
        <w:rPr>
          <w:rFonts w:cs="B Nazanin" w:hint="cs"/>
          <w:b/>
          <w:bCs/>
          <w:sz w:val="20"/>
          <w:szCs w:val="20"/>
          <w:rtl/>
          <w:lang w:bidi="fa-IR"/>
        </w:rPr>
        <w:t>اگر</w:t>
      </w:r>
      <w:r w:rsidR="00123028" w:rsidRPr="00122B30">
        <w:rPr>
          <w:rFonts w:cs="B Nazanin" w:hint="cs"/>
          <w:b/>
          <w:bCs/>
          <w:sz w:val="20"/>
          <w:szCs w:val="20"/>
          <w:rtl/>
          <w:lang w:bidi="fa-IR"/>
        </w:rPr>
        <w:t>متقاضی در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افت گواهینامه ایزو </w:t>
      </w:r>
      <w:r w:rsidR="00CA4409" w:rsidRPr="00122B30">
        <w:rPr>
          <w:rFonts w:cs="B Nazanin" w:hint="cs"/>
          <w:b/>
          <w:bCs/>
          <w:sz w:val="20"/>
          <w:szCs w:val="20"/>
          <w:u w:val="single"/>
          <w:rtl/>
          <w:lang w:bidi="fa-IR"/>
        </w:rPr>
        <w:t>45001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هستید</w:t>
      </w:r>
      <w:r w:rsidR="00123028" w:rsidRPr="00122B30">
        <w:rPr>
          <w:rFonts w:cs="B Nazanin" w:hint="cs"/>
          <w:b/>
          <w:bCs/>
          <w:sz w:val="20"/>
          <w:szCs w:val="20"/>
          <w:rtl/>
          <w:lang w:bidi="fa-IR"/>
        </w:rPr>
        <w:t>،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میزان ریسک ایمنی سازمان را تعیین ن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د. </w:t>
      </w:r>
      <w:r w:rsidR="00546B4F" w:rsidRPr="00122B30">
        <w:rPr>
          <w:rFonts w:cs="B Nazanin" w:hint="cs"/>
          <w:b/>
          <w:bCs/>
          <w:sz w:val="20"/>
          <w:szCs w:val="20"/>
          <w:rtl/>
          <w:lang w:bidi="fa-IR"/>
        </w:rPr>
        <w:t>کم خطر</w:t>
      </w:r>
      <w:r w:rsidR="008D59FB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546B4F" w:rsidRPr="00122B30">
        <w:rPr>
          <w:rFonts w:cs="B Nazanin"/>
          <w:b/>
          <w:bCs/>
          <w:sz w:val="20"/>
          <w:szCs w:val="20"/>
          <w:lang w:bidi="fa-I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546B4F" w:rsidRPr="00122B30">
        <w:rPr>
          <w:rFonts w:cs="B Nazanin"/>
          <w:b/>
          <w:bCs/>
          <w:sz w:val="20"/>
          <w:szCs w:val="20"/>
          <w:lang w:bidi="fa-IR"/>
        </w:rPr>
        <w:instrText xml:space="preserve"> FORMCHECKBOX </w:instrText>
      </w:r>
      <w:r w:rsidR="00D736DB">
        <w:rPr>
          <w:rFonts w:cs="B Nazanin"/>
          <w:b/>
          <w:bCs/>
          <w:sz w:val="20"/>
          <w:szCs w:val="20"/>
          <w:lang w:bidi="fa-IR"/>
        </w:rPr>
      </w:r>
      <w:r w:rsidR="00D736DB">
        <w:rPr>
          <w:rFonts w:cs="B Nazanin"/>
          <w:b/>
          <w:bCs/>
          <w:sz w:val="20"/>
          <w:szCs w:val="20"/>
          <w:lang w:bidi="fa-IR"/>
        </w:rPr>
        <w:fldChar w:fldCharType="separate"/>
      </w:r>
      <w:r w:rsidR="00546B4F" w:rsidRPr="00122B30">
        <w:rPr>
          <w:rFonts w:cs="B Nazanin"/>
          <w:b/>
          <w:bCs/>
          <w:sz w:val="20"/>
          <w:szCs w:val="20"/>
          <w:lang w:bidi="fa-IR"/>
        </w:rPr>
        <w:fldChar w:fldCharType="end"/>
      </w:r>
      <w:r w:rsidR="008D59FB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</w:t>
      </w:r>
      <w:r w:rsidR="00546B4F" w:rsidRPr="00122B30">
        <w:rPr>
          <w:rFonts w:cs="B Nazanin" w:hint="cs"/>
          <w:b/>
          <w:bCs/>
          <w:sz w:val="20"/>
          <w:szCs w:val="20"/>
          <w:rtl/>
          <w:lang w:bidi="fa-IR"/>
        </w:rPr>
        <w:t>خطرناک</w:t>
      </w:r>
      <w:r w:rsidR="008D59FB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instrText xml:space="preserve"> FORMCHECKBOX </w:instrText>
      </w:r>
      <w:r w:rsidR="00D736DB">
        <w:rPr>
          <w:rFonts w:cs="B Nazanin"/>
          <w:b/>
          <w:bCs/>
          <w:sz w:val="20"/>
          <w:szCs w:val="20"/>
          <w:lang w:bidi="fa-IR"/>
        </w:rPr>
      </w:r>
      <w:r w:rsidR="00D736DB">
        <w:rPr>
          <w:rFonts w:cs="B Nazanin"/>
          <w:b/>
          <w:bCs/>
          <w:sz w:val="20"/>
          <w:szCs w:val="20"/>
          <w:lang w:bidi="fa-IR"/>
        </w:rPr>
        <w:fldChar w:fldCharType="separate"/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fldChar w:fldCharType="end"/>
      </w:r>
      <w:r w:rsidR="008D59FB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       </w:t>
      </w:r>
      <w:r w:rsidR="00546B4F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 </w:t>
      </w:r>
      <w:r w:rsidR="008D59FB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 </w:t>
      </w:r>
      <w:r w:rsidR="00546B4F" w:rsidRPr="00122B30">
        <w:rPr>
          <w:rFonts w:ascii="Tahoma" w:hAnsi="Tahoma" w:cs="B Nazanin" w:hint="cs"/>
          <w:b/>
          <w:bCs/>
          <w:sz w:val="20"/>
          <w:szCs w:val="20"/>
          <w:rtl/>
        </w:rPr>
        <w:t>خطر</w:t>
      </w:r>
      <w:r w:rsidR="008D59FB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بالا </w:t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instrText xml:space="preserve"> FORMCHECKBOX </w:instrText>
      </w:r>
      <w:r w:rsidR="00D736DB">
        <w:rPr>
          <w:rFonts w:cs="B Nazanin"/>
          <w:b/>
          <w:bCs/>
          <w:sz w:val="20"/>
          <w:szCs w:val="20"/>
          <w:lang w:bidi="fa-IR"/>
        </w:rPr>
      </w:r>
      <w:r w:rsidR="00D736DB">
        <w:rPr>
          <w:rFonts w:cs="B Nazanin"/>
          <w:b/>
          <w:bCs/>
          <w:sz w:val="20"/>
          <w:szCs w:val="20"/>
          <w:lang w:bidi="fa-IR"/>
        </w:rPr>
        <w:fldChar w:fldCharType="separate"/>
      </w:r>
      <w:r w:rsidR="008D59FB" w:rsidRPr="00122B30">
        <w:rPr>
          <w:rFonts w:cs="B Nazanin"/>
          <w:b/>
          <w:bCs/>
          <w:sz w:val="20"/>
          <w:szCs w:val="20"/>
          <w:lang w:bidi="fa-IR"/>
        </w:rPr>
        <w:fldChar w:fldCharType="end"/>
      </w:r>
      <w:r w:rsidR="008D59FB" w:rsidRPr="00122B30">
        <w:rPr>
          <w:rFonts w:ascii="Tahoma" w:hAnsi="Tahoma" w:cs="B Nazanin" w:hint="cs"/>
          <w:b/>
          <w:bCs/>
          <w:sz w:val="20"/>
          <w:szCs w:val="20"/>
          <w:rtl/>
        </w:rPr>
        <w:t xml:space="preserve">  </w:t>
      </w:r>
    </w:p>
    <w:p w14:paraId="51CB5787" w14:textId="62238E24" w:rsidR="00636D1C" w:rsidRPr="00122B30" w:rsidRDefault="00AC3891" w:rsidP="00025241">
      <w:pPr>
        <w:pStyle w:val="Header"/>
        <w:tabs>
          <w:tab w:val="clear" w:pos="4320"/>
          <w:tab w:val="clear" w:pos="8640"/>
        </w:tabs>
        <w:bidi/>
        <w:ind w:left="234" w:hanging="399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1</w:t>
      </w:r>
      <w:r w:rsidR="00636D1C" w:rsidRPr="00122B30">
        <w:rPr>
          <w:rFonts w:cs="B Nazanin" w:hint="cs"/>
          <w:b/>
          <w:bCs/>
          <w:sz w:val="20"/>
          <w:szCs w:val="20"/>
          <w:rtl/>
          <w:lang w:bidi="fa-IR"/>
        </w:rPr>
        <w:t>-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3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- </w:t>
      </w:r>
      <w:r w:rsidR="00636D1C" w:rsidRPr="00122B30">
        <w:rPr>
          <w:rFonts w:cs="B Nazanin" w:hint="cs"/>
          <w:b/>
          <w:bCs/>
          <w:sz w:val="20"/>
          <w:szCs w:val="20"/>
          <w:rtl/>
          <w:lang w:bidi="fa-IR"/>
        </w:rPr>
        <w:t>تعداد کارکنان موثر در سیستم مدیریت ایمنی و بهداشت را اعلام فر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="00636D1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ید: </w:t>
      </w:r>
    </w:p>
    <w:p w14:paraId="20945CB3" w14:textId="68E4BE66" w:rsidR="00636D1C" w:rsidRPr="00122B30" w:rsidRDefault="00636D1C" w:rsidP="00AC3891">
      <w:pPr>
        <w:pStyle w:val="Header"/>
        <w:tabs>
          <w:tab w:val="clear" w:pos="4320"/>
          <w:tab w:val="clear" w:pos="8640"/>
        </w:tabs>
        <w:bidi/>
        <w:ind w:left="-165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2-</w:t>
      </w:r>
      <w:r w:rsidR="00AC3891" w:rsidRPr="00122B30">
        <w:rPr>
          <w:rFonts w:cs="B Nazanin" w:hint="cs"/>
          <w:b/>
          <w:bCs/>
          <w:sz w:val="20"/>
          <w:szCs w:val="20"/>
          <w:rtl/>
          <w:lang w:bidi="fa-IR"/>
        </w:rPr>
        <w:t>3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- لطفا خطرات کلیدی،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ریسک</w:t>
      </w:r>
      <w:r w:rsidR="00F81DED" w:rsidRPr="00122B30">
        <w:rPr>
          <w:rFonts w:cs="B Nazanin"/>
          <w:b/>
          <w:bCs/>
          <w:sz w:val="20"/>
          <w:szCs w:val="20"/>
          <w:rtl/>
          <w:lang w:bidi="fa-IR"/>
        </w:rPr>
        <w:softHyphen/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های مرتبط با فرایندها و مواد خطرناک مورد استفاده در فرایندها با ذکر هرگونه تعهد به قوانین مربوطه اعلام نما</w:t>
      </w:r>
      <w:r w:rsidR="00F81DED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ید:</w:t>
      </w:r>
    </w:p>
    <w:tbl>
      <w:tblPr>
        <w:tblStyle w:val="TableGrid"/>
        <w:bidiVisual/>
        <w:tblW w:w="0" w:type="auto"/>
        <w:tblInd w:w="-165" w:type="dxa"/>
        <w:tblLook w:val="04A0" w:firstRow="1" w:lastRow="0" w:firstColumn="1" w:lastColumn="0" w:noHBand="0" w:noVBand="1"/>
      </w:tblPr>
      <w:tblGrid>
        <w:gridCol w:w="1236"/>
        <w:gridCol w:w="1843"/>
        <w:gridCol w:w="1984"/>
        <w:gridCol w:w="2410"/>
        <w:gridCol w:w="3112"/>
      </w:tblGrid>
      <w:tr w:rsidR="00546B4F" w:rsidRPr="00122B30" w14:paraId="36E74863" w14:textId="77777777" w:rsidTr="00546B4F">
        <w:tc>
          <w:tcPr>
            <w:tcW w:w="1236" w:type="dxa"/>
          </w:tcPr>
          <w:p w14:paraId="7A0E9AF0" w14:textId="606AA195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rtl/>
                <w:lang w:bidi="fa-IR"/>
              </w:rPr>
              <w:t>فرایند</w:t>
            </w:r>
          </w:p>
        </w:tc>
        <w:tc>
          <w:tcPr>
            <w:tcW w:w="1843" w:type="dxa"/>
          </w:tcPr>
          <w:p w14:paraId="1D5ADBC1" w14:textId="1DD5EADA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خطرات کلیدی</w:t>
            </w:r>
          </w:p>
        </w:tc>
        <w:tc>
          <w:tcPr>
            <w:tcW w:w="1984" w:type="dxa"/>
          </w:tcPr>
          <w:p w14:paraId="41AD4A9D" w14:textId="7EBE9E4A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ریسکهای مربوطه</w:t>
            </w:r>
          </w:p>
        </w:tc>
        <w:tc>
          <w:tcPr>
            <w:tcW w:w="2410" w:type="dxa"/>
          </w:tcPr>
          <w:p w14:paraId="30143829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مواد خطرناک</w:t>
            </w:r>
          </w:p>
        </w:tc>
        <w:tc>
          <w:tcPr>
            <w:tcW w:w="3112" w:type="dxa"/>
          </w:tcPr>
          <w:p w14:paraId="12BB4F8B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قوانین و استانداردهای مرتبط</w:t>
            </w:r>
          </w:p>
        </w:tc>
      </w:tr>
      <w:tr w:rsidR="00546B4F" w:rsidRPr="00122B30" w14:paraId="07317637" w14:textId="77777777" w:rsidTr="00546B4F">
        <w:tc>
          <w:tcPr>
            <w:tcW w:w="1236" w:type="dxa"/>
          </w:tcPr>
          <w:p w14:paraId="61D0BCFA" w14:textId="2E4394BC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843" w:type="dxa"/>
          </w:tcPr>
          <w:p w14:paraId="1FEEB9CF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984" w:type="dxa"/>
          </w:tcPr>
          <w:p w14:paraId="245AFEC3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10" w:type="dxa"/>
          </w:tcPr>
          <w:p w14:paraId="51EC3A08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112" w:type="dxa"/>
          </w:tcPr>
          <w:p w14:paraId="6E7B31C6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546B4F" w:rsidRPr="00122B30" w14:paraId="5894368A" w14:textId="77777777" w:rsidTr="00546B4F">
        <w:tc>
          <w:tcPr>
            <w:tcW w:w="1236" w:type="dxa"/>
          </w:tcPr>
          <w:p w14:paraId="0F90C412" w14:textId="71ADB7ED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843" w:type="dxa"/>
          </w:tcPr>
          <w:p w14:paraId="3FBEA0D5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984" w:type="dxa"/>
          </w:tcPr>
          <w:p w14:paraId="0F2CF15C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10" w:type="dxa"/>
          </w:tcPr>
          <w:p w14:paraId="4A341211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112" w:type="dxa"/>
          </w:tcPr>
          <w:p w14:paraId="4AA5E021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546B4F" w:rsidRPr="00122B30" w14:paraId="2BA2E60A" w14:textId="77777777" w:rsidTr="00546B4F">
        <w:tc>
          <w:tcPr>
            <w:tcW w:w="1236" w:type="dxa"/>
          </w:tcPr>
          <w:p w14:paraId="48FD4332" w14:textId="3075F1D0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843" w:type="dxa"/>
          </w:tcPr>
          <w:p w14:paraId="3707A0B1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984" w:type="dxa"/>
          </w:tcPr>
          <w:p w14:paraId="3AAC83BD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10" w:type="dxa"/>
          </w:tcPr>
          <w:p w14:paraId="0746B08C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112" w:type="dxa"/>
          </w:tcPr>
          <w:p w14:paraId="3DEF97E4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546B4F" w:rsidRPr="00122B30" w14:paraId="1A309D14" w14:textId="77777777" w:rsidTr="00546B4F">
        <w:tc>
          <w:tcPr>
            <w:tcW w:w="1236" w:type="dxa"/>
          </w:tcPr>
          <w:p w14:paraId="235FC9CD" w14:textId="37CA9600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1843" w:type="dxa"/>
          </w:tcPr>
          <w:p w14:paraId="2CCD91D8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984" w:type="dxa"/>
          </w:tcPr>
          <w:p w14:paraId="6560D32C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10" w:type="dxa"/>
          </w:tcPr>
          <w:p w14:paraId="4E9238AB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112" w:type="dxa"/>
          </w:tcPr>
          <w:p w14:paraId="5A94D15C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546B4F" w:rsidRPr="00122B30" w14:paraId="3D72E947" w14:textId="77777777" w:rsidTr="00546B4F">
        <w:tc>
          <w:tcPr>
            <w:tcW w:w="1236" w:type="dxa"/>
          </w:tcPr>
          <w:p w14:paraId="5606B5E5" w14:textId="71E944E1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843" w:type="dxa"/>
          </w:tcPr>
          <w:p w14:paraId="5A7D03C8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984" w:type="dxa"/>
          </w:tcPr>
          <w:p w14:paraId="0906F796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410" w:type="dxa"/>
          </w:tcPr>
          <w:p w14:paraId="6B54E67E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3112" w:type="dxa"/>
          </w:tcPr>
          <w:p w14:paraId="331B6809" w14:textId="77777777" w:rsidR="00546B4F" w:rsidRPr="00122B30" w:rsidRDefault="00546B4F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</w:tbl>
    <w:p w14:paraId="37929BC0" w14:textId="6C165FA2" w:rsidR="00541D9C" w:rsidRPr="00122B30" w:rsidRDefault="00AC3891" w:rsidP="00541D9C">
      <w:pPr>
        <w:pStyle w:val="Header"/>
        <w:tabs>
          <w:tab w:val="clear" w:pos="4320"/>
          <w:tab w:val="clear" w:pos="8640"/>
        </w:tabs>
        <w:bidi/>
        <w:ind w:left="-165" w:right="851"/>
        <w:rPr>
          <w:rFonts w:cs="B Nazanin"/>
          <w:b/>
          <w:bCs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0"/>
          <w:szCs w:val="20"/>
          <w:rtl/>
          <w:lang w:bidi="fa-IR"/>
        </w:rPr>
        <w:t>4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>- در صورتی</w:t>
      </w:r>
      <w:r w:rsidR="00F81DED" w:rsidRPr="00122B30">
        <w:rPr>
          <w:rFonts w:cs="B Nazanin"/>
          <w:b/>
          <w:bCs/>
          <w:sz w:val="20"/>
          <w:szCs w:val="20"/>
          <w:rtl/>
          <w:lang w:bidi="fa-IR"/>
        </w:rPr>
        <w:softHyphen/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که متقاضی در یافت گواهینامه ایزو </w:t>
      </w:r>
      <w:r w:rsidR="00CA4409" w:rsidRPr="00122B30">
        <w:rPr>
          <w:rFonts w:cs="B Nazanin" w:hint="cs"/>
          <w:b/>
          <w:bCs/>
          <w:sz w:val="20"/>
          <w:szCs w:val="20"/>
          <w:u w:val="single"/>
          <w:rtl/>
          <w:lang w:bidi="fa-IR"/>
        </w:rPr>
        <w:t>50001</w:t>
      </w:r>
      <w:r w:rsidR="00CA4409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هستید</w:t>
      </w:r>
      <w:r w:rsidR="00541D9C" w:rsidRPr="00122B30">
        <w:rPr>
          <w:rFonts w:cs="B Nazanin" w:hint="cs"/>
          <w:b/>
          <w:bCs/>
          <w:sz w:val="20"/>
          <w:szCs w:val="20"/>
          <w:rtl/>
          <w:lang w:bidi="fa-IR"/>
        </w:rPr>
        <w:t xml:space="preserve"> موارد زیر را  اعلام نما</w:t>
      </w:r>
      <w:r w:rsidR="0065048A" w:rsidRPr="00122B30">
        <w:rPr>
          <w:rFonts w:cs="B Nazanin" w:hint="cs"/>
          <w:b/>
          <w:bCs/>
          <w:sz w:val="20"/>
          <w:szCs w:val="20"/>
          <w:rtl/>
          <w:lang w:bidi="fa-IR"/>
        </w:rPr>
        <w:t>ئ</w:t>
      </w:r>
      <w:r w:rsidR="00541D9C" w:rsidRPr="00122B30">
        <w:rPr>
          <w:rFonts w:cs="B Nazanin" w:hint="cs"/>
          <w:b/>
          <w:bCs/>
          <w:sz w:val="20"/>
          <w:szCs w:val="20"/>
          <w:rtl/>
          <w:lang w:bidi="fa-IR"/>
        </w:rPr>
        <w:t>ید.</w:t>
      </w:r>
    </w:p>
    <w:tbl>
      <w:tblPr>
        <w:tblStyle w:val="TableGrid"/>
        <w:bidiVisual/>
        <w:tblW w:w="0" w:type="auto"/>
        <w:tblInd w:w="-165" w:type="dxa"/>
        <w:tblLook w:val="04A0" w:firstRow="1" w:lastRow="0" w:firstColumn="1" w:lastColumn="0" w:noHBand="0" w:noVBand="1"/>
      </w:tblPr>
      <w:tblGrid>
        <w:gridCol w:w="1302"/>
        <w:gridCol w:w="2644"/>
        <w:gridCol w:w="2272"/>
        <w:gridCol w:w="1527"/>
        <w:gridCol w:w="2850"/>
      </w:tblGrid>
      <w:tr w:rsidR="000A086D" w:rsidRPr="00122B30" w14:paraId="28586724" w14:textId="77777777" w:rsidTr="00A07529">
        <w:tc>
          <w:tcPr>
            <w:tcW w:w="1302" w:type="dxa"/>
          </w:tcPr>
          <w:p w14:paraId="42E2CC51" w14:textId="717C268D" w:rsidR="000A086D" w:rsidRPr="00122B30" w:rsidRDefault="000A086D" w:rsidP="00A0752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rtl/>
                <w:lang w:bidi="fa-IR"/>
              </w:rPr>
              <w:t>منبع انرژی</w:t>
            </w:r>
          </w:p>
        </w:tc>
        <w:tc>
          <w:tcPr>
            <w:tcW w:w="2644" w:type="dxa"/>
          </w:tcPr>
          <w:p w14:paraId="11C50F4D" w14:textId="7D56A714" w:rsidR="000A086D" w:rsidRPr="00122B30" w:rsidRDefault="000A086D" w:rsidP="00A0752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میزان مصرف سالیانه</w:t>
            </w:r>
            <w:r w:rsidR="00A07529" w:rsidRPr="00122B30">
              <w:rPr>
                <w:rFonts w:cs="B Nazanin" w:hint="cs"/>
                <w:b/>
                <w:bCs/>
                <w:rtl/>
              </w:rPr>
              <w:t xml:space="preserve"> </w:t>
            </w:r>
            <w:r w:rsidRPr="00122B30">
              <w:rPr>
                <w:rFonts w:cs="B Nazanin" w:hint="cs"/>
                <w:b/>
                <w:bCs/>
                <w:rtl/>
              </w:rPr>
              <w:t>(</w:t>
            </w:r>
            <w:r w:rsidR="00A07529" w:rsidRPr="00122B30">
              <w:rPr>
                <w:rFonts w:cs="B Nazanin"/>
                <w:b/>
                <w:bCs/>
              </w:rPr>
              <w:t>KJ</w:t>
            </w:r>
            <w:r w:rsidRPr="00122B30">
              <w:rPr>
                <w:rFonts w:cs="B Nazanin" w:hint="cs"/>
                <w:b/>
                <w:bCs/>
                <w:rtl/>
              </w:rPr>
              <w:t>)</w:t>
            </w:r>
          </w:p>
        </w:tc>
        <w:tc>
          <w:tcPr>
            <w:tcW w:w="2272" w:type="dxa"/>
          </w:tcPr>
          <w:p w14:paraId="4FE8C893" w14:textId="69525FE7" w:rsidR="000A086D" w:rsidRPr="00122B30" w:rsidRDefault="000A086D" w:rsidP="00A0752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تعداد کاربران بارز انرژِی</w:t>
            </w:r>
          </w:p>
        </w:tc>
        <w:tc>
          <w:tcPr>
            <w:tcW w:w="1527" w:type="dxa"/>
          </w:tcPr>
          <w:p w14:paraId="033B554E" w14:textId="7FB00E62" w:rsidR="000A086D" w:rsidRPr="00122B30" w:rsidRDefault="000A086D" w:rsidP="00A0752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عداد افراد موثر</w:t>
            </w:r>
          </w:p>
        </w:tc>
        <w:tc>
          <w:tcPr>
            <w:tcW w:w="2850" w:type="dxa"/>
          </w:tcPr>
          <w:p w14:paraId="772A2EF5" w14:textId="18836160" w:rsidR="000A086D" w:rsidRPr="00122B30" w:rsidRDefault="000A086D" w:rsidP="00A07529">
            <w:pPr>
              <w:pStyle w:val="Header"/>
              <w:tabs>
                <w:tab w:val="clear" w:pos="4320"/>
                <w:tab w:val="clear" w:pos="8640"/>
              </w:tabs>
              <w:bidi/>
              <w:jc w:val="center"/>
              <w:rPr>
                <w:rFonts w:cs="B Nazanin"/>
                <w:b/>
                <w:bCs/>
                <w:rtl/>
              </w:rPr>
            </w:pPr>
            <w:r w:rsidRPr="00122B30">
              <w:rPr>
                <w:rFonts w:cs="B Nazanin" w:hint="cs"/>
                <w:b/>
                <w:bCs/>
                <w:rtl/>
              </w:rPr>
              <w:t>قوانین و استانداردهای مرتبط</w:t>
            </w:r>
          </w:p>
        </w:tc>
      </w:tr>
      <w:tr w:rsidR="000A086D" w:rsidRPr="00122B30" w14:paraId="7B3BE59C" w14:textId="77777777" w:rsidTr="00A07529">
        <w:tc>
          <w:tcPr>
            <w:tcW w:w="1302" w:type="dxa"/>
          </w:tcPr>
          <w:p w14:paraId="6279868D" w14:textId="210785D9" w:rsidR="000A086D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الکتریک</w:t>
            </w:r>
          </w:p>
        </w:tc>
        <w:tc>
          <w:tcPr>
            <w:tcW w:w="2644" w:type="dxa"/>
          </w:tcPr>
          <w:p w14:paraId="6B2BAB15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054F38FF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513F31B2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7B5B5E41" w14:textId="16443202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A086D" w:rsidRPr="00122B30" w14:paraId="1E5435A4" w14:textId="77777777" w:rsidTr="00A07529">
        <w:tc>
          <w:tcPr>
            <w:tcW w:w="1302" w:type="dxa"/>
          </w:tcPr>
          <w:p w14:paraId="43E49792" w14:textId="607F13E8" w:rsidR="000A086D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زغال سنگ</w:t>
            </w:r>
          </w:p>
        </w:tc>
        <w:tc>
          <w:tcPr>
            <w:tcW w:w="2644" w:type="dxa"/>
          </w:tcPr>
          <w:p w14:paraId="3397864B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5707C54F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5A54E910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2BACC6D2" w14:textId="006268A3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A086D" w:rsidRPr="00122B30" w14:paraId="63F405D8" w14:textId="77777777" w:rsidTr="00A07529">
        <w:tc>
          <w:tcPr>
            <w:tcW w:w="1302" w:type="dxa"/>
          </w:tcPr>
          <w:p w14:paraId="1F9A95C5" w14:textId="60FC7A2C" w:rsidR="000A086D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گاز طبیعی</w:t>
            </w:r>
          </w:p>
        </w:tc>
        <w:tc>
          <w:tcPr>
            <w:tcW w:w="2644" w:type="dxa"/>
          </w:tcPr>
          <w:p w14:paraId="08705B18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596367DB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2AB90CB0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2FF4F8A8" w14:textId="067DFF55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A086D" w:rsidRPr="00122B30" w14:paraId="7087886F" w14:textId="77777777" w:rsidTr="00A07529">
        <w:tc>
          <w:tcPr>
            <w:tcW w:w="1302" w:type="dxa"/>
          </w:tcPr>
          <w:p w14:paraId="23910DE1" w14:textId="4CE548AC" w:rsidR="000A086D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  <w:lang w:bidi="fa-IR"/>
              </w:rPr>
            </w:pPr>
            <w:r w:rsidRPr="00122B30">
              <w:rPr>
                <w:rFonts w:cs="B Nazanin" w:hint="cs"/>
                <w:rtl/>
                <w:lang w:bidi="fa-IR"/>
              </w:rPr>
              <w:t>سوخت فسیلی</w:t>
            </w:r>
          </w:p>
        </w:tc>
        <w:tc>
          <w:tcPr>
            <w:tcW w:w="2644" w:type="dxa"/>
          </w:tcPr>
          <w:p w14:paraId="0ECE457C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1A4C6A3C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65D91E0D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522F02B4" w14:textId="1828873E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A086D" w:rsidRPr="00122B30" w14:paraId="36058D2D" w14:textId="77777777" w:rsidTr="00A07529">
        <w:tc>
          <w:tcPr>
            <w:tcW w:w="1302" w:type="dxa"/>
          </w:tcPr>
          <w:p w14:paraId="1A89F5D9" w14:textId="0D68A5B4" w:rsidR="000A086D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خورشیدی</w:t>
            </w:r>
          </w:p>
        </w:tc>
        <w:tc>
          <w:tcPr>
            <w:tcW w:w="2644" w:type="dxa"/>
          </w:tcPr>
          <w:p w14:paraId="39A9527C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2FCE31EB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4B2BD926" w14:textId="77777777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6F875645" w14:textId="5562D255" w:rsidR="000A086D" w:rsidRPr="00122B30" w:rsidRDefault="000A086D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A07529" w:rsidRPr="00122B30" w14:paraId="7736601B" w14:textId="77777777" w:rsidTr="00A07529">
        <w:tc>
          <w:tcPr>
            <w:tcW w:w="1302" w:type="dxa"/>
          </w:tcPr>
          <w:p w14:paraId="5850F3B7" w14:textId="06812F8A" w:rsidR="00A07529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  <w:lang w:bidi="fa-IR"/>
              </w:rPr>
            </w:pPr>
            <w:r w:rsidRPr="00122B30">
              <w:rPr>
                <w:rFonts w:cs="B Nazanin" w:hint="cs"/>
                <w:rtl/>
              </w:rPr>
              <w:t>باد</w:t>
            </w:r>
          </w:p>
        </w:tc>
        <w:tc>
          <w:tcPr>
            <w:tcW w:w="2644" w:type="dxa"/>
          </w:tcPr>
          <w:p w14:paraId="34A29A35" w14:textId="77777777" w:rsidR="00A07529" w:rsidRPr="00122B30" w:rsidRDefault="00A07529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5D02BE37" w14:textId="77777777" w:rsidR="00A07529" w:rsidRPr="00122B30" w:rsidRDefault="00A07529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4D483173" w14:textId="77777777" w:rsidR="00A07529" w:rsidRPr="00122B30" w:rsidRDefault="00A07529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659DF113" w14:textId="77777777" w:rsidR="00A07529" w:rsidRPr="00122B30" w:rsidRDefault="00A07529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91CE4" w:rsidRPr="00122B30" w14:paraId="16E6D125" w14:textId="77777777" w:rsidTr="00A07529">
        <w:tc>
          <w:tcPr>
            <w:tcW w:w="1302" w:type="dxa"/>
          </w:tcPr>
          <w:p w14:paraId="2AE52C92" w14:textId="211736A0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بخار</w:t>
            </w:r>
          </w:p>
        </w:tc>
        <w:tc>
          <w:tcPr>
            <w:tcW w:w="2644" w:type="dxa"/>
          </w:tcPr>
          <w:p w14:paraId="34EBA426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4F0507BE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0F06D7DF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1494434E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91CE4" w:rsidRPr="00122B30" w14:paraId="1059CFDE" w14:textId="77777777" w:rsidTr="00A07529">
        <w:tc>
          <w:tcPr>
            <w:tcW w:w="1302" w:type="dxa"/>
          </w:tcPr>
          <w:p w14:paraId="78087649" w14:textId="212698E1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هیدرولیک</w:t>
            </w:r>
          </w:p>
        </w:tc>
        <w:tc>
          <w:tcPr>
            <w:tcW w:w="2644" w:type="dxa"/>
          </w:tcPr>
          <w:p w14:paraId="77AEC5CD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06E75046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72FF3836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441C64F4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  <w:tr w:rsidR="00091CE4" w:rsidRPr="00122B30" w14:paraId="09C2BCF2" w14:textId="77777777" w:rsidTr="00A07529">
        <w:tc>
          <w:tcPr>
            <w:tcW w:w="1302" w:type="dxa"/>
          </w:tcPr>
          <w:p w14:paraId="110CAFAB" w14:textId="6A4E258A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  <w:r w:rsidRPr="00122B30">
              <w:rPr>
                <w:rFonts w:cs="B Nazanin" w:hint="cs"/>
                <w:rtl/>
              </w:rPr>
              <w:t>سایر:</w:t>
            </w:r>
          </w:p>
        </w:tc>
        <w:tc>
          <w:tcPr>
            <w:tcW w:w="2644" w:type="dxa"/>
          </w:tcPr>
          <w:p w14:paraId="2EBBFCDA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272" w:type="dxa"/>
          </w:tcPr>
          <w:p w14:paraId="7CE006D7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1527" w:type="dxa"/>
          </w:tcPr>
          <w:p w14:paraId="39736988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  <w:tc>
          <w:tcPr>
            <w:tcW w:w="2850" w:type="dxa"/>
          </w:tcPr>
          <w:p w14:paraId="1BA450F6" w14:textId="77777777" w:rsidR="00091CE4" w:rsidRPr="00122B30" w:rsidRDefault="00091CE4" w:rsidP="00D736DB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rtl/>
              </w:rPr>
            </w:pPr>
          </w:p>
        </w:tc>
      </w:tr>
    </w:tbl>
    <w:p w14:paraId="269E07A7" w14:textId="77777777" w:rsidR="008A52A8" w:rsidRPr="00122B30" w:rsidRDefault="00CA4409" w:rsidP="008A52A8">
      <w:pPr>
        <w:pStyle w:val="Header"/>
        <w:tabs>
          <w:tab w:val="clear" w:pos="4320"/>
          <w:tab w:val="clear" w:pos="8640"/>
        </w:tabs>
        <w:bidi/>
        <w:ind w:left="-165" w:right="851"/>
        <w:rPr>
          <w:rFonts w:cs="B Nazanin"/>
          <w:sz w:val="20"/>
          <w:szCs w:val="20"/>
          <w:rtl/>
          <w:lang w:bidi="fa-IR"/>
        </w:rPr>
      </w:pPr>
      <w:r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8A52A8" w:rsidRPr="00122B30">
        <w:rPr>
          <w:rFonts w:cs="B Nazanin" w:hint="cs"/>
          <w:b/>
          <w:bCs/>
          <w:sz w:val="22"/>
          <w:szCs w:val="22"/>
          <w:rtl/>
          <w:lang w:bidi="fa-IR"/>
        </w:rPr>
        <w:t>در صورتیکه متقاضی ممیزی یکپارچه برای چند گواهینامه هستید موارد زیر راکامل نمایید.</w:t>
      </w:r>
      <w:r w:rsidR="00CE3E7B" w:rsidRPr="00122B30">
        <w:rPr>
          <w:rFonts w:cs="B Nazanin" w:hint="cs"/>
          <w:sz w:val="20"/>
          <w:szCs w:val="20"/>
          <w:rtl/>
          <w:lang w:bidi="fa-IR"/>
        </w:rPr>
        <w:t xml:space="preserve">          </w:t>
      </w:r>
    </w:p>
    <w:tbl>
      <w:tblPr>
        <w:tblStyle w:val="TableGrid"/>
        <w:bidiVisual/>
        <w:tblW w:w="0" w:type="auto"/>
        <w:tblInd w:w="-165" w:type="dxa"/>
        <w:tblLook w:val="04A0" w:firstRow="1" w:lastRow="0" w:firstColumn="1" w:lastColumn="0" w:noHBand="0" w:noVBand="1"/>
      </w:tblPr>
      <w:tblGrid>
        <w:gridCol w:w="5129"/>
        <w:gridCol w:w="5449"/>
      </w:tblGrid>
      <w:tr w:rsidR="00D736DB" w:rsidRPr="00122B30" w14:paraId="2EE6EAC6" w14:textId="77777777" w:rsidTr="00783271">
        <w:trPr>
          <w:trHeight w:hRule="exact" w:val="289"/>
        </w:trPr>
        <w:tc>
          <w:tcPr>
            <w:tcW w:w="0" w:type="auto"/>
          </w:tcPr>
          <w:p w14:paraId="7D62CA7A" w14:textId="4AE3F808" w:rsidR="008A52A8" w:rsidRPr="00122B30" w:rsidRDefault="008A52A8" w:rsidP="0018018C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دوین مستندات</w:t>
            </w:r>
            <w:r w:rsidR="00D736DB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کپارچه</w:t>
            </w:r>
            <w:r w:rsidR="00783271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     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18018C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0%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0" w:type="auto"/>
          </w:tcPr>
          <w:p w14:paraId="710567C7" w14:textId="352BD9F2" w:rsidR="008A52A8" w:rsidRPr="00122B30" w:rsidRDefault="008A52A8" w:rsidP="0018018C">
            <w:pPr>
              <w:pStyle w:val="Header"/>
              <w:tabs>
                <w:tab w:val="clear" w:pos="4320"/>
                <w:tab w:val="clear" w:pos="8640"/>
              </w:tabs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اهداف </w:t>
            </w:r>
            <w:r w:rsidR="00D736DB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،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برنامه ها </w:t>
            </w:r>
            <w:r w:rsidR="00D736DB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و بهبود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یکپارچه</w:t>
            </w:r>
            <w:r w:rsidR="00783271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D736DB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</w:t>
            </w:r>
            <w:r w:rsidR="00783271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</w:t>
            </w:r>
            <w:r w:rsidR="0018018C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="0018018C">
              <w:rPr>
                <w:rFonts w:ascii="Tahoma" w:hAnsi="Tahoma" w:cs="B Nazanin"/>
                <w:b/>
                <w:bCs/>
                <w:sz w:val="20"/>
                <w:szCs w:val="20"/>
              </w:rPr>
              <w:t xml:space="preserve">  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0%</w:t>
            </w:r>
            <w:r w:rsidR="0018018C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 </w:t>
            </w:r>
          </w:p>
          <w:p w14:paraId="51FE96AA" w14:textId="77777777" w:rsidR="008A52A8" w:rsidRPr="00122B30" w:rsidRDefault="008A52A8" w:rsidP="008A52A8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D736DB" w:rsidRPr="00122B30" w14:paraId="55B31FCB" w14:textId="77777777" w:rsidTr="00783271">
        <w:tc>
          <w:tcPr>
            <w:tcW w:w="0" w:type="auto"/>
          </w:tcPr>
          <w:p w14:paraId="6BC980CC" w14:textId="47F02C41" w:rsidR="008A52A8" w:rsidRPr="00122B30" w:rsidRDefault="008A52A8" w:rsidP="0018018C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نجام ممیزی داخلی یکپارچه</w:t>
            </w:r>
            <w:r w:rsidR="00783271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8E41AD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bookmarkStart w:id="5" w:name="_GoBack"/>
            <w:bookmarkEnd w:id="5"/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5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%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</w:t>
            </w:r>
          </w:p>
        </w:tc>
        <w:tc>
          <w:tcPr>
            <w:tcW w:w="0" w:type="auto"/>
          </w:tcPr>
          <w:p w14:paraId="2C5F0E44" w14:textId="776D5106" w:rsidR="008A52A8" w:rsidRPr="00122B30" w:rsidRDefault="008A52A8" w:rsidP="0018018C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نجام بازنگری مدیریت بصورت یکپارچه</w:t>
            </w:r>
            <w:r w:rsidR="00783271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D736DB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5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%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   </w:t>
            </w:r>
          </w:p>
        </w:tc>
      </w:tr>
      <w:tr w:rsidR="00D736DB" w:rsidRPr="00122B30" w14:paraId="04875E31" w14:textId="77777777" w:rsidTr="00783271">
        <w:tc>
          <w:tcPr>
            <w:tcW w:w="0" w:type="auto"/>
          </w:tcPr>
          <w:p w14:paraId="70C64565" w14:textId="34A67909" w:rsidR="00D736DB" w:rsidRPr="00122B30" w:rsidRDefault="00D736DB" w:rsidP="00D736DB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دیریت فرایندها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 یکپارچه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</w:t>
            </w:r>
            <w:r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بله 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  </w:t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    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0%</w:t>
            </w:r>
          </w:p>
        </w:tc>
        <w:tc>
          <w:tcPr>
            <w:tcW w:w="0" w:type="auto"/>
          </w:tcPr>
          <w:p w14:paraId="016115A0" w14:textId="4DA61340" w:rsidR="00D736DB" w:rsidRPr="00122B30" w:rsidRDefault="00D736DB" w:rsidP="0018018C">
            <w:pPr>
              <w:pStyle w:val="Header"/>
              <w:tabs>
                <w:tab w:val="clear" w:pos="4320"/>
                <w:tab w:val="clear" w:pos="8640"/>
              </w:tabs>
              <w:bidi/>
              <w:ind w:right="851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وظایف ، مسئولیتها و اختیارات </w:t>
            </w:r>
            <w:r w:rsidR="0018018C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کپارچه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  </w:t>
            </w:r>
            <w:r w:rsidR="0018018C" w:rsidRPr="00122B3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له </w:t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18018C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18018C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="0018018C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18018C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18018C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18018C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>خیر</w:t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instrText xml:space="preserve"> FORMCHECKBOX </w:instrText>
            </w:r>
            <w:r w:rsidR="0018018C">
              <w:rPr>
                <w:rFonts w:ascii="Tahoma" w:hAnsi="Tahoma" w:cs="B Nazanin"/>
                <w:b/>
                <w:bCs/>
                <w:sz w:val="20"/>
                <w:szCs w:val="20"/>
              </w:rPr>
            </w:r>
            <w:r w:rsidR="0018018C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separate"/>
            </w:r>
            <w:r w:rsidR="0018018C" w:rsidRPr="00122B30">
              <w:rPr>
                <w:rFonts w:ascii="Tahoma" w:hAnsi="Tahoma" w:cs="B Nazanin"/>
                <w:b/>
                <w:bCs/>
                <w:sz w:val="20"/>
                <w:szCs w:val="20"/>
              </w:rPr>
              <w:fldChar w:fldCharType="end"/>
            </w:r>
            <w:r w:rsidR="0018018C" w:rsidRPr="00122B30">
              <w:rPr>
                <w:rFonts w:ascii="Tahoma" w:hAnsi="Tahoma" w:cs="B Nazanin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  <w:r w:rsidR="0018018C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%</w:t>
            </w:r>
          </w:p>
        </w:tc>
      </w:tr>
    </w:tbl>
    <w:p w14:paraId="52D82E52" w14:textId="03A65B5D" w:rsidR="00AC3891" w:rsidRPr="00122B30" w:rsidRDefault="00CE3E7B" w:rsidP="00D736DB">
      <w:pPr>
        <w:pStyle w:val="Header"/>
        <w:tabs>
          <w:tab w:val="clear" w:pos="4320"/>
          <w:tab w:val="clear" w:pos="8640"/>
        </w:tabs>
        <w:bidi/>
        <w:ind w:left="-165" w:right="851"/>
        <w:rPr>
          <w:rFonts w:cs="B Nazanin"/>
          <w:b/>
          <w:bCs/>
          <w:sz w:val="22"/>
          <w:szCs w:val="22"/>
          <w:lang w:bidi="fa-IR"/>
        </w:rPr>
      </w:pPr>
      <w:r w:rsidRPr="00122B30">
        <w:rPr>
          <w:rFonts w:cs="B Nazanin" w:hint="cs"/>
          <w:sz w:val="20"/>
          <w:szCs w:val="20"/>
          <w:rtl/>
          <w:lang w:bidi="fa-IR"/>
        </w:rPr>
        <w:t xml:space="preserve">                                                  </w:t>
      </w:r>
    </w:p>
    <w:p w14:paraId="6DBB25CA" w14:textId="15162B29" w:rsidR="00AC39E8" w:rsidRPr="00122B30" w:rsidRDefault="00AE1008" w:rsidP="00091CE4">
      <w:pPr>
        <w:pStyle w:val="Header"/>
        <w:tabs>
          <w:tab w:val="clear" w:pos="4320"/>
          <w:tab w:val="clear" w:pos="8640"/>
        </w:tabs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122B30">
        <w:rPr>
          <w:rFonts w:cs="B Nazanin" w:hint="cs"/>
          <w:b/>
          <w:bCs/>
          <w:sz w:val="22"/>
          <w:szCs w:val="22"/>
          <w:rtl/>
          <w:lang w:bidi="fa-IR"/>
        </w:rPr>
        <w:t>تاریخ تکمیل: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 xml:space="preserve"> 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Pr="00122B30">
        <w:rPr>
          <w:rFonts w:cs="B Nazanin" w:hint="cs"/>
          <w:b/>
          <w:bCs/>
          <w:sz w:val="22"/>
          <w:szCs w:val="22"/>
          <w:lang w:bidi="fa-IR"/>
        </w:rPr>
        <w:instrText>FORMTEXT</w:instrTex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Pr="00122B30">
        <w:rPr>
          <w:rFonts w:cs="B Nazanin"/>
          <w:b/>
          <w:bCs/>
          <w:sz w:val="22"/>
          <w:szCs w:val="22"/>
          <w:rtl/>
          <w:lang w:bidi="fa-IR"/>
        </w:rPr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fldChar w:fldCharType="separate"/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Pr="00122B30">
        <w:rPr>
          <w:rFonts w:cs="B Nazanin"/>
          <w:b/>
          <w:bCs/>
          <w:sz w:val="22"/>
          <w:szCs w:val="22"/>
          <w:rtl/>
          <w:lang w:bidi="fa-IR"/>
        </w:rPr>
        <w:fldChar w:fldCharType="end"/>
      </w:r>
      <w:r w:rsidR="00091CE4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</w:t>
      </w:r>
      <w:r w:rsidR="003278FB" w:rsidRPr="00122B30">
        <w:rPr>
          <w:rFonts w:cs="B Nazanin" w:hint="cs"/>
          <w:b/>
          <w:bCs/>
          <w:sz w:val="22"/>
          <w:szCs w:val="22"/>
          <w:rtl/>
          <w:lang w:bidi="fa-IR"/>
        </w:rPr>
        <w:t>نام و نام خانوادگی</w:t>
      </w:r>
      <w:r w:rsidR="00AC39E8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="00091CE4" w:rsidRPr="00122B30">
        <w:rPr>
          <w:rFonts w:cs="B Nazanin" w:hint="cs"/>
          <w:b/>
          <w:bCs/>
          <w:sz w:val="22"/>
          <w:szCs w:val="22"/>
          <w:lang w:bidi="fa-IR"/>
        </w:rPr>
        <w:instrText>FORMTEXT</w:instrTex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separate"/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091CE4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end"/>
      </w:r>
      <w:r w:rsidR="00091CE4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  </w:t>
      </w:r>
      <w:r w:rsidR="00AC39E8" w:rsidRPr="00122B30">
        <w:rPr>
          <w:rFonts w:cs="B Nazanin" w:hint="cs"/>
          <w:b/>
          <w:bCs/>
          <w:sz w:val="22"/>
          <w:szCs w:val="22"/>
          <w:rtl/>
          <w:lang w:bidi="fa-IR"/>
        </w:rPr>
        <w:t>سمت تكميل</w:t>
      </w:r>
      <w:r w:rsidR="0065048A" w:rsidRPr="00122B30">
        <w:rPr>
          <w:rFonts w:cs="B Nazanin"/>
          <w:b/>
          <w:bCs/>
          <w:sz w:val="22"/>
          <w:szCs w:val="22"/>
          <w:rtl/>
          <w:lang w:bidi="fa-IR"/>
        </w:rPr>
        <w:softHyphen/>
      </w:r>
      <w:r w:rsidR="00AC39E8" w:rsidRPr="00122B30">
        <w:rPr>
          <w:rFonts w:cs="B Nazanin" w:hint="cs"/>
          <w:b/>
          <w:bCs/>
          <w:sz w:val="22"/>
          <w:szCs w:val="22"/>
          <w:rtl/>
          <w:lang w:bidi="fa-IR"/>
        </w:rPr>
        <w:t>كننده</w:t>
      </w:r>
      <w:r w:rsidR="000F7A8C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: </w:t>
      </w:r>
      <w:r w:rsidR="00F732A8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="00F732A8" w:rsidRPr="00122B30">
        <w:rPr>
          <w:rFonts w:cs="B Nazanin" w:hint="cs"/>
          <w:b/>
          <w:bCs/>
          <w:sz w:val="22"/>
          <w:szCs w:val="22"/>
          <w:lang w:bidi="fa-IR"/>
        </w:rPr>
        <w:instrText>FORMTEXT</w:instrTex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instrText xml:space="preserve"> </w:instrTex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separate"/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t> </w:t>
      </w:r>
      <w:r w:rsidR="00F732A8" w:rsidRPr="00122B30">
        <w:rPr>
          <w:rFonts w:cs="B Nazanin"/>
          <w:b/>
          <w:bCs/>
          <w:sz w:val="22"/>
          <w:szCs w:val="22"/>
          <w:rtl/>
          <w:lang w:bidi="fa-IR"/>
        </w:rPr>
        <w:fldChar w:fldCharType="end"/>
      </w:r>
      <w:r w:rsidR="00091CE4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  </w:t>
      </w:r>
      <w:r w:rsidR="00AC39E8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امضا</w:t>
      </w:r>
      <w:r w:rsidR="00025241" w:rsidRPr="00122B30">
        <w:rPr>
          <w:rFonts w:cs="B Nazanin" w:hint="cs"/>
          <w:b/>
          <w:bCs/>
          <w:sz w:val="22"/>
          <w:szCs w:val="22"/>
          <w:rtl/>
          <w:lang w:bidi="fa-IR"/>
        </w:rPr>
        <w:t>ء</w:t>
      </w:r>
      <w:r w:rsidR="00091CE4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و </w:t>
      </w:r>
      <w:r w:rsidR="00F732A8" w:rsidRPr="00122B30">
        <w:rPr>
          <w:rFonts w:cs="B Nazanin" w:hint="cs"/>
          <w:b/>
          <w:bCs/>
          <w:sz w:val="22"/>
          <w:szCs w:val="22"/>
          <w:rtl/>
          <w:lang w:bidi="fa-IR"/>
        </w:rPr>
        <w:t xml:space="preserve"> مهر شرکت:</w:t>
      </w:r>
    </w:p>
    <w:sectPr w:rsidR="00AC39E8" w:rsidRPr="00122B30" w:rsidSect="006504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977" w:right="900" w:bottom="0" w:left="900" w:header="142" w:footer="74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A46410" w14:textId="77777777" w:rsidR="00A53BA9" w:rsidRDefault="00A53BA9">
      <w:r>
        <w:separator/>
      </w:r>
    </w:p>
  </w:endnote>
  <w:endnote w:type="continuationSeparator" w:id="0">
    <w:p w14:paraId="58630EA8" w14:textId="77777777" w:rsidR="00A53BA9" w:rsidRDefault="00A53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17B90" w14:textId="77777777" w:rsidR="00D736DB" w:rsidRDefault="00D736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0E4C81" w14:textId="77777777" w:rsidR="00D736DB" w:rsidRDefault="00D736D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608644" w14:textId="52BA38CB" w:rsidR="00D736DB" w:rsidRPr="00123028" w:rsidRDefault="00D736DB" w:rsidP="00123028">
    <w:pPr>
      <w:pStyle w:val="Footer"/>
      <w:bidi/>
      <w:jc w:val="center"/>
      <w:rPr>
        <w:rFonts w:cs="B Nazanin"/>
        <w:b/>
        <w:bCs/>
        <w:sz w:val="16"/>
        <w:szCs w:val="16"/>
        <w:rtl/>
        <w:lang w:bidi="fa-IR"/>
      </w:rPr>
    </w:pPr>
    <w:r>
      <w:rPr>
        <w:rFonts w:ascii="Arial" w:hAnsi="Arial" w:cs="Arial"/>
        <w:noProof/>
        <w:sz w:val="18"/>
        <w:szCs w:val="18"/>
        <w:lang w:bidi="fa-I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A65EB48" wp14:editId="63002709">
              <wp:simplePos x="0" y="0"/>
              <wp:positionH relativeFrom="column">
                <wp:posOffset>-194925</wp:posOffset>
              </wp:positionH>
              <wp:positionV relativeFrom="paragraph">
                <wp:posOffset>144515</wp:posOffset>
              </wp:positionV>
              <wp:extent cx="1371600" cy="262255"/>
              <wp:effectExtent l="9525" t="12700" r="9525" b="10795"/>
              <wp:wrapNone/>
              <wp:docPr id="1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62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6641B" w14:textId="0AE09396" w:rsidR="00D736DB" w:rsidRPr="002B6B3D" w:rsidRDefault="00D736DB" w:rsidP="00091CE4">
                          <w:pPr>
                            <w:rPr>
                              <w:b/>
                              <w:bCs/>
                              <w:sz w:val="18"/>
                              <w:szCs w:val="18"/>
                              <w:lang w:val="en-GB" w:bidi="fa-IR"/>
                            </w:rPr>
                          </w:pPr>
                          <w:r w:rsidRPr="002B6B3D">
                            <w:rPr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  <w:t>ARC 5.2.1.2/Rev.</w:t>
                          </w:r>
                          <w:r w:rsidRPr="002B6B3D">
                            <w:rPr>
                              <w:b/>
                              <w:bCs/>
                              <w:sz w:val="18"/>
                              <w:szCs w:val="18"/>
                              <w:lang w:val="en-GB" w:bidi="fa-IR"/>
                            </w:rPr>
                            <w:t>0</w:t>
                          </w:r>
                          <w:r>
                            <w:rPr>
                              <w:b/>
                              <w:bCs/>
                              <w:sz w:val="18"/>
                              <w:szCs w:val="18"/>
                              <w:lang w:val="en-GB" w:bidi="fa-IR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65EB48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026" type="#_x0000_t202" style="position:absolute;left:0;text-align:left;margin-left:-15.35pt;margin-top:11.4pt;width:108pt;height:20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" strokecolor="white">
              <v:textbox>
                <w:txbxContent>
                  <w:p w14:paraId="17E6641B" w14:textId="0AE09396" w:rsidR="00985539" w:rsidRPr="002B6B3D" w:rsidRDefault="00985539" w:rsidP="00091CE4">
                    <w:pPr>
                      <w:rPr>
                        <w:b/>
                        <w:bCs/>
                        <w:sz w:val="18"/>
                        <w:szCs w:val="18"/>
                        <w:lang w:val="en-GB" w:bidi="fa-IR"/>
                      </w:rPr>
                    </w:pPr>
                    <w:r w:rsidRPr="002B6B3D">
                      <w:rPr>
                        <w:b/>
                        <w:bCs/>
                        <w:sz w:val="18"/>
                        <w:szCs w:val="18"/>
                        <w:lang w:bidi="fa-IR"/>
                      </w:rPr>
                      <w:t>ARC 5.2.1.2/Rev.</w:t>
                    </w:r>
                    <w:r w:rsidR="002B6B3D" w:rsidRPr="002B6B3D">
                      <w:rPr>
                        <w:b/>
                        <w:bCs/>
                        <w:sz w:val="18"/>
                        <w:szCs w:val="18"/>
                        <w:lang w:val="en-GB" w:bidi="fa-IR"/>
                      </w:rPr>
                      <w:t>0</w:t>
                    </w:r>
                    <w:r w:rsidR="00091CE4">
                      <w:rPr>
                        <w:b/>
                        <w:bCs/>
                        <w:sz w:val="18"/>
                        <w:szCs w:val="18"/>
                        <w:lang w:val="en-GB" w:bidi="fa-IR"/>
                      </w:rPr>
                      <w:t>7</w:t>
                    </w:r>
                    <w:bookmarkStart w:id="6" w:name="_GoBack"/>
                    <w:bookmarkEnd w:id="6"/>
                  </w:p>
                </w:txbxContent>
              </v:textbox>
            </v:shape>
          </w:pict>
        </mc:Fallback>
      </mc:AlternateContent>
    </w:r>
    <w:r w:rsidRPr="00123028">
      <w:rPr>
        <w:rFonts w:cs="B Nazanin" w:hint="cs"/>
        <w:b/>
        <w:bCs/>
        <w:sz w:val="16"/>
        <w:szCs w:val="16"/>
        <w:rtl/>
      </w:rPr>
      <w:t>تهران</w:t>
    </w:r>
    <w:r>
      <w:rPr>
        <w:rFonts w:cs="B Nazanin" w:hint="cs"/>
        <w:b/>
        <w:bCs/>
        <w:sz w:val="16"/>
        <w:szCs w:val="16"/>
        <w:rtl/>
      </w:rPr>
      <w:t>،</w:t>
    </w:r>
    <w:r w:rsidRPr="00123028">
      <w:rPr>
        <w:rFonts w:cs="B Nazanin" w:hint="cs"/>
        <w:b/>
        <w:bCs/>
        <w:sz w:val="16"/>
        <w:szCs w:val="16"/>
        <w:rtl/>
      </w:rPr>
      <w:t xml:space="preserve"> </w:t>
    </w:r>
    <w:r w:rsidRPr="00123028">
      <w:rPr>
        <w:rFonts w:cs="B Nazanin" w:hint="cs"/>
        <w:b/>
        <w:bCs/>
        <w:sz w:val="16"/>
        <w:szCs w:val="16"/>
        <w:rtl/>
        <w:lang w:bidi="fa-IR"/>
      </w:rPr>
      <w:t>خیابان شریعتی</w:t>
    </w:r>
    <w:r>
      <w:rPr>
        <w:rFonts w:cs="B Nazanin" w:hint="cs"/>
        <w:b/>
        <w:bCs/>
        <w:sz w:val="16"/>
        <w:szCs w:val="16"/>
        <w:rtl/>
        <w:lang w:bidi="fa-IR"/>
      </w:rPr>
      <w:t>،</w:t>
    </w:r>
    <w:r w:rsidRPr="00123028">
      <w:rPr>
        <w:rFonts w:cs="B Nazanin" w:hint="cs"/>
        <w:b/>
        <w:bCs/>
        <w:sz w:val="16"/>
        <w:szCs w:val="16"/>
        <w:rtl/>
        <w:lang w:bidi="fa-IR"/>
      </w:rPr>
      <w:t xml:space="preserve"> خیابان یخچال</w:t>
    </w:r>
    <w:r>
      <w:rPr>
        <w:rFonts w:cs="B Nazanin" w:hint="cs"/>
        <w:b/>
        <w:bCs/>
        <w:sz w:val="16"/>
        <w:szCs w:val="16"/>
        <w:rtl/>
        <w:lang w:bidi="fa-IR"/>
      </w:rPr>
      <w:t>،</w:t>
    </w:r>
    <w:r w:rsidRPr="00123028">
      <w:rPr>
        <w:rFonts w:cs="B Nazanin" w:hint="cs"/>
        <w:b/>
        <w:bCs/>
        <w:sz w:val="16"/>
        <w:szCs w:val="16"/>
        <w:rtl/>
        <w:lang w:bidi="fa-IR"/>
      </w:rPr>
      <w:t xml:space="preserve"> پلاک 64</w:t>
    </w:r>
    <w:r>
      <w:rPr>
        <w:rFonts w:cs="B Nazanin" w:hint="cs"/>
        <w:b/>
        <w:bCs/>
        <w:sz w:val="16"/>
        <w:szCs w:val="16"/>
        <w:rtl/>
        <w:lang w:bidi="fa-IR"/>
      </w:rPr>
      <w:t xml:space="preserve">، </w:t>
    </w:r>
    <w:r w:rsidRPr="00123028">
      <w:rPr>
        <w:rFonts w:cs="B Nazanin" w:hint="cs"/>
        <w:b/>
        <w:bCs/>
        <w:sz w:val="16"/>
        <w:szCs w:val="16"/>
        <w:rtl/>
        <w:lang w:bidi="fa-IR"/>
      </w:rPr>
      <w:t xml:space="preserve">واحد </w:t>
    </w:r>
    <w:r>
      <w:rPr>
        <w:rFonts w:cs="B Nazanin" w:hint="cs"/>
        <w:b/>
        <w:bCs/>
        <w:sz w:val="16"/>
        <w:szCs w:val="16"/>
        <w:rtl/>
        <w:lang w:bidi="fa-IR"/>
      </w:rPr>
      <w:t xml:space="preserve">7، </w:t>
    </w:r>
    <w:r w:rsidRPr="00123028">
      <w:rPr>
        <w:rFonts w:cs="B Nazanin" w:hint="cs"/>
        <w:b/>
        <w:bCs/>
        <w:sz w:val="16"/>
        <w:szCs w:val="16"/>
        <w:rtl/>
        <w:lang w:bidi="fa-IR"/>
      </w:rPr>
      <w:t xml:space="preserve"> کد پستی:1949713151</w:t>
    </w:r>
    <w:r>
      <w:rPr>
        <w:rFonts w:cs="B Nazanin" w:hint="cs"/>
        <w:b/>
        <w:bCs/>
        <w:sz w:val="16"/>
        <w:szCs w:val="16"/>
        <w:rtl/>
        <w:lang w:bidi="fa-IR"/>
      </w:rPr>
      <w:t xml:space="preserve"> ،</w:t>
    </w:r>
    <w:r w:rsidRPr="00123028">
      <w:rPr>
        <w:rFonts w:cs="B Nazanin" w:hint="cs"/>
        <w:b/>
        <w:bCs/>
        <w:sz w:val="16"/>
        <w:szCs w:val="16"/>
        <w:rtl/>
      </w:rPr>
      <w:t xml:space="preserve"> </w:t>
    </w:r>
    <w:r w:rsidRPr="00123028">
      <w:rPr>
        <w:rFonts w:cs="B Nazanin" w:hint="cs"/>
        <w:b/>
        <w:bCs/>
        <w:sz w:val="16"/>
        <w:szCs w:val="16"/>
        <w:rtl/>
        <w:lang w:bidi="fa-IR"/>
      </w:rPr>
      <w:t>تلفن :  19- 22643618</w:t>
    </w:r>
    <w:r>
      <w:rPr>
        <w:rFonts w:cs="B Nazanin" w:hint="cs"/>
        <w:b/>
        <w:bCs/>
        <w:sz w:val="16"/>
        <w:szCs w:val="16"/>
        <w:rtl/>
        <w:lang w:bidi="fa-IR"/>
      </w:rPr>
      <w:t xml:space="preserve"> </w:t>
    </w:r>
    <w:r w:rsidRPr="00123028">
      <w:rPr>
        <w:rFonts w:cs="B Nazanin" w:hint="cs"/>
        <w:b/>
        <w:bCs/>
        <w:sz w:val="16"/>
        <w:szCs w:val="16"/>
        <w:rtl/>
        <w:lang w:bidi="fa-IR"/>
      </w:rPr>
      <w:t xml:space="preserve">و3-22649661 </w:t>
    </w:r>
    <w:r>
      <w:rPr>
        <w:rFonts w:cs="B Nazanin" w:hint="cs"/>
        <w:b/>
        <w:bCs/>
        <w:sz w:val="16"/>
        <w:szCs w:val="16"/>
        <w:rtl/>
        <w:lang w:bidi="fa-IR"/>
      </w:rPr>
      <w:t xml:space="preserve"> </w:t>
    </w:r>
    <w:r w:rsidRPr="00123028">
      <w:rPr>
        <w:rFonts w:cs="B Nazanin" w:hint="cs"/>
        <w:b/>
        <w:bCs/>
        <w:sz w:val="16"/>
        <w:szCs w:val="16"/>
        <w:rtl/>
        <w:lang w:bidi="fa-IR"/>
      </w:rPr>
      <w:t>فاکس : 22640413</w:t>
    </w:r>
  </w:p>
  <w:p w14:paraId="0D0BAF8E" w14:textId="7B6EED83" w:rsidR="00D736DB" w:rsidRPr="00123028" w:rsidRDefault="00D736DB" w:rsidP="00620CEE">
    <w:pPr>
      <w:pStyle w:val="Footer"/>
      <w:jc w:val="center"/>
      <w:rPr>
        <w:rStyle w:val="Hyperlink"/>
        <w:rFonts w:ascii="Arial" w:hAnsi="Arial" w:cs="Arial"/>
        <w:sz w:val="18"/>
        <w:szCs w:val="18"/>
        <w:u w:val="none"/>
        <w:lang w:bidi="fa-IR"/>
      </w:rPr>
    </w:pPr>
    <w:r>
      <w:rPr>
        <w:rFonts w:hint="cs"/>
        <w:rtl/>
      </w:rPr>
      <w:t xml:space="preserve">       </w:t>
    </w:r>
    <w:hyperlink r:id="rId1" w:history="1">
      <w:r w:rsidRPr="007557EB">
        <w:rPr>
          <w:rStyle w:val="Hyperlink"/>
          <w:rFonts w:ascii="Arial" w:hAnsi="Arial" w:cs="Arial"/>
          <w:sz w:val="18"/>
          <w:szCs w:val="18"/>
          <w:lang w:bidi="fa-IR"/>
        </w:rPr>
        <w:t>www.ariscert.ir</w:t>
      </w:r>
    </w:hyperlink>
    <w:r w:rsidRPr="00123028">
      <w:rPr>
        <w:rStyle w:val="Hyperlink"/>
        <w:rFonts w:ascii="Arial" w:hAnsi="Arial" w:cs="Arial"/>
        <w:sz w:val="18"/>
        <w:szCs w:val="18"/>
        <w:u w:val="none"/>
        <w:lang w:bidi="fa-IR"/>
      </w:rPr>
      <w:t xml:space="preserve">                       </w:t>
    </w:r>
  </w:p>
  <w:p w14:paraId="145A8DB1" w14:textId="77777777" w:rsidR="00D736DB" w:rsidRPr="00123028" w:rsidRDefault="00D736DB" w:rsidP="00620CEE">
    <w:pPr>
      <w:pStyle w:val="Footer"/>
      <w:jc w:val="center"/>
      <w:rPr>
        <w:rFonts w:ascii="Arial" w:hAnsi="Arial" w:cs="Arial"/>
        <w:sz w:val="18"/>
        <w:szCs w:val="18"/>
        <w:lang w:bidi="fa-IR"/>
      </w:rPr>
    </w:pPr>
    <w:r w:rsidRPr="00123028">
      <w:rPr>
        <w:rStyle w:val="Hyperlink"/>
        <w:rFonts w:ascii="Arial" w:hAnsi="Arial" w:cs="Arial"/>
        <w:sz w:val="18"/>
        <w:szCs w:val="18"/>
        <w:u w:val="none"/>
        <w:lang w:bidi="fa-IR"/>
      </w:rPr>
      <w:t xml:space="preserve">             </w:t>
    </w:r>
    <w:hyperlink r:id="rId2" w:history="1">
      <w:r w:rsidRPr="00123028">
        <w:rPr>
          <w:rStyle w:val="Hyperlink"/>
          <w:rFonts w:ascii="Arial" w:hAnsi="Arial" w:cs="Arial"/>
          <w:sz w:val="18"/>
          <w:szCs w:val="18"/>
          <w:u w:val="none"/>
          <w:lang w:bidi="fa-IR"/>
        </w:rPr>
        <w:t>alliance.iroffice@gmail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13B28" w14:textId="77777777" w:rsidR="00D736DB" w:rsidRDefault="00D736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CC8C99" w14:textId="77777777" w:rsidR="00A53BA9" w:rsidRDefault="00A53BA9">
      <w:r>
        <w:separator/>
      </w:r>
    </w:p>
  </w:footnote>
  <w:footnote w:type="continuationSeparator" w:id="0">
    <w:p w14:paraId="68EDE4DA" w14:textId="77777777" w:rsidR="00A53BA9" w:rsidRDefault="00A53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4F2E3" w14:textId="77777777" w:rsidR="00D736DB" w:rsidRDefault="00D736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AC4E5C" w14:textId="77777777" w:rsidR="00D736DB" w:rsidRDefault="00D736DB" w:rsidP="00362CA4">
    <w:pPr>
      <w:pStyle w:val="Header"/>
      <w:jc w:val="center"/>
      <w:rPr>
        <w:rFonts w:cs="B Titr"/>
        <w:bCs/>
        <w:sz w:val="28"/>
        <w:szCs w:val="28"/>
      </w:rPr>
    </w:pPr>
    <w:r>
      <w:rPr>
        <w:rFonts w:cs="B Titr"/>
        <w:bCs/>
        <w:noProof/>
        <w:sz w:val="28"/>
        <w:szCs w:val="28"/>
        <w:lang w:bidi="fa-IR"/>
      </w:rPr>
      <w:drawing>
        <wp:anchor distT="0" distB="0" distL="114300" distR="114300" simplePos="0" relativeHeight="251658240" behindDoc="0" locked="0" layoutInCell="1" allowOverlap="1" wp14:anchorId="41A0F0E6" wp14:editId="564684EA">
          <wp:simplePos x="0" y="0"/>
          <wp:positionH relativeFrom="margin">
            <wp:posOffset>-111125</wp:posOffset>
          </wp:positionH>
          <wp:positionV relativeFrom="paragraph">
            <wp:posOffset>226060</wp:posOffset>
          </wp:positionV>
          <wp:extent cx="1547495" cy="42164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liance-Parsian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7495" cy="421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46E52E" w14:textId="77777777" w:rsidR="00D736DB" w:rsidRPr="00362CA4" w:rsidRDefault="00D736DB" w:rsidP="00620CEE">
    <w:pPr>
      <w:pStyle w:val="Header"/>
      <w:tabs>
        <w:tab w:val="clear" w:pos="8640"/>
        <w:tab w:val="right" w:pos="8647"/>
        <w:tab w:val="left" w:pos="9900"/>
      </w:tabs>
      <w:jc w:val="center"/>
      <w:rPr>
        <w:noProof/>
        <w:rtl/>
      </w:rPr>
    </w:pPr>
    <w:r w:rsidRPr="00194307">
      <w:rPr>
        <w:rFonts w:cs="B Titr" w:hint="cs"/>
        <w:rtl/>
      </w:rPr>
      <w:t xml:space="preserve">فرم </w:t>
    </w:r>
    <w:r w:rsidRPr="00194307">
      <w:rPr>
        <w:rFonts w:cs="B Titr" w:hint="cs"/>
        <w:rtl/>
        <w:lang w:bidi="fa-IR"/>
      </w:rPr>
      <w:t>درخواست ثبت و صدور گواهینامه</w:t>
    </w:r>
  </w:p>
  <w:p w14:paraId="4AD2F3AC" w14:textId="77777777" w:rsidR="00D736DB" w:rsidRPr="0049492F" w:rsidRDefault="00D736DB" w:rsidP="00A94E1E">
    <w:pPr>
      <w:pStyle w:val="Header"/>
      <w:tabs>
        <w:tab w:val="left" w:pos="3690"/>
      </w:tabs>
      <w:rPr>
        <w:rtl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C24C7" w14:textId="77777777" w:rsidR="00D736DB" w:rsidRDefault="00D736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F2534"/>
    <w:multiLevelType w:val="multilevel"/>
    <w:tmpl w:val="046602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95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9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2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6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5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9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8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20" w:hanging="1440"/>
      </w:pPr>
      <w:rPr>
        <w:rFonts w:hint="default"/>
      </w:rPr>
    </w:lvl>
  </w:abstractNum>
  <w:abstractNum w:abstractNumId="1" w15:restartNumberingAfterBreak="0">
    <w:nsid w:val="27327074"/>
    <w:multiLevelType w:val="hybridMultilevel"/>
    <w:tmpl w:val="31B65A64"/>
    <w:lvl w:ilvl="0" w:tplc="962A5D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25E3"/>
    <w:multiLevelType w:val="hybridMultilevel"/>
    <w:tmpl w:val="3E885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7D77"/>
    <w:multiLevelType w:val="multilevel"/>
    <w:tmpl w:val="480C6BA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-"/>
      <w:lvlJc w:val="left"/>
      <w:pPr>
        <w:ind w:left="195" w:hanging="36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39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25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5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45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85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20" w:hanging="1440"/>
      </w:pPr>
      <w:rPr>
        <w:rFonts w:hint="default"/>
      </w:rPr>
    </w:lvl>
  </w:abstractNum>
  <w:abstractNum w:abstractNumId="4" w15:restartNumberingAfterBreak="0">
    <w:nsid w:val="49C37A77"/>
    <w:multiLevelType w:val="hybridMultilevel"/>
    <w:tmpl w:val="E5BC23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A5081"/>
    <w:multiLevelType w:val="hybridMultilevel"/>
    <w:tmpl w:val="4C3E47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B23AC5"/>
    <w:multiLevelType w:val="hybridMultilevel"/>
    <w:tmpl w:val="A0044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53268B"/>
    <w:multiLevelType w:val="hybridMultilevel"/>
    <w:tmpl w:val="BF5A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DF2CEF"/>
    <w:multiLevelType w:val="hybridMultilevel"/>
    <w:tmpl w:val="F7200D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E0456C"/>
    <w:multiLevelType w:val="hybridMultilevel"/>
    <w:tmpl w:val="1E2E5122"/>
    <w:lvl w:ilvl="0" w:tplc="0409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0" w15:restartNumberingAfterBreak="0">
    <w:nsid w:val="76E44FE7"/>
    <w:multiLevelType w:val="hybridMultilevel"/>
    <w:tmpl w:val="4C92D196"/>
    <w:lvl w:ilvl="0" w:tplc="0409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1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wMjI2sTQztbCwNDRS0lEKTi0uzszPAykwrAUArSAOZSwAAAA="/>
  </w:docVars>
  <w:rsids>
    <w:rsidRoot w:val="00CD4BBC"/>
    <w:rsid w:val="00002F15"/>
    <w:rsid w:val="00025241"/>
    <w:rsid w:val="00026093"/>
    <w:rsid w:val="00075A47"/>
    <w:rsid w:val="00091CE4"/>
    <w:rsid w:val="00097248"/>
    <w:rsid w:val="000A086D"/>
    <w:rsid w:val="000B57E6"/>
    <w:rsid w:val="000C56CF"/>
    <w:rsid w:val="000C6709"/>
    <w:rsid w:val="000E18B7"/>
    <w:rsid w:val="000F1B58"/>
    <w:rsid w:val="000F51F3"/>
    <w:rsid w:val="000F7A8C"/>
    <w:rsid w:val="001010A5"/>
    <w:rsid w:val="0011462D"/>
    <w:rsid w:val="00120360"/>
    <w:rsid w:val="00122B30"/>
    <w:rsid w:val="00123028"/>
    <w:rsid w:val="00137D8C"/>
    <w:rsid w:val="00141B15"/>
    <w:rsid w:val="001627BD"/>
    <w:rsid w:val="001734CD"/>
    <w:rsid w:val="0017374E"/>
    <w:rsid w:val="0018018C"/>
    <w:rsid w:val="00194307"/>
    <w:rsid w:val="001B5EF7"/>
    <w:rsid w:val="001D28D6"/>
    <w:rsid w:val="0020522C"/>
    <w:rsid w:val="0022014A"/>
    <w:rsid w:val="002217F8"/>
    <w:rsid w:val="0022260A"/>
    <w:rsid w:val="00237408"/>
    <w:rsid w:val="00237A79"/>
    <w:rsid w:val="00241E37"/>
    <w:rsid w:val="002477EB"/>
    <w:rsid w:val="00250A59"/>
    <w:rsid w:val="00252E8B"/>
    <w:rsid w:val="00261D4F"/>
    <w:rsid w:val="002734E6"/>
    <w:rsid w:val="002A6607"/>
    <w:rsid w:val="002B1D0E"/>
    <w:rsid w:val="002B6B3D"/>
    <w:rsid w:val="002D129D"/>
    <w:rsid w:val="002D2468"/>
    <w:rsid w:val="002D2C22"/>
    <w:rsid w:val="002D4FF9"/>
    <w:rsid w:val="002D5920"/>
    <w:rsid w:val="002E3714"/>
    <w:rsid w:val="002E5963"/>
    <w:rsid w:val="002F1A5C"/>
    <w:rsid w:val="002F2164"/>
    <w:rsid w:val="002F69C4"/>
    <w:rsid w:val="003176FC"/>
    <w:rsid w:val="003178FC"/>
    <w:rsid w:val="003278FB"/>
    <w:rsid w:val="003303F7"/>
    <w:rsid w:val="00346243"/>
    <w:rsid w:val="00362A88"/>
    <w:rsid w:val="00362CA4"/>
    <w:rsid w:val="00372141"/>
    <w:rsid w:val="0038168B"/>
    <w:rsid w:val="0038561E"/>
    <w:rsid w:val="00392461"/>
    <w:rsid w:val="003A3551"/>
    <w:rsid w:val="003B10BF"/>
    <w:rsid w:val="003B4D2A"/>
    <w:rsid w:val="003C1A1E"/>
    <w:rsid w:val="003D3A99"/>
    <w:rsid w:val="003D61C3"/>
    <w:rsid w:val="003D6A25"/>
    <w:rsid w:val="003E00D3"/>
    <w:rsid w:val="003E237A"/>
    <w:rsid w:val="00405C6E"/>
    <w:rsid w:val="0041794B"/>
    <w:rsid w:val="0043051A"/>
    <w:rsid w:val="00450DA5"/>
    <w:rsid w:val="00461A53"/>
    <w:rsid w:val="00470360"/>
    <w:rsid w:val="00473C60"/>
    <w:rsid w:val="0048064B"/>
    <w:rsid w:val="00480842"/>
    <w:rsid w:val="00483AA3"/>
    <w:rsid w:val="004943BB"/>
    <w:rsid w:val="0049492F"/>
    <w:rsid w:val="004A0320"/>
    <w:rsid w:val="004A6C1E"/>
    <w:rsid w:val="004A7C8D"/>
    <w:rsid w:val="004C35FC"/>
    <w:rsid w:val="004D0D6B"/>
    <w:rsid w:val="004E053E"/>
    <w:rsid w:val="004E3926"/>
    <w:rsid w:val="004F5582"/>
    <w:rsid w:val="005009F9"/>
    <w:rsid w:val="00520DE0"/>
    <w:rsid w:val="00541D9C"/>
    <w:rsid w:val="00546B4F"/>
    <w:rsid w:val="00551BF0"/>
    <w:rsid w:val="00553B20"/>
    <w:rsid w:val="005A4922"/>
    <w:rsid w:val="005C5956"/>
    <w:rsid w:val="005C6726"/>
    <w:rsid w:val="005E253A"/>
    <w:rsid w:val="005E2FA2"/>
    <w:rsid w:val="005E43CC"/>
    <w:rsid w:val="005F10D2"/>
    <w:rsid w:val="006109E1"/>
    <w:rsid w:val="00620CEE"/>
    <w:rsid w:val="00630797"/>
    <w:rsid w:val="00636D1C"/>
    <w:rsid w:val="00640A19"/>
    <w:rsid w:val="0065048A"/>
    <w:rsid w:val="00653D57"/>
    <w:rsid w:val="0068175A"/>
    <w:rsid w:val="006936ED"/>
    <w:rsid w:val="006A5768"/>
    <w:rsid w:val="006D2CD6"/>
    <w:rsid w:val="0070129B"/>
    <w:rsid w:val="00717A55"/>
    <w:rsid w:val="00720BC8"/>
    <w:rsid w:val="007827BE"/>
    <w:rsid w:val="00783271"/>
    <w:rsid w:val="00797FFD"/>
    <w:rsid w:val="007A4476"/>
    <w:rsid w:val="007B1F09"/>
    <w:rsid w:val="007B28FC"/>
    <w:rsid w:val="007B457A"/>
    <w:rsid w:val="007B5099"/>
    <w:rsid w:val="007B79A4"/>
    <w:rsid w:val="007C5541"/>
    <w:rsid w:val="007D17ED"/>
    <w:rsid w:val="007D19E3"/>
    <w:rsid w:val="007D2977"/>
    <w:rsid w:val="007D3016"/>
    <w:rsid w:val="007D6EAA"/>
    <w:rsid w:val="007E5910"/>
    <w:rsid w:val="007F1D0B"/>
    <w:rsid w:val="00817DC5"/>
    <w:rsid w:val="0082614C"/>
    <w:rsid w:val="00843EA9"/>
    <w:rsid w:val="008552C8"/>
    <w:rsid w:val="00864220"/>
    <w:rsid w:val="0086465C"/>
    <w:rsid w:val="00874DF6"/>
    <w:rsid w:val="00883F97"/>
    <w:rsid w:val="00886B89"/>
    <w:rsid w:val="008A118E"/>
    <w:rsid w:val="008A52A8"/>
    <w:rsid w:val="008B2EB2"/>
    <w:rsid w:val="008B5E50"/>
    <w:rsid w:val="008C6989"/>
    <w:rsid w:val="008D285B"/>
    <w:rsid w:val="008D559B"/>
    <w:rsid w:val="008D59FB"/>
    <w:rsid w:val="008E41AD"/>
    <w:rsid w:val="008E6009"/>
    <w:rsid w:val="00903C41"/>
    <w:rsid w:val="00936933"/>
    <w:rsid w:val="00947988"/>
    <w:rsid w:val="00953648"/>
    <w:rsid w:val="00956279"/>
    <w:rsid w:val="00985539"/>
    <w:rsid w:val="00985659"/>
    <w:rsid w:val="00992217"/>
    <w:rsid w:val="009B3844"/>
    <w:rsid w:val="009D38B1"/>
    <w:rsid w:val="009E4BAB"/>
    <w:rsid w:val="00A01A3F"/>
    <w:rsid w:val="00A07529"/>
    <w:rsid w:val="00A21E06"/>
    <w:rsid w:val="00A2274C"/>
    <w:rsid w:val="00A432DF"/>
    <w:rsid w:val="00A50BD8"/>
    <w:rsid w:val="00A53BA9"/>
    <w:rsid w:val="00A94E1E"/>
    <w:rsid w:val="00AA4C7F"/>
    <w:rsid w:val="00AC3891"/>
    <w:rsid w:val="00AC39E8"/>
    <w:rsid w:val="00AC50D5"/>
    <w:rsid w:val="00AC68B7"/>
    <w:rsid w:val="00AD236F"/>
    <w:rsid w:val="00AD30AA"/>
    <w:rsid w:val="00AD49D4"/>
    <w:rsid w:val="00AD7BD5"/>
    <w:rsid w:val="00AE1008"/>
    <w:rsid w:val="00AE797A"/>
    <w:rsid w:val="00B14537"/>
    <w:rsid w:val="00B4480A"/>
    <w:rsid w:val="00B52632"/>
    <w:rsid w:val="00B52B00"/>
    <w:rsid w:val="00B723BC"/>
    <w:rsid w:val="00B75C53"/>
    <w:rsid w:val="00B81E7D"/>
    <w:rsid w:val="00B84117"/>
    <w:rsid w:val="00B91C83"/>
    <w:rsid w:val="00B9514C"/>
    <w:rsid w:val="00BA0944"/>
    <w:rsid w:val="00BA2504"/>
    <w:rsid w:val="00BB5F53"/>
    <w:rsid w:val="00BD0BF6"/>
    <w:rsid w:val="00BD52B1"/>
    <w:rsid w:val="00C11B0C"/>
    <w:rsid w:val="00C57B37"/>
    <w:rsid w:val="00C85018"/>
    <w:rsid w:val="00C86A75"/>
    <w:rsid w:val="00C86DF8"/>
    <w:rsid w:val="00C9270A"/>
    <w:rsid w:val="00CA4409"/>
    <w:rsid w:val="00CC6EB1"/>
    <w:rsid w:val="00CD3857"/>
    <w:rsid w:val="00CD4BBC"/>
    <w:rsid w:val="00CE3E7B"/>
    <w:rsid w:val="00D1151A"/>
    <w:rsid w:val="00D17567"/>
    <w:rsid w:val="00D67692"/>
    <w:rsid w:val="00D703CA"/>
    <w:rsid w:val="00D736DB"/>
    <w:rsid w:val="00D74533"/>
    <w:rsid w:val="00D8084E"/>
    <w:rsid w:val="00D8692B"/>
    <w:rsid w:val="00DA3BCA"/>
    <w:rsid w:val="00DA6C23"/>
    <w:rsid w:val="00DC60B7"/>
    <w:rsid w:val="00DD2A2E"/>
    <w:rsid w:val="00DE22E6"/>
    <w:rsid w:val="00E1312C"/>
    <w:rsid w:val="00E37C7A"/>
    <w:rsid w:val="00E37D10"/>
    <w:rsid w:val="00E62E18"/>
    <w:rsid w:val="00E84B57"/>
    <w:rsid w:val="00EA0BB0"/>
    <w:rsid w:val="00EA7358"/>
    <w:rsid w:val="00EB47EB"/>
    <w:rsid w:val="00F01EFE"/>
    <w:rsid w:val="00F0293F"/>
    <w:rsid w:val="00F0523C"/>
    <w:rsid w:val="00F10ADC"/>
    <w:rsid w:val="00F12C9F"/>
    <w:rsid w:val="00F1591D"/>
    <w:rsid w:val="00F252B1"/>
    <w:rsid w:val="00F258F1"/>
    <w:rsid w:val="00F41077"/>
    <w:rsid w:val="00F44E9A"/>
    <w:rsid w:val="00F4633F"/>
    <w:rsid w:val="00F732A8"/>
    <w:rsid w:val="00F81DED"/>
    <w:rsid w:val="00F910DB"/>
    <w:rsid w:val="00FB17F1"/>
    <w:rsid w:val="00FD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70A94F2"/>
  <w15:docId w15:val="{B93C9D1C-1CEA-455D-88E2-BDDBC7206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bidi/>
      <w:jc w:val="center"/>
      <w:outlineLvl w:val="0"/>
    </w:pPr>
    <w:rPr>
      <w:rFonts w:cs="Titr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bidi/>
      <w:jc w:val="right"/>
      <w:outlineLvl w:val="1"/>
    </w:pPr>
    <w:rPr>
      <w:rFonts w:cs="Zar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right"/>
      <w:outlineLvl w:val="3"/>
    </w:pPr>
    <w:rPr>
      <w:rFonts w:cs="Nazani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CD4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52E8B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49492F"/>
    <w:rPr>
      <w:rFonts w:cs="Zar"/>
      <w:sz w:val="28"/>
      <w:szCs w:val="28"/>
    </w:rPr>
  </w:style>
  <w:style w:type="character" w:styleId="Hyperlink">
    <w:name w:val="Hyperlink"/>
    <w:rsid w:val="00E62E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36D1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23B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D49D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79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794B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4179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7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91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19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348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11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533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97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43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78912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0" w:color="F1F1F1"/>
            <w:bottom w:val="none" w:sz="0" w:space="0" w:color="auto"/>
            <w:right w:val="single" w:sz="12" w:space="0" w:color="F1F1F1"/>
          </w:divBdr>
          <w:divsChild>
            <w:div w:id="10065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1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279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069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131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0782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0" w:color="F1F1F1"/>
            <w:bottom w:val="none" w:sz="0" w:space="0" w:color="auto"/>
            <w:right w:val="single" w:sz="12" w:space="0" w:color="F1F1F1"/>
          </w:divBdr>
          <w:divsChild>
            <w:div w:id="1989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8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52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97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lliance.iroffice@gmail.com" TargetMode="External"/><Relationship Id="rId1" Type="http://schemas.openxmlformats.org/officeDocument/2006/relationships/hyperlink" Target="http://www.ariscert.i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4B007-17DE-4226-9CA4-8A57B298C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769</CharactersWithSpaces>
  <SharedDoc>false</SharedDoc>
  <HLinks>
    <vt:vector size="12" baseType="variant">
      <vt:variant>
        <vt:i4>6684747</vt:i4>
      </vt:variant>
      <vt:variant>
        <vt:i4>5</vt:i4>
      </vt:variant>
      <vt:variant>
        <vt:i4>0</vt:i4>
      </vt:variant>
      <vt:variant>
        <vt:i4>5</vt:i4>
      </vt:variant>
      <vt:variant>
        <vt:lpwstr>mailto:info@allianceregistrar.ir</vt:lpwstr>
      </vt:variant>
      <vt:variant>
        <vt:lpwstr/>
      </vt:variant>
      <vt:variant>
        <vt:i4>262171</vt:i4>
      </vt:variant>
      <vt:variant>
        <vt:i4>2</vt:i4>
      </vt:variant>
      <vt:variant>
        <vt:i4>0</vt:i4>
      </vt:variant>
      <vt:variant>
        <vt:i4>5</vt:i4>
      </vt:variant>
      <vt:variant>
        <vt:lpwstr>http://www.allianceregistrar.i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omega</dc:creator>
  <cp:keywords/>
  <cp:lastModifiedBy>Acer</cp:lastModifiedBy>
  <cp:revision>16</cp:revision>
  <cp:lastPrinted>2012-04-18T22:55:00Z</cp:lastPrinted>
  <dcterms:created xsi:type="dcterms:W3CDTF">2024-01-27T08:33:00Z</dcterms:created>
  <dcterms:modified xsi:type="dcterms:W3CDTF">2025-03-27T15:57:00Z</dcterms:modified>
</cp:coreProperties>
</file>